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903D7B8" w14:textId="77418209" w:rsidR="005D7E64" w:rsidRPr="00643D19" w:rsidRDefault="006B5883">
      <w:pPr>
        <w:rPr>
          <w:rFonts w:ascii="Fira Sans Condensed" w:hAnsi="Fira Sans Condensed" w:cs="Fira Code"/>
          <w:i/>
        </w:rPr>
      </w:pPr>
      <w:r w:rsidRPr="00643D19">
        <w:rPr>
          <w:rFonts w:ascii="Fira Sans Condensed" w:hAnsi="Fira Sans Condensed" w:cs="Fira Code"/>
          <w:i/>
        </w:rPr>
        <w:t>Jeremy L. Bass, Pro Se</w:t>
      </w:r>
    </w:p>
    <w:p w14:paraId="396003B6" w14:textId="1DD51C79" w:rsidR="006B5883" w:rsidRPr="00643D19" w:rsidRDefault="006B5883">
      <w:pPr>
        <w:rPr>
          <w:rFonts w:ascii="Fira Sans Condensed" w:hAnsi="Fira Sans Condensed" w:cs="Fira Code"/>
          <w:i/>
        </w:rPr>
      </w:pPr>
      <w:r w:rsidRPr="00643D19">
        <w:rPr>
          <w:rFonts w:ascii="Fira Sans Condensed" w:hAnsi="Fira Sans Condensed" w:cs="Fira Code"/>
          <w:i/>
        </w:rPr>
        <w:t>1515 21</w:t>
      </w:r>
      <w:r w:rsidRPr="00643D19">
        <w:rPr>
          <w:rFonts w:ascii="Fira Sans Condensed" w:hAnsi="Fira Sans Condensed" w:cs="Fira Code"/>
          <w:i/>
          <w:vertAlign w:val="superscript"/>
        </w:rPr>
        <w:t>st</w:t>
      </w:r>
      <w:r w:rsidRPr="00643D19">
        <w:rPr>
          <w:rFonts w:ascii="Fira Sans Condensed" w:hAnsi="Fira Sans Condensed" w:cs="Fira Code"/>
          <w:i/>
        </w:rPr>
        <w:t xml:space="preserve"> </w:t>
      </w:r>
      <w:r w:rsidR="002A4DB2" w:rsidRPr="00643D19">
        <w:rPr>
          <w:rFonts w:ascii="Fira Sans Condensed" w:hAnsi="Fira Sans Condensed" w:cs="Fira Code"/>
          <w:i/>
        </w:rPr>
        <w:t>Ave</w:t>
      </w:r>
    </w:p>
    <w:p w14:paraId="5DC160B4" w14:textId="01B98377" w:rsidR="006B5883" w:rsidRPr="00643D19" w:rsidRDefault="006B5883">
      <w:pPr>
        <w:rPr>
          <w:rFonts w:ascii="Fira Sans Condensed" w:hAnsi="Fira Sans Condensed" w:cs="Fira Code"/>
          <w:i/>
        </w:rPr>
      </w:pPr>
      <w:r w:rsidRPr="00643D19">
        <w:rPr>
          <w:rFonts w:ascii="Fira Sans Condensed" w:hAnsi="Fira Sans Condensed" w:cs="Fira Code"/>
          <w:i/>
        </w:rPr>
        <w:t>Lewiston, ID 83501-3926</w:t>
      </w:r>
    </w:p>
    <w:p w14:paraId="44F528B3" w14:textId="79FB8ECB" w:rsidR="006B5883" w:rsidRPr="00643D19" w:rsidRDefault="006B5883">
      <w:pPr>
        <w:rPr>
          <w:rFonts w:ascii="Fira Sans Condensed" w:hAnsi="Fira Sans Condensed" w:cs="Fira Code"/>
          <w:i/>
        </w:rPr>
      </w:pPr>
      <w:r w:rsidRPr="00643D19">
        <w:rPr>
          <w:rFonts w:ascii="Fira Sans Condensed" w:hAnsi="Fira Sans Condensed" w:cs="Fira Code"/>
          <w:i/>
        </w:rPr>
        <w:t>Ph: 208-549-9584</w:t>
      </w:r>
    </w:p>
    <w:p w14:paraId="42A1FB5B" w14:textId="0D791F75" w:rsidR="006B5883" w:rsidRPr="00643D19" w:rsidRDefault="006B5883">
      <w:pPr>
        <w:rPr>
          <w:rFonts w:ascii="Fira Sans Condensed" w:hAnsi="Fira Sans Condensed" w:cs="Fira Code"/>
          <w:i/>
          <w:u w:val="single"/>
        </w:rPr>
      </w:pPr>
      <w:r w:rsidRPr="00643D19">
        <w:rPr>
          <w:rFonts w:ascii="Fira Sans Condensed" w:hAnsi="Fira Sans Condensed" w:cs="Fira Code"/>
          <w:i/>
        </w:rPr>
        <w:t>Quantum.J.L.Bass@RAWdeal.io</w:t>
      </w:r>
    </w:p>
    <w:p w14:paraId="23779DCA" w14:textId="77777777" w:rsidR="005C2814" w:rsidRPr="00643D19" w:rsidRDefault="005C2814">
      <w:pPr>
        <w:rPr>
          <w:rFonts w:ascii="Fira Sans Condensed" w:hAnsi="Fira Sans Condensed" w:cs="Fira Code"/>
          <w:sz w:val="22"/>
          <w:szCs w:val="22"/>
        </w:rPr>
      </w:pPr>
    </w:p>
    <w:p w14:paraId="3EED103F" w14:textId="0D6DE200" w:rsidR="005C2814" w:rsidRPr="00643D19" w:rsidRDefault="005C2814" w:rsidP="00682A8E">
      <w:pPr>
        <w:tabs>
          <w:tab w:val="center" w:pos="4680"/>
        </w:tabs>
        <w:spacing w:line="276" w:lineRule="auto"/>
        <w:jc w:val="center"/>
        <w:rPr>
          <w:rFonts w:ascii="Fira Sans Condensed" w:hAnsi="Fira Sans Condensed" w:cs="Fira Code"/>
          <w:b/>
          <w:sz w:val="22"/>
          <w:szCs w:val="22"/>
        </w:rPr>
      </w:pPr>
      <w:r w:rsidRPr="00643D19">
        <w:rPr>
          <w:rFonts w:ascii="Fira Sans Condensed" w:hAnsi="Fira Sans Condensed" w:cs="Fira Code"/>
          <w:b/>
          <w:sz w:val="22"/>
          <w:szCs w:val="22"/>
        </w:rPr>
        <w:t xml:space="preserve">IN THE DISTRICT COURT FOR THE </w:t>
      </w:r>
      <w:r w:rsidR="006B5883" w:rsidRPr="00643D19">
        <w:rPr>
          <w:rFonts w:ascii="Fira Sans Condensed" w:hAnsi="Fira Sans Condensed" w:cs="Fira Code"/>
          <w:b/>
          <w:sz w:val="22"/>
          <w:szCs w:val="22"/>
        </w:rPr>
        <w:t xml:space="preserve">SECOND JUDICIAL </w:t>
      </w:r>
      <w:r w:rsidRPr="00643D19">
        <w:rPr>
          <w:rFonts w:ascii="Fira Sans Condensed" w:hAnsi="Fira Sans Condensed" w:cs="Fira Code"/>
          <w:b/>
          <w:sz w:val="22"/>
          <w:szCs w:val="22"/>
        </w:rPr>
        <w:t>DISTRICT</w:t>
      </w:r>
    </w:p>
    <w:p w14:paraId="27950DC4" w14:textId="15877F59" w:rsidR="005C2814" w:rsidRPr="00643D19" w:rsidRDefault="005C2814" w:rsidP="00682A8E">
      <w:pPr>
        <w:pStyle w:val="BodyText"/>
        <w:spacing w:line="276" w:lineRule="auto"/>
        <w:ind w:left="5040" w:hanging="5040"/>
        <w:jc w:val="center"/>
        <w:rPr>
          <w:rFonts w:ascii="Fira Sans Condensed" w:hAnsi="Fira Sans Condensed" w:cs="Fira Code"/>
          <w:sz w:val="22"/>
          <w:szCs w:val="22"/>
          <w:u w:val="single"/>
        </w:rPr>
      </w:pPr>
      <w:r w:rsidRPr="00643D19">
        <w:rPr>
          <w:rFonts w:ascii="Fira Sans Condensed" w:hAnsi="Fira Sans Condensed" w:cs="Fira Code"/>
          <w:b/>
          <w:sz w:val="22"/>
          <w:szCs w:val="22"/>
        </w:rPr>
        <w:t xml:space="preserve">FOR THE STATE OF IDAHO, IN </w:t>
      </w:r>
      <w:r w:rsidR="006B5883" w:rsidRPr="00643D19">
        <w:rPr>
          <w:rFonts w:ascii="Fira Sans Condensed" w:hAnsi="Fira Sans Condensed" w:cs="Fira Code"/>
          <w:b/>
          <w:sz w:val="22"/>
          <w:szCs w:val="22"/>
        </w:rPr>
        <w:t>AND FOR NEZ PERCE COUNTY</w:t>
      </w:r>
    </w:p>
    <w:tbl>
      <w:tblPr>
        <w:tblW w:w="8820" w:type="dxa"/>
        <w:tblInd w:w="-11" w:type="dxa"/>
        <w:tblLayout w:type="fixed"/>
        <w:tblCellMar>
          <w:left w:w="0" w:type="dxa"/>
          <w:right w:w="0" w:type="dxa"/>
        </w:tblCellMar>
        <w:tblLook w:val="0000" w:firstRow="0" w:lastRow="0" w:firstColumn="0" w:lastColumn="0" w:noHBand="0" w:noVBand="0"/>
      </w:tblPr>
      <w:tblGrid>
        <w:gridCol w:w="4410"/>
        <w:gridCol w:w="4410"/>
      </w:tblGrid>
      <w:tr w:rsidR="005C2814" w:rsidRPr="00643D19" w14:paraId="647091A4" w14:textId="77777777" w:rsidTr="00074A5D">
        <w:trPr>
          <w:trHeight w:val="2100"/>
        </w:trPr>
        <w:tc>
          <w:tcPr>
            <w:tcW w:w="4410" w:type="dxa"/>
            <w:tcBorders>
              <w:top w:val="nil"/>
              <w:left w:val="nil"/>
              <w:bottom w:val="single" w:sz="4" w:space="0" w:color="auto"/>
              <w:right w:val="single" w:sz="4" w:space="0" w:color="auto"/>
            </w:tcBorders>
          </w:tcPr>
          <w:p w14:paraId="6D65B5F9" w14:textId="77777777" w:rsidR="00A738C4" w:rsidRDefault="00A738C4" w:rsidP="00BB64C2">
            <w:pPr>
              <w:rPr>
                <w:rFonts w:ascii="Fira Sans Condensed" w:hAnsi="Fira Sans Condensed" w:cs="Fira Code"/>
                <w:sz w:val="22"/>
                <w:szCs w:val="22"/>
              </w:rPr>
            </w:pPr>
            <w:bookmarkStart w:id="0" w:name="Parties"/>
            <w:bookmarkEnd w:id="0"/>
          </w:p>
          <w:p w14:paraId="05D6AB87" w14:textId="6CD2C894" w:rsidR="006B5883" w:rsidRPr="00643D19" w:rsidRDefault="00A738C4" w:rsidP="00BB64C2">
            <w:pPr>
              <w:rPr>
                <w:rFonts w:ascii="Fira Sans Condensed" w:hAnsi="Fira Sans Condensed" w:cs="Fira Code"/>
                <w:sz w:val="22"/>
                <w:szCs w:val="22"/>
              </w:rPr>
            </w:pPr>
            <w:r w:rsidRPr="00A738C4">
              <w:rPr>
                <w:rFonts w:ascii="Fira Sans Condensed" w:hAnsi="Fira Sans Condensed" w:cs="Fira Code"/>
                <w:sz w:val="22"/>
                <w:szCs w:val="22"/>
              </w:rPr>
              <w:t>DPW Enterprises LLC and Mountain Prime 2018 LLC</w:t>
            </w:r>
            <w:r w:rsidR="006B5883" w:rsidRPr="00643D19">
              <w:rPr>
                <w:rFonts w:ascii="Fira Sans Condensed" w:hAnsi="Fira Sans Condensed" w:cs="Fira Code"/>
                <w:sz w:val="22"/>
                <w:szCs w:val="22"/>
              </w:rPr>
              <w:t>,</w:t>
            </w:r>
          </w:p>
          <w:p w14:paraId="177F1ED4" w14:textId="502989A8" w:rsidR="006B5883" w:rsidRPr="00643D19" w:rsidRDefault="006B5883" w:rsidP="00BB64C2">
            <w:pPr>
              <w:rPr>
                <w:rFonts w:ascii="Fira Sans Condensed" w:hAnsi="Fira Sans Condensed" w:cs="Fira Code"/>
                <w:sz w:val="22"/>
                <w:szCs w:val="22"/>
              </w:rPr>
            </w:pPr>
            <w:r w:rsidRPr="00643D19">
              <w:rPr>
                <w:rFonts w:ascii="Fira Sans Condensed" w:hAnsi="Fira Sans Condensed" w:cs="Fira Code"/>
                <w:sz w:val="22"/>
                <w:szCs w:val="22"/>
              </w:rPr>
              <w:t xml:space="preserve">                                           Plaintiff,</w:t>
            </w:r>
          </w:p>
          <w:p w14:paraId="6E2E20FC" w14:textId="77777777" w:rsidR="006B5883" w:rsidRPr="00643D19" w:rsidRDefault="006B5883" w:rsidP="00BB64C2">
            <w:pPr>
              <w:rPr>
                <w:rFonts w:ascii="Fira Sans Condensed" w:hAnsi="Fira Sans Condensed" w:cs="Fira Code"/>
                <w:sz w:val="22"/>
                <w:szCs w:val="22"/>
              </w:rPr>
            </w:pPr>
          </w:p>
          <w:p w14:paraId="02CE7B1E" w14:textId="42CC0EA7" w:rsidR="006B5883" w:rsidRPr="00643D19" w:rsidRDefault="006B5883" w:rsidP="00BB64C2">
            <w:pPr>
              <w:rPr>
                <w:rFonts w:ascii="Fira Sans Condensed" w:hAnsi="Fira Sans Condensed" w:cs="Fira Code"/>
                <w:sz w:val="22"/>
                <w:szCs w:val="22"/>
              </w:rPr>
            </w:pPr>
            <w:r w:rsidRPr="00643D19">
              <w:rPr>
                <w:rFonts w:ascii="Fira Sans Condensed" w:hAnsi="Fira Sans Condensed" w:cs="Fira Code"/>
                <w:sz w:val="22"/>
                <w:szCs w:val="22"/>
              </w:rPr>
              <w:t xml:space="preserve">         vs.</w:t>
            </w:r>
          </w:p>
          <w:p w14:paraId="295AE666" w14:textId="77777777" w:rsidR="006B5883" w:rsidRPr="00643D19" w:rsidRDefault="006B5883" w:rsidP="00BB64C2">
            <w:pPr>
              <w:rPr>
                <w:rFonts w:ascii="Fira Sans Condensed" w:hAnsi="Fira Sans Condensed" w:cs="Fira Code"/>
                <w:sz w:val="22"/>
                <w:szCs w:val="22"/>
              </w:rPr>
            </w:pPr>
          </w:p>
          <w:p w14:paraId="578E941C" w14:textId="5EE6EB71" w:rsidR="00B76FCB" w:rsidRPr="00643D19" w:rsidRDefault="00A738C4" w:rsidP="00BB64C2">
            <w:pPr>
              <w:rPr>
                <w:rFonts w:ascii="Fira Sans Condensed" w:hAnsi="Fira Sans Condensed" w:cs="Fira Code"/>
                <w:sz w:val="22"/>
                <w:szCs w:val="22"/>
              </w:rPr>
            </w:pPr>
            <w:r w:rsidRPr="00643D19">
              <w:rPr>
                <w:rFonts w:ascii="Fira Sans Condensed" w:hAnsi="Fira Sans Condensed" w:cs="Fira Code"/>
                <w:sz w:val="22"/>
                <w:szCs w:val="22"/>
              </w:rPr>
              <w:t>JEREMY L. BASS</w:t>
            </w:r>
          </w:p>
          <w:p w14:paraId="7B403860" w14:textId="7647D830" w:rsidR="005C2814" w:rsidRPr="00643D19" w:rsidRDefault="006B5883" w:rsidP="00BB64C2">
            <w:pPr>
              <w:rPr>
                <w:rFonts w:ascii="Fira Sans Condensed" w:hAnsi="Fira Sans Condensed" w:cs="Fira Code"/>
                <w:sz w:val="22"/>
                <w:szCs w:val="22"/>
              </w:rPr>
            </w:pPr>
            <w:r w:rsidRPr="00643D19">
              <w:rPr>
                <w:rFonts w:ascii="Fira Sans Condensed" w:hAnsi="Fira Sans Condensed" w:cs="Fira Code"/>
                <w:sz w:val="22"/>
                <w:szCs w:val="22"/>
              </w:rPr>
              <w:t xml:space="preserve">                                          Defendants.</w:t>
            </w:r>
          </w:p>
        </w:tc>
        <w:tc>
          <w:tcPr>
            <w:tcW w:w="4410" w:type="dxa"/>
            <w:tcBorders>
              <w:top w:val="nil"/>
              <w:left w:val="single" w:sz="4" w:space="0" w:color="auto"/>
              <w:bottom w:val="nil"/>
              <w:right w:val="nil"/>
            </w:tcBorders>
          </w:tcPr>
          <w:p w14:paraId="69BFA33F" w14:textId="77777777" w:rsidR="005C2814" w:rsidRPr="00643D19" w:rsidRDefault="005C2814" w:rsidP="00BB64C2">
            <w:pPr>
              <w:pStyle w:val="SingleSpacing"/>
              <w:ind w:left="328"/>
              <w:rPr>
                <w:rFonts w:ascii="Fira Sans Condensed" w:hAnsi="Fira Sans Condensed" w:cs="Fira Code"/>
                <w:sz w:val="22"/>
                <w:szCs w:val="22"/>
              </w:rPr>
            </w:pPr>
            <w:bookmarkStart w:id="1" w:name="CaseNumber"/>
            <w:bookmarkEnd w:id="1"/>
          </w:p>
          <w:p w14:paraId="31E5899E" w14:textId="77777777" w:rsidR="004B37B3" w:rsidRPr="00643D19" w:rsidRDefault="004B37B3" w:rsidP="00BB64C2">
            <w:pPr>
              <w:pStyle w:val="SingleSpacing"/>
              <w:ind w:left="328"/>
              <w:rPr>
                <w:rFonts w:ascii="Fira Sans Condensed" w:hAnsi="Fira Sans Condensed" w:cs="Fira Code"/>
                <w:sz w:val="22"/>
                <w:szCs w:val="22"/>
              </w:rPr>
            </w:pPr>
          </w:p>
          <w:p w14:paraId="2E9C2575" w14:textId="77777777" w:rsidR="004B37B3" w:rsidRPr="00643D19" w:rsidRDefault="004B37B3" w:rsidP="00BB64C2">
            <w:pPr>
              <w:pStyle w:val="SingleSpacing"/>
              <w:ind w:left="328"/>
              <w:rPr>
                <w:rFonts w:ascii="Fira Sans Condensed" w:hAnsi="Fira Sans Condensed" w:cs="Fira Code"/>
                <w:sz w:val="22"/>
                <w:szCs w:val="22"/>
              </w:rPr>
            </w:pPr>
          </w:p>
          <w:p w14:paraId="0C40D119" w14:textId="77777777" w:rsidR="004B37B3" w:rsidRPr="00643D19" w:rsidRDefault="004B37B3" w:rsidP="00BB64C2">
            <w:pPr>
              <w:pStyle w:val="SingleSpacing"/>
              <w:ind w:left="328"/>
              <w:rPr>
                <w:rFonts w:ascii="Fira Sans Condensed" w:hAnsi="Fira Sans Condensed" w:cs="Fira Code"/>
                <w:sz w:val="22"/>
                <w:szCs w:val="22"/>
              </w:rPr>
            </w:pPr>
          </w:p>
          <w:p w14:paraId="1C3029BF" w14:textId="77777777" w:rsidR="004B37B3" w:rsidRPr="00643D19" w:rsidRDefault="004B37B3" w:rsidP="00BB64C2">
            <w:pPr>
              <w:pStyle w:val="SingleSpacing"/>
              <w:ind w:left="328"/>
              <w:rPr>
                <w:rFonts w:ascii="Fira Sans Condensed" w:hAnsi="Fira Sans Condensed" w:cs="Fira Code"/>
                <w:sz w:val="22"/>
                <w:szCs w:val="22"/>
              </w:rPr>
            </w:pPr>
          </w:p>
          <w:p w14:paraId="66F38A37" w14:textId="353F63AF" w:rsidR="005C2814" w:rsidRPr="00643D19" w:rsidRDefault="005C2814" w:rsidP="00BB64C2">
            <w:pPr>
              <w:pStyle w:val="SingleSpacing"/>
              <w:ind w:left="328"/>
              <w:rPr>
                <w:rFonts w:ascii="Fira Sans Condensed" w:hAnsi="Fira Sans Condensed" w:cs="Fira Code"/>
                <w:sz w:val="22"/>
                <w:szCs w:val="22"/>
              </w:rPr>
            </w:pPr>
            <w:r w:rsidRPr="00643D19">
              <w:rPr>
                <w:rFonts w:ascii="Fira Sans Condensed" w:hAnsi="Fira Sans Condensed" w:cs="Fira Code"/>
                <w:sz w:val="22"/>
                <w:szCs w:val="22"/>
              </w:rPr>
              <w:t xml:space="preserve">Case No. </w:t>
            </w:r>
            <w:proofErr w:type="spellStart"/>
            <w:r w:rsidR="00A738C4" w:rsidRPr="00A738C4">
              <w:rPr>
                <w:rFonts w:ascii="Fira Sans Condensed" w:hAnsi="Fira Sans Condensed" w:cs="Fira Code"/>
                <w:sz w:val="22"/>
                <w:szCs w:val="22"/>
              </w:rPr>
              <w:t>CV35</w:t>
            </w:r>
            <w:proofErr w:type="spellEnd"/>
            <w:r w:rsidR="00A738C4" w:rsidRPr="00A738C4">
              <w:rPr>
                <w:rFonts w:ascii="Fira Sans Condensed" w:hAnsi="Fira Sans Condensed" w:cs="Fira Code"/>
                <w:sz w:val="22"/>
                <w:szCs w:val="22"/>
              </w:rPr>
              <w:t>-24-1063</w:t>
            </w:r>
          </w:p>
          <w:p w14:paraId="56B95F18" w14:textId="77777777" w:rsidR="00D12A6C" w:rsidRPr="00643D19" w:rsidRDefault="00D12A6C" w:rsidP="001C63C1">
            <w:pPr>
              <w:pStyle w:val="SingleSpacing"/>
              <w:ind w:firstLine="371"/>
              <w:rPr>
                <w:rFonts w:ascii="Fira Sans Condensed" w:hAnsi="Fira Sans Condensed" w:cs="Fira Code"/>
                <w:b/>
                <w:bCs/>
                <w:sz w:val="22"/>
                <w:szCs w:val="22"/>
              </w:rPr>
            </w:pPr>
            <w:bookmarkStart w:id="2" w:name="_Hlk174535735"/>
            <w:bookmarkStart w:id="3" w:name="_Hlk125445019"/>
            <w:r w:rsidRPr="00643D19">
              <w:rPr>
                <w:rFonts w:ascii="Fira Sans Condensed" w:hAnsi="Fira Sans Condensed" w:cs="Fira Code"/>
                <w:b/>
                <w:bCs/>
                <w:sz w:val="22"/>
                <w:szCs w:val="22"/>
              </w:rPr>
              <w:t>MOTION FOR APPOINTMENT</w:t>
            </w:r>
          </w:p>
          <w:p w14:paraId="0EC8BBBE" w14:textId="46510B8F" w:rsidR="00BB7FB2" w:rsidRPr="00643D19" w:rsidRDefault="00D12A6C" w:rsidP="001C63C1">
            <w:pPr>
              <w:pStyle w:val="SingleSpacing"/>
              <w:ind w:firstLine="371"/>
              <w:rPr>
                <w:rFonts w:ascii="Fira Sans Condensed" w:hAnsi="Fira Sans Condensed" w:cs="Fira Code"/>
                <w:b/>
                <w:sz w:val="22"/>
                <w:szCs w:val="22"/>
              </w:rPr>
            </w:pPr>
            <w:r w:rsidRPr="00643D19">
              <w:rPr>
                <w:rFonts w:ascii="Fira Sans Condensed" w:hAnsi="Fira Sans Condensed" w:cs="Fira Code"/>
                <w:b/>
                <w:bCs/>
                <w:sz w:val="22"/>
                <w:szCs w:val="22"/>
              </w:rPr>
              <w:t>OF CO-COUNSEL</w:t>
            </w:r>
            <w:bookmarkEnd w:id="2"/>
          </w:p>
          <w:bookmarkEnd w:id="3"/>
          <w:p w14:paraId="5256B60E" w14:textId="77777777" w:rsidR="005C2814" w:rsidRPr="00643D19" w:rsidRDefault="005C2814" w:rsidP="00BB64C2">
            <w:pPr>
              <w:pStyle w:val="SingleSpacing"/>
              <w:rPr>
                <w:rFonts w:ascii="Fira Sans Condensed" w:hAnsi="Fira Sans Condensed" w:cs="Fira Code"/>
                <w:sz w:val="22"/>
                <w:szCs w:val="22"/>
              </w:rPr>
            </w:pPr>
          </w:p>
          <w:p w14:paraId="1C75E057" w14:textId="77777777" w:rsidR="00320CC3" w:rsidRPr="00643D19" w:rsidRDefault="00320CC3" w:rsidP="00BB64C2">
            <w:pPr>
              <w:pStyle w:val="SingleSpacing"/>
              <w:rPr>
                <w:rFonts w:ascii="Fira Sans Condensed" w:hAnsi="Fira Sans Condensed" w:cs="Fira Code"/>
                <w:sz w:val="22"/>
                <w:szCs w:val="22"/>
              </w:rPr>
            </w:pPr>
          </w:p>
          <w:p w14:paraId="4721E0BF" w14:textId="77777777" w:rsidR="00320CC3" w:rsidRPr="00643D19" w:rsidRDefault="00320CC3" w:rsidP="00BB64C2">
            <w:pPr>
              <w:pStyle w:val="SingleSpacing"/>
              <w:rPr>
                <w:rFonts w:ascii="Fira Sans Condensed" w:hAnsi="Fira Sans Condensed" w:cs="Fira Code"/>
                <w:sz w:val="22"/>
                <w:szCs w:val="22"/>
              </w:rPr>
            </w:pPr>
          </w:p>
          <w:p w14:paraId="6AFF7019" w14:textId="77777777" w:rsidR="004B37B3" w:rsidRPr="00643D19" w:rsidRDefault="004B37B3" w:rsidP="00BB64C2">
            <w:pPr>
              <w:pStyle w:val="SingleSpacing"/>
              <w:rPr>
                <w:rFonts w:ascii="Fira Sans Condensed" w:hAnsi="Fira Sans Condensed" w:cs="Fira Code"/>
                <w:sz w:val="22"/>
                <w:szCs w:val="22"/>
              </w:rPr>
            </w:pPr>
          </w:p>
          <w:p w14:paraId="2E21DEE4" w14:textId="48C5E56D" w:rsidR="00320CC3" w:rsidRPr="00643D19" w:rsidRDefault="00095E4B" w:rsidP="00BB64C2">
            <w:pPr>
              <w:pStyle w:val="SingleSpacing"/>
              <w:rPr>
                <w:rFonts w:ascii="Fira Sans Condensed" w:hAnsi="Fira Sans Condensed" w:cs="Fira Code"/>
                <w:b/>
                <w:bCs/>
                <w:sz w:val="22"/>
                <w:szCs w:val="22"/>
              </w:rPr>
            </w:pPr>
            <w:r w:rsidRPr="00643D19">
              <w:rPr>
                <w:rFonts w:ascii="Fira Sans Condensed" w:hAnsi="Fira Sans Condensed" w:cs="Fira Code"/>
                <w:sz w:val="22"/>
                <w:szCs w:val="22"/>
              </w:rPr>
              <w:t xml:space="preserve">   </w:t>
            </w:r>
            <w:r w:rsidR="00DB2E01" w:rsidRPr="00643D19">
              <w:rPr>
                <w:rFonts w:ascii="Fira Sans Condensed" w:hAnsi="Fira Sans Condensed" w:cs="Fira Code"/>
                <w:b/>
                <w:bCs/>
                <w:sz w:val="22"/>
                <w:szCs w:val="22"/>
              </w:rPr>
              <w:t xml:space="preserve">DEMAND FOR </w:t>
            </w:r>
            <w:r w:rsidR="006938E0" w:rsidRPr="00643D19">
              <w:rPr>
                <w:rFonts w:ascii="Fira Sans Condensed" w:hAnsi="Fira Sans Condensed" w:cs="Fira Code"/>
                <w:b/>
                <w:bCs/>
                <w:sz w:val="22"/>
                <w:szCs w:val="22"/>
              </w:rPr>
              <w:t>JURY</w:t>
            </w:r>
          </w:p>
        </w:tc>
      </w:tr>
    </w:tbl>
    <w:p w14:paraId="208FF440" w14:textId="672C30C6" w:rsidR="00E154AD" w:rsidRPr="00643D19" w:rsidRDefault="00B94B50" w:rsidP="00580274">
      <w:pPr>
        <w:pStyle w:val="BodyText2"/>
        <w:tabs>
          <w:tab w:val="clear" w:pos="720"/>
          <w:tab w:val="clear" w:pos="3456"/>
          <w:tab w:val="left" w:pos="90"/>
          <w:tab w:val="left" w:pos="270"/>
          <w:tab w:val="left" w:pos="540"/>
        </w:tabs>
        <w:spacing w:line="480" w:lineRule="auto"/>
        <w:ind w:firstLine="0"/>
        <w:outlineLvl w:val="0"/>
        <w:rPr>
          <w:rFonts w:ascii="Fira Sans Condensed" w:hAnsi="Fira Sans Condensed" w:cs="Fira Code"/>
          <w:b/>
          <w:bCs/>
          <w:sz w:val="22"/>
          <w:szCs w:val="22"/>
        </w:rPr>
      </w:pPr>
      <w:r w:rsidRPr="00643D19">
        <w:rPr>
          <w:rFonts w:ascii="Fira Sans Condensed" w:hAnsi="Fira Sans Condensed" w:cs="Fira Code"/>
          <w:sz w:val="22"/>
          <w:szCs w:val="22"/>
        </w:rPr>
        <w:fldChar w:fldCharType="begin"/>
      </w:r>
      <w:r w:rsidRPr="00643D19">
        <w:rPr>
          <w:rFonts w:ascii="Fira Sans Condensed" w:hAnsi="Fira Sans Condensed" w:cs="Fira Code"/>
          <w:sz w:val="22"/>
          <w:szCs w:val="22"/>
        </w:rPr>
        <w:instrText xml:space="preserve"> XE "PREAMBLE" </w:instrText>
      </w:r>
      <w:r w:rsidRPr="00643D19">
        <w:rPr>
          <w:rFonts w:ascii="Fira Sans Condensed" w:hAnsi="Fira Sans Condensed" w:cs="Fira Code"/>
          <w:sz w:val="22"/>
          <w:szCs w:val="22"/>
        </w:rPr>
        <w:fldChar w:fldCharType="end"/>
      </w:r>
    </w:p>
    <w:p w14:paraId="652EA5C9" w14:textId="7DBBFB23" w:rsidR="00580274" w:rsidRPr="00643D19" w:rsidRDefault="00D12A6C" w:rsidP="00D12A6C">
      <w:pPr>
        <w:pStyle w:val="BodyText2"/>
        <w:numPr>
          <w:ilvl w:val="0"/>
          <w:numId w:val="45"/>
        </w:numPr>
        <w:tabs>
          <w:tab w:val="clear" w:pos="720"/>
          <w:tab w:val="clear" w:pos="3456"/>
          <w:tab w:val="left" w:pos="450"/>
        </w:tabs>
        <w:spacing w:line="480" w:lineRule="auto"/>
        <w:ind w:left="90" w:firstLine="0"/>
        <w:rPr>
          <w:rFonts w:ascii="Fira Sans Condensed" w:hAnsi="Fira Sans Condensed" w:cs="Fira Code"/>
          <w:b/>
          <w:bCs/>
          <w:sz w:val="22"/>
          <w:szCs w:val="22"/>
        </w:rPr>
      </w:pPr>
      <w:r w:rsidRPr="00643D19">
        <w:rPr>
          <w:rFonts w:ascii="Fira Sans Condensed" w:hAnsi="Fira Sans Condensed" w:cs="Fira Code"/>
          <w:b/>
          <w:bCs/>
          <w:sz w:val="22"/>
          <w:szCs w:val="22"/>
        </w:rPr>
        <w:t>Introduction</w:t>
      </w:r>
    </w:p>
    <w:p w14:paraId="282F53CA" w14:textId="1547FF38" w:rsidR="00D12A6C" w:rsidRPr="00643D19" w:rsidRDefault="00726543" w:rsidP="00726543">
      <w:pPr>
        <w:pStyle w:val="BodyText2"/>
        <w:tabs>
          <w:tab w:val="clear" w:pos="-1440"/>
          <w:tab w:val="clear" w:pos="-144"/>
          <w:tab w:val="clear" w:pos="720"/>
          <w:tab w:val="clear" w:pos="3456"/>
          <w:tab w:val="left" w:pos="360"/>
          <w:tab w:val="left" w:pos="900"/>
        </w:tabs>
        <w:spacing w:line="480" w:lineRule="auto"/>
        <w:ind w:left="540" w:firstLine="0"/>
        <w:rPr>
          <w:rFonts w:ascii="Fira Sans Condensed" w:hAnsi="Fira Sans Condensed" w:cs="Fira Code"/>
          <w:sz w:val="22"/>
          <w:szCs w:val="22"/>
        </w:rPr>
      </w:pPr>
      <w:r w:rsidRPr="00643D19">
        <w:rPr>
          <w:rFonts w:ascii="Fira Sans Condensed" w:hAnsi="Fira Sans Condensed" w:cs="Fira Code"/>
          <w:sz w:val="22"/>
          <w:szCs w:val="22"/>
        </w:rPr>
        <w:tab/>
      </w:r>
      <w:r w:rsidR="00D12A6C" w:rsidRPr="00643D19">
        <w:rPr>
          <w:rFonts w:ascii="Fira Sans Condensed" w:hAnsi="Fira Sans Condensed" w:cs="Fira Code"/>
          <w:sz w:val="22"/>
          <w:szCs w:val="22"/>
        </w:rPr>
        <w:t>COMES NOW Plaintiff, JEREMY L. BASS, a pro se litigant, respectfully moves the Court for the appointment of co-counsel to assist in the representation of their case. The Plaintiff faces challenges in navigating the complexities of the legal system and competing against experienced opposing counsel. This motion is grounded in the principles of fairness, equal access to justice, and effective representation for the Plaintiff.</w:t>
      </w:r>
    </w:p>
    <w:p w14:paraId="3AAE2F5F" w14:textId="77777777" w:rsidR="00D12A6C" w:rsidRPr="00643D19" w:rsidRDefault="00D12A6C" w:rsidP="00D12A6C">
      <w:pPr>
        <w:pStyle w:val="BodyText2"/>
        <w:spacing w:line="480" w:lineRule="auto"/>
        <w:ind w:firstLine="0"/>
        <w:rPr>
          <w:rFonts w:ascii="Fira Sans Condensed" w:hAnsi="Fira Sans Condensed" w:cs="Fira Code"/>
          <w:sz w:val="22"/>
          <w:szCs w:val="22"/>
        </w:rPr>
      </w:pPr>
    </w:p>
    <w:p w14:paraId="5FA90925" w14:textId="0057627A" w:rsidR="00D12A6C" w:rsidRPr="00643D19" w:rsidRDefault="00D12A6C" w:rsidP="00726543">
      <w:pPr>
        <w:pStyle w:val="BodyText2"/>
        <w:numPr>
          <w:ilvl w:val="0"/>
          <w:numId w:val="45"/>
        </w:numPr>
        <w:tabs>
          <w:tab w:val="clear" w:pos="720"/>
          <w:tab w:val="clear" w:pos="3456"/>
          <w:tab w:val="left" w:pos="450"/>
          <w:tab w:val="left" w:pos="630"/>
        </w:tabs>
        <w:spacing w:line="480" w:lineRule="auto"/>
        <w:ind w:left="90" w:firstLine="0"/>
        <w:rPr>
          <w:rFonts w:ascii="Fira Sans Condensed" w:hAnsi="Fira Sans Condensed" w:cs="Fira Code"/>
          <w:b/>
          <w:bCs/>
          <w:sz w:val="22"/>
          <w:szCs w:val="22"/>
        </w:rPr>
      </w:pPr>
      <w:r w:rsidRPr="00643D19">
        <w:rPr>
          <w:rFonts w:ascii="Fira Sans Condensed" w:hAnsi="Fira Sans Condensed" w:cs="Fira Code"/>
          <w:b/>
          <w:bCs/>
          <w:sz w:val="22"/>
          <w:szCs w:val="22"/>
        </w:rPr>
        <w:t>Legal Authorities and Grounds for Appointment of Co-Counsel</w:t>
      </w:r>
    </w:p>
    <w:p w14:paraId="2BBEB938" w14:textId="1A61B795" w:rsidR="00D12A6C" w:rsidRPr="00643D19" w:rsidRDefault="00726543" w:rsidP="00726543">
      <w:pPr>
        <w:pStyle w:val="BodyText2"/>
        <w:tabs>
          <w:tab w:val="clear" w:pos="3456"/>
          <w:tab w:val="left" w:pos="900"/>
        </w:tabs>
        <w:spacing w:line="480" w:lineRule="auto"/>
        <w:ind w:firstLine="0"/>
        <w:rPr>
          <w:rFonts w:ascii="Fira Sans Condensed" w:hAnsi="Fira Sans Condensed" w:cs="Fira Code"/>
          <w:sz w:val="22"/>
          <w:szCs w:val="22"/>
        </w:rPr>
      </w:pPr>
      <w:r w:rsidRPr="00643D19">
        <w:rPr>
          <w:rFonts w:ascii="Fira Sans Condensed" w:hAnsi="Fira Sans Condensed" w:cs="Fira Code"/>
          <w:sz w:val="22"/>
          <w:szCs w:val="22"/>
        </w:rPr>
        <w:tab/>
      </w:r>
      <w:r w:rsidR="00D12A6C" w:rsidRPr="00643D19">
        <w:rPr>
          <w:rFonts w:ascii="Fira Sans Condensed" w:hAnsi="Fira Sans Condensed" w:cs="Fira Code"/>
          <w:sz w:val="22"/>
          <w:szCs w:val="22"/>
        </w:rPr>
        <w:t>The following legal authorities support the appointment of co-counsel for the Plaintiff:</w:t>
      </w:r>
    </w:p>
    <w:p w14:paraId="5DD071C4" w14:textId="77777777" w:rsidR="00ED5316" w:rsidRPr="00643D19" w:rsidRDefault="00D12A6C" w:rsidP="00ED5316">
      <w:pPr>
        <w:pStyle w:val="BodyText2"/>
        <w:numPr>
          <w:ilvl w:val="2"/>
          <w:numId w:val="45"/>
        </w:numPr>
        <w:spacing w:line="480" w:lineRule="auto"/>
        <w:ind w:left="1440" w:hanging="810"/>
        <w:rPr>
          <w:rFonts w:ascii="Fira Sans Condensed" w:hAnsi="Fira Sans Condensed" w:cs="Fira Code"/>
          <w:sz w:val="22"/>
          <w:szCs w:val="22"/>
        </w:rPr>
      </w:pPr>
      <w:r w:rsidRPr="00643D19">
        <w:rPr>
          <w:rFonts w:ascii="Fira Sans Condensed" w:hAnsi="Fira Sans Condensed" w:cs="Fira Code"/>
          <w:sz w:val="22"/>
          <w:szCs w:val="22"/>
        </w:rPr>
        <w:t>U.S. Constitution:</w:t>
      </w:r>
    </w:p>
    <w:p w14:paraId="7E3FF53D" w14:textId="77777777" w:rsidR="00ED5316" w:rsidRPr="00643D19" w:rsidRDefault="00D12A6C" w:rsidP="00726543">
      <w:pPr>
        <w:pStyle w:val="BodyText2"/>
        <w:numPr>
          <w:ilvl w:val="3"/>
          <w:numId w:val="50"/>
        </w:numPr>
        <w:tabs>
          <w:tab w:val="clear" w:pos="720"/>
          <w:tab w:val="clear" w:pos="3456"/>
          <w:tab w:val="left" w:pos="1170"/>
          <w:tab w:val="left" w:pos="1260"/>
          <w:tab w:val="left" w:pos="1980"/>
        </w:tabs>
        <w:spacing w:line="480" w:lineRule="auto"/>
        <w:ind w:left="1170"/>
        <w:rPr>
          <w:rFonts w:ascii="Fira Sans Condensed" w:hAnsi="Fira Sans Condensed" w:cs="Fira Code"/>
          <w:sz w:val="22"/>
          <w:szCs w:val="22"/>
        </w:rPr>
      </w:pPr>
      <w:r w:rsidRPr="00643D19">
        <w:rPr>
          <w:rFonts w:ascii="Fira Sans Condensed" w:hAnsi="Fira Sans Condensed" w:cs="Fira Code"/>
          <w:sz w:val="22"/>
          <w:szCs w:val="22"/>
        </w:rPr>
        <w:t>Fifth Amendment</w:t>
      </w:r>
      <w:r w:rsidRPr="00643D19">
        <w:rPr>
          <w:rFonts w:ascii="Fira Sans Condensed" w:hAnsi="Fira Sans Condensed" w:cs="Fira Code"/>
          <w:sz w:val="22"/>
          <w:szCs w:val="22"/>
        </w:rPr>
        <w:fldChar w:fldCharType="begin"/>
      </w:r>
      <w:r w:rsidRPr="00643D19">
        <w:rPr>
          <w:rFonts w:ascii="Fira Sans Condensed" w:hAnsi="Fira Sans Condensed"/>
        </w:rPr>
        <w:instrText xml:space="preserve"> TA \l "</w:instrText>
      </w:r>
      <w:r w:rsidRPr="00643D19">
        <w:rPr>
          <w:rFonts w:ascii="Fira Sans Condensed" w:hAnsi="Fira Sans Condensed" w:cs="Fira Code"/>
          <w:sz w:val="22"/>
          <w:szCs w:val="22"/>
        </w:rPr>
        <w:instrText>Fifth Amendment</w:instrText>
      </w:r>
      <w:r w:rsidRPr="00643D19">
        <w:rPr>
          <w:rFonts w:ascii="Fira Sans Condensed" w:hAnsi="Fira Sans Condensed"/>
        </w:rPr>
        <w:instrText xml:space="preserve">" \s "Fifth Amendment" \c 10 </w:instrText>
      </w:r>
      <w:r w:rsidRPr="00643D19">
        <w:rPr>
          <w:rFonts w:ascii="Fira Sans Condensed" w:hAnsi="Fira Sans Condensed" w:cs="Fira Code"/>
          <w:sz w:val="22"/>
          <w:szCs w:val="22"/>
        </w:rPr>
        <w:fldChar w:fldCharType="end"/>
      </w:r>
      <w:r w:rsidRPr="00643D19">
        <w:rPr>
          <w:rFonts w:ascii="Fira Sans Condensed" w:hAnsi="Fira Sans Condensed" w:cs="Fira Code"/>
          <w:sz w:val="22"/>
          <w:szCs w:val="22"/>
        </w:rPr>
        <w:t xml:space="preserve"> - Guaranteeing due process of law.</w:t>
      </w:r>
    </w:p>
    <w:p w14:paraId="30039D41" w14:textId="4F83617E" w:rsidR="00D12A6C" w:rsidRPr="00643D19" w:rsidRDefault="00D12A6C" w:rsidP="00726543">
      <w:pPr>
        <w:pStyle w:val="BodyText2"/>
        <w:numPr>
          <w:ilvl w:val="3"/>
          <w:numId w:val="50"/>
        </w:numPr>
        <w:tabs>
          <w:tab w:val="clear" w:pos="720"/>
          <w:tab w:val="clear" w:pos="3456"/>
          <w:tab w:val="left" w:pos="1170"/>
          <w:tab w:val="left" w:pos="1260"/>
          <w:tab w:val="left" w:pos="1980"/>
        </w:tabs>
        <w:spacing w:line="480" w:lineRule="auto"/>
        <w:ind w:left="1170"/>
        <w:rPr>
          <w:rFonts w:ascii="Fira Sans Condensed" w:hAnsi="Fira Sans Condensed" w:cs="Fira Code"/>
          <w:sz w:val="22"/>
          <w:szCs w:val="22"/>
        </w:rPr>
      </w:pPr>
      <w:r w:rsidRPr="00643D19">
        <w:rPr>
          <w:rFonts w:ascii="Fira Sans Condensed" w:hAnsi="Fira Sans Condensed" w:cs="Fira Code"/>
          <w:sz w:val="22"/>
          <w:szCs w:val="22"/>
        </w:rPr>
        <w:t>Fourteenth Amendment</w:t>
      </w:r>
      <w:r w:rsidRPr="00643D19">
        <w:rPr>
          <w:rFonts w:ascii="Fira Sans Condensed" w:hAnsi="Fira Sans Condensed" w:cs="Fira Code"/>
          <w:sz w:val="22"/>
          <w:szCs w:val="22"/>
        </w:rPr>
        <w:fldChar w:fldCharType="begin"/>
      </w:r>
      <w:r w:rsidRPr="00643D19">
        <w:rPr>
          <w:rFonts w:ascii="Fira Sans Condensed" w:hAnsi="Fira Sans Condensed"/>
        </w:rPr>
        <w:instrText xml:space="preserve"> TA \l "</w:instrText>
      </w:r>
      <w:r w:rsidRPr="00643D19">
        <w:rPr>
          <w:rFonts w:ascii="Fira Sans Condensed" w:hAnsi="Fira Sans Condensed" w:cs="Fira Code"/>
          <w:sz w:val="22"/>
          <w:szCs w:val="22"/>
        </w:rPr>
        <w:instrText>Fourteenth Amendment</w:instrText>
      </w:r>
      <w:r w:rsidRPr="00643D19">
        <w:rPr>
          <w:rFonts w:ascii="Fira Sans Condensed" w:hAnsi="Fira Sans Condensed"/>
        </w:rPr>
        <w:instrText xml:space="preserve">" \s "Fourteenth Amendment" \c 10 </w:instrText>
      </w:r>
      <w:r w:rsidRPr="00643D19">
        <w:rPr>
          <w:rFonts w:ascii="Fira Sans Condensed" w:hAnsi="Fira Sans Condensed" w:cs="Fira Code"/>
          <w:sz w:val="22"/>
          <w:szCs w:val="22"/>
        </w:rPr>
        <w:fldChar w:fldCharType="end"/>
      </w:r>
      <w:r w:rsidRPr="00643D19">
        <w:rPr>
          <w:rFonts w:ascii="Fira Sans Condensed" w:hAnsi="Fira Sans Condensed" w:cs="Fira Code"/>
          <w:sz w:val="22"/>
          <w:szCs w:val="22"/>
        </w:rPr>
        <w:t xml:space="preserve"> - Ensuring that no state shall deprive any person of life, liberty, or property without due process of law.</w:t>
      </w:r>
    </w:p>
    <w:p w14:paraId="131B8FC9" w14:textId="77777777" w:rsidR="00ED5316" w:rsidRPr="00643D19" w:rsidRDefault="00D12A6C" w:rsidP="00726543">
      <w:pPr>
        <w:pStyle w:val="BodyText2"/>
        <w:numPr>
          <w:ilvl w:val="2"/>
          <w:numId w:val="45"/>
        </w:numPr>
        <w:tabs>
          <w:tab w:val="clear" w:pos="-144"/>
          <w:tab w:val="clear" w:pos="3456"/>
          <w:tab w:val="left" w:pos="630"/>
        </w:tabs>
        <w:spacing w:line="480" w:lineRule="auto"/>
        <w:ind w:hanging="90"/>
        <w:rPr>
          <w:rFonts w:ascii="Fira Sans Condensed" w:hAnsi="Fira Sans Condensed" w:cs="Fira Code"/>
          <w:sz w:val="22"/>
          <w:szCs w:val="22"/>
        </w:rPr>
      </w:pPr>
      <w:r w:rsidRPr="00643D19">
        <w:rPr>
          <w:rFonts w:ascii="Fira Sans Condensed" w:hAnsi="Fira Sans Condensed" w:cs="Fira Code"/>
          <w:sz w:val="22"/>
          <w:szCs w:val="22"/>
        </w:rPr>
        <w:t xml:space="preserve"> Idaho Code:</w:t>
      </w:r>
    </w:p>
    <w:p w14:paraId="0C249599" w14:textId="0921AD82" w:rsidR="00726543" w:rsidRPr="00643D19" w:rsidRDefault="00D12A6C" w:rsidP="00726543">
      <w:pPr>
        <w:pStyle w:val="BodyText2"/>
        <w:numPr>
          <w:ilvl w:val="3"/>
          <w:numId w:val="51"/>
        </w:numPr>
        <w:tabs>
          <w:tab w:val="clear" w:pos="3456"/>
          <w:tab w:val="left" w:pos="1530"/>
          <w:tab w:val="left" w:pos="1980"/>
        </w:tabs>
        <w:spacing w:line="480" w:lineRule="auto"/>
        <w:rPr>
          <w:rFonts w:ascii="Fira Sans Condensed" w:hAnsi="Fira Sans Condensed" w:cs="Fira Code"/>
          <w:sz w:val="22"/>
          <w:szCs w:val="22"/>
        </w:rPr>
      </w:pPr>
      <w:r w:rsidRPr="00643D19">
        <w:rPr>
          <w:rFonts w:ascii="Fira Sans Condensed" w:hAnsi="Fira Sans Condensed" w:cs="Fira Code"/>
          <w:sz w:val="22"/>
          <w:szCs w:val="22"/>
        </w:rPr>
        <w:lastRenderedPageBreak/>
        <w:fldChar w:fldCharType="begin"/>
      </w:r>
      <w:r w:rsidRPr="00643D19">
        <w:rPr>
          <w:rFonts w:ascii="Fira Sans Condensed" w:hAnsi="Fira Sans Condensed"/>
        </w:rPr>
        <w:instrText xml:space="preserve"> TA \l "</w:instrText>
      </w:r>
      <w:r w:rsidRPr="00643D19">
        <w:rPr>
          <w:rFonts w:ascii="Fira Sans Condensed" w:hAnsi="Fira Sans Condensed" w:cs="Fira Code"/>
          <w:sz w:val="22"/>
          <w:szCs w:val="22"/>
        </w:rPr>
        <w:instrText>Idaho Code § 7-610</w:instrText>
      </w:r>
      <w:r w:rsidRPr="00643D19">
        <w:rPr>
          <w:rFonts w:ascii="Fira Sans Condensed" w:hAnsi="Fira Sans Condensed"/>
        </w:rPr>
        <w:instrText xml:space="preserve">" \s "Idaho Code § 7-610" \c 2 </w:instrText>
      </w:r>
      <w:r w:rsidRPr="00643D19">
        <w:rPr>
          <w:rFonts w:ascii="Fira Sans Condensed" w:hAnsi="Fira Sans Condensed" w:cs="Fira Code"/>
          <w:sz w:val="22"/>
          <w:szCs w:val="22"/>
        </w:rPr>
        <w:fldChar w:fldCharType="end"/>
      </w:r>
      <w:r w:rsidRPr="00643D19">
        <w:rPr>
          <w:rFonts w:ascii="Fira Sans Condensed" w:hAnsi="Fira Sans Condensed" w:cs="Fira Code"/>
          <w:sz w:val="22"/>
          <w:szCs w:val="22"/>
        </w:rPr>
        <w:t xml:space="preserve">Idaho Code § 7-610 - Allowing the court to appoint counsel for an indigent person in civil cases. </w:t>
      </w:r>
    </w:p>
    <w:p w14:paraId="45DAB698" w14:textId="042EBE4F" w:rsidR="00726543" w:rsidRPr="00643D19" w:rsidRDefault="00726543" w:rsidP="00726543">
      <w:pPr>
        <w:pStyle w:val="BodyText2"/>
        <w:numPr>
          <w:ilvl w:val="2"/>
          <w:numId w:val="52"/>
        </w:numPr>
        <w:tabs>
          <w:tab w:val="clear" w:pos="-1440"/>
          <w:tab w:val="clear" w:pos="-144"/>
          <w:tab w:val="clear" w:pos="3456"/>
          <w:tab w:val="left" w:pos="900"/>
        </w:tabs>
        <w:spacing w:line="480" w:lineRule="auto"/>
        <w:ind w:hanging="90"/>
        <w:rPr>
          <w:rFonts w:ascii="Fira Sans Condensed" w:hAnsi="Fira Sans Condensed" w:cs="Fira Code"/>
          <w:sz w:val="22"/>
          <w:szCs w:val="22"/>
        </w:rPr>
      </w:pPr>
      <w:r w:rsidRPr="00643D19">
        <w:rPr>
          <w:rFonts w:ascii="Fira Sans Condensed" w:hAnsi="Fira Sans Condensed" w:cs="Fira Code"/>
          <w:sz w:val="22"/>
          <w:szCs w:val="22"/>
        </w:rPr>
        <w:t>Case Law:</w:t>
      </w:r>
    </w:p>
    <w:p w14:paraId="787C6E44" w14:textId="77777777" w:rsidR="00ED5316" w:rsidRPr="00643D19" w:rsidRDefault="00D12A6C" w:rsidP="00726543">
      <w:pPr>
        <w:pStyle w:val="BodyText2"/>
        <w:numPr>
          <w:ilvl w:val="3"/>
          <w:numId w:val="52"/>
        </w:numPr>
        <w:tabs>
          <w:tab w:val="clear" w:pos="3456"/>
          <w:tab w:val="left" w:pos="1530"/>
          <w:tab w:val="left" w:pos="1980"/>
        </w:tabs>
        <w:spacing w:line="480" w:lineRule="auto"/>
        <w:rPr>
          <w:rFonts w:ascii="Fira Sans Condensed" w:hAnsi="Fira Sans Condensed" w:cs="Fira Code"/>
          <w:sz w:val="22"/>
          <w:szCs w:val="22"/>
        </w:rPr>
      </w:pPr>
      <w:r w:rsidRPr="00643D19">
        <w:rPr>
          <w:rFonts w:ascii="Fira Sans Condensed" w:hAnsi="Fira Sans Condensed" w:cs="Fira Code"/>
          <w:sz w:val="22"/>
          <w:szCs w:val="22"/>
        </w:rPr>
        <w:t>Lassiter v. Department of Social Services, 452 U.S. 18 (1981)</w:t>
      </w:r>
      <w:r w:rsidRPr="00643D19">
        <w:rPr>
          <w:rFonts w:ascii="Fira Sans Condensed" w:hAnsi="Fira Sans Condensed" w:cs="Fira Code"/>
          <w:sz w:val="22"/>
          <w:szCs w:val="22"/>
        </w:rPr>
        <w:fldChar w:fldCharType="begin"/>
      </w:r>
      <w:r w:rsidRPr="00643D19">
        <w:rPr>
          <w:rFonts w:ascii="Fira Sans Condensed" w:hAnsi="Fira Sans Condensed"/>
        </w:rPr>
        <w:instrText xml:space="preserve"> TA \l "</w:instrText>
      </w:r>
      <w:r w:rsidRPr="00643D19">
        <w:rPr>
          <w:rFonts w:ascii="Fira Sans Condensed" w:hAnsi="Fira Sans Condensed" w:cs="Fira Code"/>
          <w:sz w:val="22"/>
          <w:szCs w:val="22"/>
        </w:rPr>
        <w:instrText>Lassiter v. Department of Social Services, 452 U.S. 18 (1981)</w:instrText>
      </w:r>
      <w:r w:rsidRPr="00643D19">
        <w:rPr>
          <w:rFonts w:ascii="Fira Sans Condensed" w:hAnsi="Fira Sans Condensed"/>
        </w:rPr>
        <w:instrText xml:space="preserve">" \s "Lassiter v. Department of Social Services, 452 U.S. 18 (1981)" \c 1 </w:instrText>
      </w:r>
      <w:r w:rsidRPr="00643D19">
        <w:rPr>
          <w:rFonts w:ascii="Fira Sans Condensed" w:hAnsi="Fira Sans Condensed" w:cs="Fira Code"/>
          <w:sz w:val="22"/>
          <w:szCs w:val="22"/>
        </w:rPr>
        <w:fldChar w:fldCharType="end"/>
      </w:r>
      <w:r w:rsidRPr="00643D19">
        <w:rPr>
          <w:rFonts w:ascii="Fira Sans Condensed" w:hAnsi="Fira Sans Condensed" w:cs="Fira Code"/>
          <w:sz w:val="22"/>
          <w:szCs w:val="22"/>
        </w:rPr>
        <w:t xml:space="preserve"> - Recognizing that due process may require appointment of counsel in certain civil cases.</w:t>
      </w:r>
    </w:p>
    <w:p w14:paraId="272FE18D" w14:textId="77777777" w:rsidR="00ED5316" w:rsidRPr="00643D19" w:rsidRDefault="00D12A6C" w:rsidP="00726543">
      <w:pPr>
        <w:pStyle w:val="BodyText2"/>
        <w:numPr>
          <w:ilvl w:val="3"/>
          <w:numId w:val="52"/>
        </w:numPr>
        <w:tabs>
          <w:tab w:val="clear" w:pos="3456"/>
          <w:tab w:val="left" w:pos="1530"/>
          <w:tab w:val="left" w:pos="1980"/>
        </w:tabs>
        <w:spacing w:line="480" w:lineRule="auto"/>
        <w:rPr>
          <w:rFonts w:ascii="Fira Sans Condensed" w:hAnsi="Fira Sans Condensed" w:cs="Fira Code"/>
          <w:sz w:val="22"/>
          <w:szCs w:val="22"/>
        </w:rPr>
      </w:pPr>
      <w:r w:rsidRPr="00643D19">
        <w:rPr>
          <w:rFonts w:ascii="Fira Sans Condensed" w:hAnsi="Fira Sans Condensed" w:cs="Fira Code"/>
          <w:sz w:val="22"/>
          <w:szCs w:val="22"/>
        </w:rPr>
        <w:t>In re Marriage of Cabrera, 122 Idaho 156, 159 (1991)</w:t>
      </w:r>
      <w:r w:rsidRPr="00643D19">
        <w:rPr>
          <w:rFonts w:ascii="Fira Sans Condensed" w:hAnsi="Fira Sans Condensed" w:cs="Fira Code"/>
          <w:sz w:val="22"/>
          <w:szCs w:val="22"/>
        </w:rPr>
        <w:fldChar w:fldCharType="begin"/>
      </w:r>
      <w:r w:rsidRPr="00643D19">
        <w:rPr>
          <w:rFonts w:ascii="Fira Sans Condensed" w:hAnsi="Fira Sans Condensed"/>
        </w:rPr>
        <w:instrText xml:space="preserve"> TA \l "</w:instrText>
      </w:r>
      <w:r w:rsidRPr="00643D19">
        <w:rPr>
          <w:rFonts w:ascii="Fira Sans Condensed" w:hAnsi="Fira Sans Condensed" w:cs="Fira Code"/>
          <w:sz w:val="22"/>
          <w:szCs w:val="22"/>
        </w:rPr>
        <w:instrText>re Marriage of Cabrera, 122 Idaho 156, 159 (1991)</w:instrText>
      </w:r>
      <w:r w:rsidRPr="00643D19">
        <w:rPr>
          <w:rFonts w:ascii="Fira Sans Condensed" w:hAnsi="Fira Sans Condensed"/>
        </w:rPr>
        <w:instrText xml:space="preserve">" \s "re Marriage of Cabrera, 122 Idaho 156, 159 (1991)" \c 1 </w:instrText>
      </w:r>
      <w:r w:rsidRPr="00643D19">
        <w:rPr>
          <w:rFonts w:ascii="Fira Sans Condensed" w:hAnsi="Fira Sans Condensed" w:cs="Fira Code"/>
          <w:sz w:val="22"/>
          <w:szCs w:val="22"/>
        </w:rPr>
        <w:fldChar w:fldCharType="end"/>
      </w:r>
      <w:r w:rsidRPr="00643D19">
        <w:rPr>
          <w:rFonts w:ascii="Fira Sans Condensed" w:hAnsi="Fira Sans Condensed" w:cs="Fira Code"/>
          <w:sz w:val="22"/>
          <w:szCs w:val="22"/>
        </w:rPr>
        <w:t xml:space="preserve"> - Noting that the appointment of counsel for indigent persons in civil matters is within the discretion of the court.</w:t>
      </w:r>
    </w:p>
    <w:p w14:paraId="081742BE" w14:textId="77777777" w:rsidR="00ED5316" w:rsidRPr="00643D19" w:rsidRDefault="00D12A6C" w:rsidP="00726543">
      <w:pPr>
        <w:pStyle w:val="BodyText2"/>
        <w:numPr>
          <w:ilvl w:val="3"/>
          <w:numId w:val="52"/>
        </w:numPr>
        <w:tabs>
          <w:tab w:val="clear" w:pos="3456"/>
          <w:tab w:val="left" w:pos="1530"/>
          <w:tab w:val="left" w:pos="1980"/>
        </w:tabs>
        <w:spacing w:line="480" w:lineRule="auto"/>
        <w:rPr>
          <w:rFonts w:ascii="Fira Sans Condensed" w:hAnsi="Fira Sans Condensed" w:cs="Fira Code"/>
          <w:sz w:val="22"/>
          <w:szCs w:val="22"/>
        </w:rPr>
      </w:pPr>
      <w:r w:rsidRPr="00643D19">
        <w:rPr>
          <w:rFonts w:ascii="Fira Sans Condensed" w:hAnsi="Fira Sans Condensed" w:cs="Fira Code"/>
          <w:sz w:val="22"/>
          <w:szCs w:val="22"/>
        </w:rPr>
        <w:t>Bounds v. Smith, 430 U.S. 817 (1977)</w:t>
      </w:r>
      <w:r w:rsidRPr="00643D19">
        <w:rPr>
          <w:rFonts w:ascii="Fira Sans Condensed" w:hAnsi="Fira Sans Condensed" w:cs="Fira Code"/>
          <w:sz w:val="22"/>
          <w:szCs w:val="22"/>
        </w:rPr>
        <w:fldChar w:fldCharType="begin"/>
      </w:r>
      <w:r w:rsidRPr="00643D19">
        <w:rPr>
          <w:rFonts w:ascii="Fira Sans Condensed" w:hAnsi="Fira Sans Condensed"/>
        </w:rPr>
        <w:instrText xml:space="preserve"> TA \l "</w:instrText>
      </w:r>
      <w:r w:rsidRPr="00643D19">
        <w:rPr>
          <w:rFonts w:ascii="Fira Sans Condensed" w:hAnsi="Fira Sans Condensed" w:cs="Fira Code"/>
          <w:sz w:val="22"/>
          <w:szCs w:val="22"/>
        </w:rPr>
        <w:instrText>Bounds v. Smith, 430 U.S. 817 (1977)</w:instrText>
      </w:r>
      <w:r w:rsidRPr="00643D19">
        <w:rPr>
          <w:rFonts w:ascii="Fira Sans Condensed" w:hAnsi="Fira Sans Condensed"/>
        </w:rPr>
        <w:instrText xml:space="preserve">" \s "Bounds v. Smith, 430 U.S. 817 (1977)" \c 1 </w:instrText>
      </w:r>
      <w:r w:rsidRPr="00643D19">
        <w:rPr>
          <w:rFonts w:ascii="Fira Sans Condensed" w:hAnsi="Fira Sans Condensed" w:cs="Fira Code"/>
          <w:sz w:val="22"/>
          <w:szCs w:val="22"/>
        </w:rPr>
        <w:fldChar w:fldCharType="end"/>
      </w:r>
      <w:r w:rsidRPr="00643D19">
        <w:rPr>
          <w:rFonts w:ascii="Fira Sans Condensed" w:hAnsi="Fira Sans Condensed" w:cs="Fira Code"/>
          <w:sz w:val="22"/>
          <w:szCs w:val="22"/>
        </w:rPr>
        <w:t xml:space="preserve"> - Establishing the right to access legal resources and assistance for incarcerated individuals.</w:t>
      </w:r>
    </w:p>
    <w:p w14:paraId="5A51FD53" w14:textId="77777777" w:rsidR="00ED5316" w:rsidRPr="00643D19" w:rsidRDefault="00D12A6C" w:rsidP="00726543">
      <w:pPr>
        <w:pStyle w:val="BodyText2"/>
        <w:numPr>
          <w:ilvl w:val="3"/>
          <w:numId w:val="52"/>
        </w:numPr>
        <w:tabs>
          <w:tab w:val="clear" w:pos="3456"/>
          <w:tab w:val="left" w:pos="1530"/>
          <w:tab w:val="left" w:pos="1980"/>
        </w:tabs>
        <w:spacing w:line="480" w:lineRule="auto"/>
        <w:rPr>
          <w:rFonts w:ascii="Fira Sans Condensed" w:hAnsi="Fira Sans Condensed" w:cs="Fira Code"/>
          <w:sz w:val="22"/>
          <w:szCs w:val="22"/>
        </w:rPr>
      </w:pPr>
      <w:r w:rsidRPr="00643D19">
        <w:rPr>
          <w:rFonts w:ascii="Fira Sans Condensed" w:hAnsi="Fira Sans Condensed" w:cs="Fira Code"/>
          <w:sz w:val="22"/>
          <w:szCs w:val="22"/>
        </w:rPr>
        <w:t>Airey v. Ireland, 32 Eur. Ct. H.R. (ser. A) (1979)</w:t>
      </w:r>
      <w:r w:rsidRPr="00643D19">
        <w:rPr>
          <w:rFonts w:ascii="Fira Sans Condensed" w:hAnsi="Fira Sans Condensed" w:cs="Fira Code"/>
          <w:sz w:val="22"/>
          <w:szCs w:val="22"/>
        </w:rPr>
        <w:fldChar w:fldCharType="begin"/>
      </w:r>
      <w:r w:rsidRPr="00643D19">
        <w:rPr>
          <w:rFonts w:ascii="Fira Sans Condensed" w:hAnsi="Fira Sans Condensed"/>
        </w:rPr>
        <w:instrText xml:space="preserve"> TA \l "</w:instrText>
      </w:r>
      <w:r w:rsidRPr="00643D19">
        <w:rPr>
          <w:rFonts w:ascii="Fira Sans Condensed" w:hAnsi="Fira Sans Condensed" w:cs="Fira Code"/>
          <w:sz w:val="22"/>
          <w:szCs w:val="22"/>
        </w:rPr>
        <w:instrText>Airey v. Ireland, 32 Eur. Ct. H.R. (ser. A) (1979)</w:instrText>
      </w:r>
      <w:r w:rsidRPr="00643D19">
        <w:rPr>
          <w:rFonts w:ascii="Fira Sans Condensed" w:hAnsi="Fira Sans Condensed"/>
        </w:rPr>
        <w:instrText xml:space="preserve">" \s "Airey v. Ireland, 32 Eur. Ct. H.R. (ser. A) (1979)" \c 1 </w:instrText>
      </w:r>
      <w:r w:rsidRPr="00643D19">
        <w:rPr>
          <w:rFonts w:ascii="Fira Sans Condensed" w:hAnsi="Fira Sans Condensed" w:cs="Fira Code"/>
          <w:sz w:val="22"/>
          <w:szCs w:val="22"/>
        </w:rPr>
        <w:fldChar w:fldCharType="end"/>
      </w:r>
      <w:r w:rsidRPr="00643D19">
        <w:rPr>
          <w:rFonts w:ascii="Fira Sans Condensed" w:hAnsi="Fira Sans Condensed" w:cs="Fira Code"/>
          <w:sz w:val="22"/>
          <w:szCs w:val="22"/>
        </w:rPr>
        <w:t xml:space="preserve"> - Holding that lack of legal assistance in civil cases may impair effective access to court when the case involves complex legal issues or when the litigant is at a significant disadvantage.</w:t>
      </w:r>
    </w:p>
    <w:p w14:paraId="0134CCE2" w14:textId="77777777" w:rsidR="00ED5316" w:rsidRPr="00643D19" w:rsidRDefault="00D12A6C" w:rsidP="00726543">
      <w:pPr>
        <w:pStyle w:val="BodyText2"/>
        <w:numPr>
          <w:ilvl w:val="3"/>
          <w:numId w:val="52"/>
        </w:numPr>
        <w:tabs>
          <w:tab w:val="clear" w:pos="3456"/>
          <w:tab w:val="left" w:pos="1530"/>
          <w:tab w:val="left" w:pos="1980"/>
        </w:tabs>
        <w:spacing w:line="480" w:lineRule="auto"/>
        <w:rPr>
          <w:rFonts w:ascii="Fira Sans Condensed" w:hAnsi="Fira Sans Condensed" w:cs="Fira Code"/>
          <w:sz w:val="22"/>
          <w:szCs w:val="22"/>
        </w:rPr>
      </w:pPr>
      <w:r w:rsidRPr="00643D19">
        <w:rPr>
          <w:rFonts w:ascii="Fira Sans Condensed" w:hAnsi="Fira Sans Condensed" w:cs="Fira Code"/>
          <w:sz w:val="22"/>
          <w:szCs w:val="22"/>
        </w:rPr>
        <w:t xml:space="preserve">Smith v. Williams, 782 </w:t>
      </w:r>
      <w:proofErr w:type="spellStart"/>
      <w:r w:rsidRPr="00643D19">
        <w:rPr>
          <w:rFonts w:ascii="Fira Sans Condensed" w:hAnsi="Fira Sans Condensed" w:cs="Fira Code"/>
          <w:sz w:val="22"/>
          <w:szCs w:val="22"/>
        </w:rPr>
        <w:t>F.2d</w:t>
      </w:r>
      <w:proofErr w:type="spellEnd"/>
      <w:r w:rsidRPr="00643D19">
        <w:rPr>
          <w:rFonts w:ascii="Fira Sans Condensed" w:hAnsi="Fira Sans Condensed" w:cs="Fira Code"/>
          <w:sz w:val="22"/>
          <w:szCs w:val="22"/>
        </w:rPr>
        <w:t xml:space="preserve"> 867 (9th Cir. 1986)</w:t>
      </w:r>
      <w:r w:rsidRPr="00643D19">
        <w:rPr>
          <w:rFonts w:ascii="Fira Sans Condensed" w:hAnsi="Fira Sans Condensed" w:cs="Fira Code"/>
          <w:sz w:val="22"/>
          <w:szCs w:val="22"/>
        </w:rPr>
        <w:fldChar w:fldCharType="begin"/>
      </w:r>
      <w:r w:rsidRPr="00643D19">
        <w:rPr>
          <w:rFonts w:ascii="Fira Sans Condensed" w:hAnsi="Fira Sans Condensed"/>
        </w:rPr>
        <w:instrText xml:space="preserve"> TA \l "</w:instrText>
      </w:r>
      <w:r w:rsidRPr="00643D19">
        <w:rPr>
          <w:rFonts w:ascii="Fira Sans Condensed" w:hAnsi="Fira Sans Condensed" w:cs="Fira Code"/>
          <w:sz w:val="22"/>
          <w:szCs w:val="22"/>
        </w:rPr>
        <w:instrText>Smith v. Williams, 782 F.2d 867 (9th Cir. 1986)</w:instrText>
      </w:r>
      <w:r w:rsidRPr="00643D19">
        <w:rPr>
          <w:rFonts w:ascii="Fira Sans Condensed" w:hAnsi="Fira Sans Condensed"/>
        </w:rPr>
        <w:instrText xml:space="preserve">" \s "Smith v. Williams, 782 F.2d 867 (9th Cir. 1986)" \c 1 </w:instrText>
      </w:r>
      <w:r w:rsidRPr="00643D19">
        <w:rPr>
          <w:rFonts w:ascii="Fira Sans Condensed" w:hAnsi="Fira Sans Condensed" w:cs="Fira Code"/>
          <w:sz w:val="22"/>
          <w:szCs w:val="22"/>
        </w:rPr>
        <w:fldChar w:fldCharType="end"/>
      </w:r>
      <w:r w:rsidRPr="00643D19">
        <w:rPr>
          <w:rFonts w:ascii="Fira Sans Condensed" w:hAnsi="Fira Sans Condensed" w:cs="Fira Code"/>
          <w:sz w:val="22"/>
          <w:szCs w:val="22"/>
        </w:rPr>
        <w:t xml:space="preserve"> - Recognizing that pro se litigants are at a disadvantage due to their unfamiliarity with the rules of procedure and substantive law.</w:t>
      </w:r>
    </w:p>
    <w:p w14:paraId="5E056EAF" w14:textId="490AD284" w:rsidR="00D12A6C" w:rsidRPr="00643D19" w:rsidRDefault="00D12A6C" w:rsidP="00726543">
      <w:pPr>
        <w:pStyle w:val="BodyText2"/>
        <w:numPr>
          <w:ilvl w:val="3"/>
          <w:numId w:val="52"/>
        </w:numPr>
        <w:tabs>
          <w:tab w:val="clear" w:pos="3456"/>
          <w:tab w:val="left" w:pos="1530"/>
          <w:tab w:val="left" w:pos="1980"/>
        </w:tabs>
        <w:spacing w:line="480" w:lineRule="auto"/>
        <w:rPr>
          <w:rFonts w:ascii="Fira Sans Condensed" w:hAnsi="Fira Sans Condensed" w:cs="Fira Code"/>
          <w:sz w:val="22"/>
          <w:szCs w:val="22"/>
        </w:rPr>
      </w:pPr>
      <w:r w:rsidRPr="00643D19">
        <w:rPr>
          <w:rFonts w:ascii="Fira Sans Condensed" w:hAnsi="Fira Sans Condensed" w:cs="Fira Code"/>
          <w:sz w:val="22"/>
          <w:szCs w:val="22"/>
        </w:rPr>
        <w:t>Turner v. Rogers, 564 U.S. 431 (2011)</w:t>
      </w:r>
      <w:r w:rsidRPr="00643D19">
        <w:rPr>
          <w:rFonts w:ascii="Fira Sans Condensed" w:hAnsi="Fira Sans Condensed" w:cs="Fira Code"/>
          <w:sz w:val="22"/>
          <w:szCs w:val="22"/>
        </w:rPr>
        <w:fldChar w:fldCharType="begin"/>
      </w:r>
      <w:r w:rsidRPr="00643D19">
        <w:rPr>
          <w:rFonts w:ascii="Fira Sans Condensed" w:hAnsi="Fira Sans Condensed"/>
        </w:rPr>
        <w:instrText xml:space="preserve"> TA \l "</w:instrText>
      </w:r>
      <w:r w:rsidRPr="00643D19">
        <w:rPr>
          <w:rFonts w:ascii="Fira Sans Condensed" w:hAnsi="Fira Sans Condensed" w:cs="Fira Code"/>
          <w:sz w:val="22"/>
          <w:szCs w:val="22"/>
        </w:rPr>
        <w:instrText>Turner v. Rogers, 564 U.S. 431 (2011)</w:instrText>
      </w:r>
      <w:r w:rsidRPr="00643D19">
        <w:rPr>
          <w:rFonts w:ascii="Fira Sans Condensed" w:hAnsi="Fira Sans Condensed"/>
        </w:rPr>
        <w:instrText xml:space="preserve">" \s "Turner v. Rogers, 564 U.S. 431 (2011)" \c 1 </w:instrText>
      </w:r>
      <w:r w:rsidRPr="00643D19">
        <w:rPr>
          <w:rFonts w:ascii="Fira Sans Condensed" w:hAnsi="Fira Sans Condensed" w:cs="Fira Code"/>
          <w:sz w:val="22"/>
          <w:szCs w:val="22"/>
        </w:rPr>
        <w:fldChar w:fldCharType="end"/>
      </w:r>
      <w:r w:rsidRPr="00643D19">
        <w:rPr>
          <w:rFonts w:ascii="Fira Sans Condensed" w:hAnsi="Fira Sans Condensed" w:cs="Fira Code"/>
          <w:sz w:val="22"/>
          <w:szCs w:val="22"/>
        </w:rPr>
        <w:tab/>
        <w:t xml:space="preserve"> - Acknowledging that certain procedural safeguards may be required for unrepresented litigants in civil cases.</w:t>
      </w:r>
    </w:p>
    <w:p w14:paraId="2F5CEDDB" w14:textId="5A7E3651" w:rsidR="00D12A6C" w:rsidRPr="00643D19" w:rsidRDefault="00D12A6C" w:rsidP="00726543">
      <w:pPr>
        <w:pStyle w:val="BodyText2"/>
        <w:numPr>
          <w:ilvl w:val="0"/>
          <w:numId w:val="45"/>
        </w:numPr>
        <w:tabs>
          <w:tab w:val="left" w:pos="450"/>
        </w:tabs>
        <w:spacing w:line="480" w:lineRule="auto"/>
        <w:ind w:left="90" w:firstLine="0"/>
        <w:rPr>
          <w:rFonts w:ascii="Fira Sans Condensed" w:hAnsi="Fira Sans Condensed" w:cs="Fira Code"/>
          <w:b/>
          <w:bCs/>
          <w:sz w:val="22"/>
          <w:szCs w:val="22"/>
        </w:rPr>
      </w:pPr>
      <w:r w:rsidRPr="00643D19">
        <w:rPr>
          <w:rFonts w:ascii="Fira Sans Condensed" w:hAnsi="Fira Sans Condensed" w:cs="Fira Code"/>
          <w:b/>
          <w:bCs/>
          <w:sz w:val="22"/>
          <w:szCs w:val="22"/>
        </w:rPr>
        <w:t>Argument for Appointment of Co-Counsel</w:t>
      </w:r>
    </w:p>
    <w:p w14:paraId="1B1DC47A" w14:textId="6DFAFDA7" w:rsidR="00D12A6C" w:rsidRPr="00643D19" w:rsidRDefault="00D12A6C" w:rsidP="00905AC4">
      <w:pPr>
        <w:pStyle w:val="BodyText2"/>
        <w:numPr>
          <w:ilvl w:val="1"/>
          <w:numId w:val="45"/>
        </w:numPr>
        <w:tabs>
          <w:tab w:val="clear" w:pos="-1440"/>
          <w:tab w:val="clear" w:pos="-144"/>
          <w:tab w:val="clear" w:pos="720"/>
          <w:tab w:val="clear" w:pos="3456"/>
          <w:tab w:val="left" w:pos="900"/>
          <w:tab w:val="left" w:pos="990"/>
        </w:tabs>
        <w:spacing w:line="480" w:lineRule="auto"/>
        <w:ind w:left="810" w:hanging="90"/>
        <w:rPr>
          <w:rFonts w:ascii="Fira Sans Condensed" w:hAnsi="Fira Sans Condensed" w:cs="Fira Code"/>
          <w:sz w:val="22"/>
          <w:szCs w:val="22"/>
        </w:rPr>
      </w:pPr>
      <w:r w:rsidRPr="00643D19">
        <w:rPr>
          <w:rFonts w:ascii="Fira Sans Condensed" w:hAnsi="Fira Sans Condensed" w:cs="Fira Code"/>
          <w:sz w:val="22"/>
          <w:szCs w:val="22"/>
        </w:rPr>
        <w:t>The Plaintiff faces challenges due to their pro se status, which places them at a significant disadvantage against experienced opposing counsel. Furthermore, the Plaintiff lacks access to legal resources such as PACER, which hinders their ability to effectively research and prepare their case.</w:t>
      </w:r>
    </w:p>
    <w:p w14:paraId="1BFB1889" w14:textId="4EEB5180" w:rsidR="00D12A6C" w:rsidRPr="00643D19" w:rsidRDefault="00D12A6C" w:rsidP="00905AC4">
      <w:pPr>
        <w:pStyle w:val="BodyText2"/>
        <w:numPr>
          <w:ilvl w:val="1"/>
          <w:numId w:val="45"/>
        </w:numPr>
        <w:suppressLineNumbers/>
        <w:tabs>
          <w:tab w:val="clear" w:pos="720"/>
          <w:tab w:val="clear" w:pos="3456"/>
          <w:tab w:val="left" w:pos="900"/>
          <w:tab w:val="left" w:pos="990"/>
        </w:tabs>
        <w:spacing w:line="480" w:lineRule="auto"/>
        <w:ind w:left="810" w:hanging="90"/>
        <w:rPr>
          <w:rFonts w:ascii="Fira Sans Condensed" w:hAnsi="Fira Sans Condensed" w:cs="Fira Code"/>
          <w:sz w:val="22"/>
          <w:szCs w:val="22"/>
        </w:rPr>
      </w:pPr>
      <w:r w:rsidRPr="00643D19">
        <w:rPr>
          <w:rFonts w:ascii="Fira Sans Condensed" w:hAnsi="Fira Sans Condensed" w:cs="Fira Code"/>
          <w:sz w:val="22"/>
          <w:szCs w:val="22"/>
        </w:rPr>
        <w:t xml:space="preserve">The appointment of co-counsel would help level the playing field by providing the Plaintiff with limited assistance in understanding complex legal issues, navigating </w:t>
      </w:r>
      <w:r w:rsidRPr="00643D19">
        <w:rPr>
          <w:rFonts w:ascii="Fira Sans Condensed" w:hAnsi="Fira Sans Condensed" w:cs="Fira Code"/>
          <w:sz w:val="22"/>
          <w:szCs w:val="22"/>
        </w:rPr>
        <w:lastRenderedPageBreak/>
        <w:t xml:space="preserve">procedural </w:t>
      </w:r>
      <w:proofErr w:type="gramStart"/>
      <w:r w:rsidRPr="00643D19">
        <w:rPr>
          <w:rFonts w:ascii="Fira Sans Condensed" w:hAnsi="Fira Sans Condensed" w:cs="Fira Code"/>
          <w:sz w:val="22"/>
          <w:szCs w:val="22"/>
        </w:rPr>
        <w:t>rules, and</w:t>
      </w:r>
      <w:proofErr w:type="gramEnd"/>
      <w:r w:rsidRPr="00643D19">
        <w:rPr>
          <w:rFonts w:ascii="Fira Sans Condensed" w:hAnsi="Fira Sans Condensed" w:cs="Fira Code"/>
          <w:sz w:val="22"/>
          <w:szCs w:val="22"/>
        </w:rPr>
        <w:t xml:space="preserve"> accessing essential legal resources. This would ensure that the Plaintiff's right to due process and equal access to justice is protected.</w:t>
      </w:r>
    </w:p>
    <w:p w14:paraId="293821FD" w14:textId="5CC64CE0" w:rsidR="00D12A6C" w:rsidRPr="00643D19" w:rsidRDefault="00D12A6C" w:rsidP="00905AC4">
      <w:pPr>
        <w:pStyle w:val="BodyText2"/>
        <w:numPr>
          <w:ilvl w:val="1"/>
          <w:numId w:val="45"/>
        </w:numPr>
        <w:suppressLineNumbers/>
        <w:tabs>
          <w:tab w:val="clear" w:pos="720"/>
          <w:tab w:val="clear" w:pos="3456"/>
          <w:tab w:val="left" w:pos="630"/>
          <w:tab w:val="left" w:pos="900"/>
          <w:tab w:val="left" w:pos="990"/>
        </w:tabs>
        <w:spacing w:line="480" w:lineRule="auto"/>
        <w:ind w:left="810" w:hanging="90"/>
        <w:rPr>
          <w:rFonts w:ascii="Fira Sans Condensed" w:hAnsi="Fira Sans Condensed" w:cs="Fira Code"/>
          <w:sz w:val="22"/>
          <w:szCs w:val="22"/>
        </w:rPr>
      </w:pPr>
      <w:r w:rsidRPr="00643D19">
        <w:rPr>
          <w:rFonts w:ascii="Fira Sans Condensed" w:hAnsi="Fira Sans Condensed" w:cs="Fira Code"/>
          <w:sz w:val="22"/>
          <w:szCs w:val="22"/>
        </w:rPr>
        <w:t xml:space="preserve">The appointment of co-counsel would not shift full responsibility for the case from the Plaintiff to the appointed attorney. The co-counsel would serve </w:t>
      </w:r>
      <w:proofErr w:type="gramStart"/>
      <w:r w:rsidRPr="00643D19">
        <w:rPr>
          <w:rFonts w:ascii="Fira Sans Condensed" w:hAnsi="Fira Sans Condensed" w:cs="Fira Code"/>
          <w:sz w:val="22"/>
          <w:szCs w:val="22"/>
        </w:rPr>
        <w:t>in</w:t>
      </w:r>
      <w:proofErr w:type="gramEnd"/>
      <w:r w:rsidRPr="00643D19">
        <w:rPr>
          <w:rFonts w:ascii="Fira Sans Condensed" w:hAnsi="Fira Sans Condensed" w:cs="Fira Code"/>
          <w:sz w:val="22"/>
          <w:szCs w:val="22"/>
        </w:rPr>
        <w:t xml:space="preserve"> an advisory role for limited periods, such as a few hours of consultation or during pretrial sessions. This approach would maintain the spirit of pro se litigation, as the Plaintiff would continue to bear primary responsibility for their case.</w:t>
      </w:r>
    </w:p>
    <w:p w14:paraId="1E66A807" w14:textId="3C9DAEEA" w:rsidR="00ED5316" w:rsidRPr="00643D19" w:rsidRDefault="00D12A6C" w:rsidP="00905AC4">
      <w:pPr>
        <w:pStyle w:val="BodyText2"/>
        <w:numPr>
          <w:ilvl w:val="1"/>
          <w:numId w:val="45"/>
        </w:numPr>
        <w:suppressLineNumbers/>
        <w:tabs>
          <w:tab w:val="clear" w:pos="720"/>
          <w:tab w:val="clear" w:pos="3456"/>
          <w:tab w:val="left" w:pos="900"/>
          <w:tab w:val="left" w:pos="990"/>
        </w:tabs>
        <w:spacing w:line="480" w:lineRule="auto"/>
        <w:ind w:left="810" w:hanging="90"/>
        <w:rPr>
          <w:rFonts w:ascii="Fira Sans Condensed" w:hAnsi="Fira Sans Condensed" w:cs="Fira Code"/>
          <w:sz w:val="22"/>
          <w:szCs w:val="22"/>
        </w:rPr>
      </w:pPr>
      <w:r w:rsidRPr="00643D19">
        <w:rPr>
          <w:rFonts w:ascii="Fira Sans Condensed" w:hAnsi="Fira Sans Condensed" w:cs="Fira Code"/>
          <w:sz w:val="22"/>
          <w:szCs w:val="22"/>
        </w:rPr>
        <w:t>The Court has discretion to appoint co-counsel for indigent litigants in civil matters under Idaho Code § 7-610</w:t>
      </w:r>
      <w:r w:rsidRPr="00643D19">
        <w:rPr>
          <w:rFonts w:ascii="Fira Sans Condensed" w:hAnsi="Fira Sans Condensed" w:cs="Fira Code"/>
          <w:sz w:val="22"/>
          <w:szCs w:val="22"/>
        </w:rPr>
        <w:fldChar w:fldCharType="begin"/>
      </w:r>
      <w:r w:rsidRPr="00643D19">
        <w:rPr>
          <w:rFonts w:ascii="Fira Sans Condensed" w:hAnsi="Fira Sans Condensed"/>
        </w:rPr>
        <w:instrText xml:space="preserve"> TA \s "Idaho Code § 7-610" </w:instrText>
      </w:r>
      <w:r w:rsidRPr="00643D19">
        <w:rPr>
          <w:rFonts w:ascii="Fira Sans Condensed" w:hAnsi="Fira Sans Condensed" w:cs="Fira Code"/>
          <w:sz w:val="22"/>
          <w:szCs w:val="22"/>
        </w:rPr>
        <w:fldChar w:fldCharType="end"/>
      </w:r>
      <w:r w:rsidRPr="00643D19">
        <w:rPr>
          <w:rFonts w:ascii="Fira Sans Condensed" w:hAnsi="Fira Sans Condensed" w:cs="Fira Code"/>
          <w:sz w:val="22"/>
          <w:szCs w:val="22"/>
        </w:rPr>
        <w:t xml:space="preserve"> and in accordance with the legal authorities discussed above. The appointment of co-counsel would serve the interests of justice by addressing the Plaintiff's disadvantages in terms of legal knowledge, experience, and access to resources.</w:t>
      </w:r>
    </w:p>
    <w:p w14:paraId="67B563C6" w14:textId="2D15D2C6" w:rsidR="00D12A6C" w:rsidRPr="00643D19" w:rsidRDefault="00D12A6C" w:rsidP="00905AC4">
      <w:pPr>
        <w:pStyle w:val="BodyText2"/>
        <w:numPr>
          <w:ilvl w:val="1"/>
          <w:numId w:val="45"/>
        </w:numPr>
        <w:suppressLineNumbers/>
        <w:tabs>
          <w:tab w:val="clear" w:pos="720"/>
          <w:tab w:val="clear" w:pos="3456"/>
          <w:tab w:val="left" w:pos="900"/>
          <w:tab w:val="left" w:pos="990"/>
        </w:tabs>
        <w:spacing w:line="480" w:lineRule="auto"/>
        <w:ind w:left="810" w:hanging="90"/>
        <w:rPr>
          <w:rFonts w:ascii="Fira Sans Condensed" w:hAnsi="Fira Sans Condensed" w:cs="Fira Code"/>
          <w:sz w:val="22"/>
          <w:szCs w:val="22"/>
        </w:rPr>
      </w:pPr>
      <w:r w:rsidRPr="00643D19">
        <w:rPr>
          <w:rFonts w:ascii="Fira Sans Condensed" w:hAnsi="Fira Sans Condensed" w:cs="Fira Code"/>
          <w:sz w:val="22"/>
          <w:szCs w:val="22"/>
        </w:rPr>
        <w:t xml:space="preserve">By analogy, courts have recognized the need to </w:t>
      </w:r>
      <w:proofErr w:type="gramStart"/>
      <w:r w:rsidRPr="00643D19">
        <w:rPr>
          <w:rFonts w:ascii="Fira Sans Condensed" w:hAnsi="Fira Sans Condensed" w:cs="Fira Code"/>
          <w:sz w:val="22"/>
          <w:szCs w:val="22"/>
        </w:rPr>
        <w:t>provide assistance to</w:t>
      </w:r>
      <w:proofErr w:type="gramEnd"/>
      <w:r w:rsidRPr="00643D19">
        <w:rPr>
          <w:rFonts w:ascii="Fira Sans Condensed" w:hAnsi="Fira Sans Condensed" w:cs="Fira Code"/>
          <w:sz w:val="22"/>
          <w:szCs w:val="22"/>
        </w:rPr>
        <w:t xml:space="preserve"> individuals with mental disabilities or impairments in civil proceedings. This rationale supports the appointment of co-counsel for the Plaintiff, who faces similar disadvantages as a pro se litigant lacking the tools and experience of opposing counsel.</w:t>
      </w:r>
    </w:p>
    <w:p w14:paraId="48CC5B54" w14:textId="722D959F" w:rsidR="00726543" w:rsidRPr="00643D19" w:rsidRDefault="00D12A6C" w:rsidP="00726543">
      <w:pPr>
        <w:pStyle w:val="BodyText2"/>
        <w:numPr>
          <w:ilvl w:val="0"/>
          <w:numId w:val="45"/>
        </w:numPr>
        <w:suppressLineNumbers/>
        <w:tabs>
          <w:tab w:val="clear" w:pos="720"/>
          <w:tab w:val="left" w:pos="0"/>
          <w:tab w:val="left" w:pos="2250"/>
        </w:tabs>
        <w:spacing w:line="480" w:lineRule="auto"/>
        <w:ind w:left="360" w:hanging="360"/>
        <w:rPr>
          <w:rFonts w:ascii="Fira Sans Condensed" w:hAnsi="Fira Sans Condensed" w:cs="Fira Code"/>
          <w:b/>
          <w:bCs/>
          <w:sz w:val="22"/>
          <w:szCs w:val="22"/>
        </w:rPr>
      </w:pPr>
      <w:r w:rsidRPr="00643D19">
        <w:rPr>
          <w:rFonts w:ascii="Fira Sans Condensed" w:hAnsi="Fira Sans Condensed" w:cs="Fira Code"/>
          <w:b/>
          <w:bCs/>
          <w:sz w:val="22"/>
          <w:szCs w:val="22"/>
        </w:rPr>
        <w:t>Conclusion</w:t>
      </w:r>
      <w:r w:rsidR="00186D9D" w:rsidRPr="00643D19">
        <w:rPr>
          <w:rFonts w:ascii="Fira Sans Condensed" w:hAnsi="Fira Sans Condensed" w:cs="Fira Code"/>
          <w:b/>
          <w:bCs/>
          <w:sz w:val="22"/>
          <w:szCs w:val="22"/>
        </w:rPr>
        <w:t xml:space="preserve"> </w:t>
      </w:r>
    </w:p>
    <w:p w14:paraId="58500416" w14:textId="19540EE6" w:rsidR="00D12A6C" w:rsidRPr="00643D19" w:rsidRDefault="00D12A6C" w:rsidP="00726543">
      <w:pPr>
        <w:pStyle w:val="BodyText2"/>
        <w:numPr>
          <w:ilvl w:val="1"/>
          <w:numId w:val="45"/>
        </w:numPr>
        <w:suppressLineNumbers/>
        <w:tabs>
          <w:tab w:val="clear" w:pos="720"/>
          <w:tab w:val="left" w:pos="0"/>
          <w:tab w:val="left" w:pos="900"/>
        </w:tabs>
        <w:spacing w:line="480" w:lineRule="auto"/>
        <w:ind w:left="630" w:hanging="270"/>
        <w:rPr>
          <w:rFonts w:ascii="Fira Sans Condensed" w:hAnsi="Fira Sans Condensed" w:cs="Fira Code"/>
          <w:sz w:val="22"/>
          <w:szCs w:val="22"/>
        </w:rPr>
      </w:pPr>
      <w:r w:rsidRPr="00643D19">
        <w:rPr>
          <w:rFonts w:ascii="Fira Sans Condensed" w:hAnsi="Fira Sans Condensed" w:cs="Fira Code"/>
          <w:sz w:val="22"/>
          <w:szCs w:val="22"/>
        </w:rPr>
        <w:t>In light of the foregoing, the Plaintiff respectfully requests that the Court exercise its discretion and appoint co-counsel to assist in the representation of their case. By doing so, the Court would help ensure that the Plaintiff's right to due process and equal access to justice is protected, while maintaining the spirit of pro se litigation. This appointment would serve the interests of justice by addressing the Plaintiff's disadvantages in terms of legal knowledge, experience, and access to resources, thus creating a more equitable legal environment for all parties involved.</w:t>
      </w:r>
    </w:p>
    <w:p w14:paraId="25E56D1D" w14:textId="26287824" w:rsidR="00C87D29" w:rsidRPr="00643D19" w:rsidRDefault="00726543" w:rsidP="000625C4">
      <w:pPr>
        <w:pStyle w:val="BodyText"/>
        <w:suppressLineNumbers/>
        <w:spacing w:line="240" w:lineRule="auto"/>
        <w:jc w:val="left"/>
        <w:rPr>
          <w:rFonts w:ascii="Fira Sans Condensed" w:hAnsi="Fira Sans Condensed" w:cs="Fira Code"/>
          <w:b/>
          <w:bCs/>
          <w:sz w:val="22"/>
          <w:szCs w:val="22"/>
        </w:rPr>
      </w:pPr>
      <w:r w:rsidRPr="00643D19">
        <w:rPr>
          <w:rFonts w:ascii="Fira Sans Condensed" w:hAnsi="Fira Sans Condensed" w:cs="Fira Code"/>
          <w:b/>
          <w:bCs/>
          <w:sz w:val="22"/>
          <w:szCs w:val="22"/>
        </w:rPr>
        <w:lastRenderedPageBreak/>
        <w:t>TABLE OF AUTHORITIES</w:t>
      </w:r>
    </w:p>
    <w:p w14:paraId="4BA6C9AE" w14:textId="77777777" w:rsidR="008A05BE" w:rsidRPr="00643D19" w:rsidRDefault="00186D9D">
      <w:pPr>
        <w:pStyle w:val="TOAHeading"/>
        <w:tabs>
          <w:tab w:val="right" w:leader="dot" w:pos="8774"/>
        </w:tabs>
        <w:rPr>
          <w:rFonts w:ascii="Fira Sans Condensed" w:eastAsiaTheme="minorEastAsia" w:hAnsi="Fira Sans Condensed" w:cstheme="minorBidi"/>
          <w:b/>
          <w:bCs/>
          <w:noProof/>
          <w:sz w:val="22"/>
          <w:szCs w:val="22"/>
        </w:rPr>
      </w:pPr>
      <w:r w:rsidRPr="00643D19">
        <w:rPr>
          <w:rFonts w:ascii="Fira Sans Condensed" w:hAnsi="Fira Sans Condensed" w:cs="Fira Code"/>
          <w:sz w:val="22"/>
          <w:szCs w:val="22"/>
        </w:rPr>
        <w:fldChar w:fldCharType="begin"/>
      </w:r>
      <w:r w:rsidRPr="00643D19">
        <w:rPr>
          <w:rFonts w:ascii="Fira Sans Condensed" w:hAnsi="Fira Sans Condensed" w:cs="Fira Code"/>
          <w:sz w:val="22"/>
          <w:szCs w:val="22"/>
        </w:rPr>
        <w:instrText xml:space="preserve"> TOA \h \c "1" \p </w:instrText>
      </w:r>
      <w:r w:rsidRPr="00643D19">
        <w:rPr>
          <w:rFonts w:ascii="Fira Sans Condensed" w:hAnsi="Fira Sans Condensed" w:cs="Fira Code"/>
          <w:sz w:val="22"/>
          <w:szCs w:val="22"/>
        </w:rPr>
        <w:fldChar w:fldCharType="separate"/>
      </w:r>
      <w:r w:rsidR="008A05BE" w:rsidRPr="00643D19">
        <w:rPr>
          <w:rFonts w:ascii="Fira Sans Condensed" w:hAnsi="Fira Sans Condensed"/>
          <w:noProof/>
        </w:rPr>
        <w:t>CASES:</w:t>
      </w:r>
    </w:p>
    <w:p w14:paraId="5893EB15" w14:textId="77777777" w:rsidR="008A05BE" w:rsidRPr="00643D19" w:rsidRDefault="008A05BE">
      <w:pPr>
        <w:pStyle w:val="TableofAuthorities"/>
        <w:tabs>
          <w:tab w:val="right" w:leader="dot" w:pos="8774"/>
        </w:tabs>
        <w:rPr>
          <w:rFonts w:ascii="Fira Sans Condensed" w:hAnsi="Fira Sans Condensed"/>
          <w:noProof/>
        </w:rPr>
      </w:pPr>
      <w:r w:rsidRPr="00643D19">
        <w:rPr>
          <w:rFonts w:ascii="Fira Sans Condensed" w:hAnsi="Fira Sans Condensed" w:cs="Fira Code"/>
          <w:noProof/>
        </w:rPr>
        <w:t>Airey v. Ireland, 32 Eur. Ct. H.R. (ser. A) (1979)</w:t>
      </w:r>
      <w:r w:rsidRPr="00643D19">
        <w:rPr>
          <w:rFonts w:ascii="Fira Sans Condensed" w:hAnsi="Fira Sans Condensed"/>
          <w:noProof/>
        </w:rPr>
        <w:tab/>
        <w:t>2</w:t>
      </w:r>
    </w:p>
    <w:p w14:paraId="3DAE5A6C" w14:textId="77777777" w:rsidR="008A05BE" w:rsidRPr="00643D19" w:rsidRDefault="008A05BE">
      <w:pPr>
        <w:pStyle w:val="TableofAuthorities"/>
        <w:tabs>
          <w:tab w:val="right" w:leader="dot" w:pos="8774"/>
        </w:tabs>
        <w:rPr>
          <w:rFonts w:ascii="Fira Sans Condensed" w:hAnsi="Fira Sans Condensed"/>
          <w:noProof/>
        </w:rPr>
      </w:pPr>
      <w:r w:rsidRPr="00643D19">
        <w:rPr>
          <w:rFonts w:ascii="Fira Sans Condensed" w:hAnsi="Fira Sans Condensed" w:cs="Fira Code"/>
          <w:noProof/>
        </w:rPr>
        <w:t>Bounds v. Smith, 430 U.S. 817 (1977)</w:t>
      </w:r>
      <w:r w:rsidRPr="00643D19">
        <w:rPr>
          <w:rFonts w:ascii="Fira Sans Condensed" w:hAnsi="Fira Sans Condensed"/>
          <w:noProof/>
        </w:rPr>
        <w:tab/>
        <w:t>2</w:t>
      </w:r>
    </w:p>
    <w:p w14:paraId="64CFBA3F" w14:textId="77777777" w:rsidR="008A05BE" w:rsidRPr="00643D19" w:rsidRDefault="008A05BE">
      <w:pPr>
        <w:pStyle w:val="TableofAuthorities"/>
        <w:tabs>
          <w:tab w:val="right" w:leader="dot" w:pos="8774"/>
        </w:tabs>
        <w:rPr>
          <w:rFonts w:ascii="Fira Sans Condensed" w:hAnsi="Fira Sans Condensed"/>
          <w:noProof/>
        </w:rPr>
      </w:pPr>
      <w:r w:rsidRPr="00643D19">
        <w:rPr>
          <w:rFonts w:ascii="Fira Sans Condensed" w:hAnsi="Fira Sans Condensed" w:cs="Fira Code"/>
          <w:noProof/>
        </w:rPr>
        <w:t>Lassiter v. Department of Social Services, 452 U.S. 18 (1981)</w:t>
      </w:r>
      <w:r w:rsidRPr="00643D19">
        <w:rPr>
          <w:rFonts w:ascii="Fira Sans Condensed" w:hAnsi="Fira Sans Condensed"/>
          <w:noProof/>
        </w:rPr>
        <w:tab/>
        <w:t>2</w:t>
      </w:r>
    </w:p>
    <w:p w14:paraId="1028FB00" w14:textId="77777777" w:rsidR="008A05BE" w:rsidRPr="00643D19" w:rsidRDefault="008A05BE">
      <w:pPr>
        <w:pStyle w:val="TableofAuthorities"/>
        <w:tabs>
          <w:tab w:val="right" w:leader="dot" w:pos="8774"/>
        </w:tabs>
        <w:rPr>
          <w:rFonts w:ascii="Fira Sans Condensed" w:hAnsi="Fira Sans Condensed"/>
          <w:noProof/>
        </w:rPr>
      </w:pPr>
      <w:r w:rsidRPr="00643D19">
        <w:rPr>
          <w:rFonts w:ascii="Fira Sans Condensed" w:hAnsi="Fira Sans Condensed" w:cs="Fira Code"/>
          <w:noProof/>
        </w:rPr>
        <w:t>re Marriage of Cabrera, 122 Idaho 156, 159 (1991)</w:t>
      </w:r>
      <w:r w:rsidRPr="00643D19">
        <w:rPr>
          <w:rFonts w:ascii="Fira Sans Condensed" w:hAnsi="Fira Sans Condensed"/>
          <w:noProof/>
        </w:rPr>
        <w:tab/>
        <w:t>2</w:t>
      </w:r>
    </w:p>
    <w:p w14:paraId="0F31E8FF" w14:textId="77777777" w:rsidR="008A05BE" w:rsidRPr="00643D19" w:rsidRDefault="008A05BE">
      <w:pPr>
        <w:pStyle w:val="TableofAuthorities"/>
        <w:tabs>
          <w:tab w:val="right" w:leader="dot" w:pos="8774"/>
        </w:tabs>
        <w:rPr>
          <w:rFonts w:ascii="Fira Sans Condensed" w:hAnsi="Fira Sans Condensed"/>
          <w:noProof/>
        </w:rPr>
      </w:pPr>
      <w:r w:rsidRPr="00643D19">
        <w:rPr>
          <w:rFonts w:ascii="Fira Sans Condensed" w:hAnsi="Fira Sans Condensed" w:cs="Fira Code"/>
          <w:noProof/>
        </w:rPr>
        <w:t>Smith v. Williams, 782 F.2d 867 (9th Cir. 1986)</w:t>
      </w:r>
      <w:r w:rsidRPr="00643D19">
        <w:rPr>
          <w:rFonts w:ascii="Fira Sans Condensed" w:hAnsi="Fira Sans Condensed"/>
          <w:noProof/>
        </w:rPr>
        <w:tab/>
        <w:t>3</w:t>
      </w:r>
    </w:p>
    <w:p w14:paraId="08C448BF" w14:textId="77777777" w:rsidR="008A05BE" w:rsidRPr="00643D19" w:rsidRDefault="008A05BE">
      <w:pPr>
        <w:pStyle w:val="TableofAuthorities"/>
        <w:tabs>
          <w:tab w:val="right" w:leader="dot" w:pos="8774"/>
        </w:tabs>
        <w:rPr>
          <w:rFonts w:ascii="Fira Sans Condensed" w:hAnsi="Fira Sans Condensed"/>
          <w:noProof/>
        </w:rPr>
      </w:pPr>
      <w:r w:rsidRPr="00643D19">
        <w:rPr>
          <w:rFonts w:ascii="Fira Sans Condensed" w:hAnsi="Fira Sans Condensed" w:cs="Fira Code"/>
          <w:noProof/>
        </w:rPr>
        <w:t>Turner v. Rogers, 564 U.S. 431 (2011)</w:t>
      </w:r>
      <w:r w:rsidRPr="00643D19">
        <w:rPr>
          <w:rFonts w:ascii="Fira Sans Condensed" w:hAnsi="Fira Sans Condensed"/>
          <w:noProof/>
        </w:rPr>
        <w:tab/>
        <w:t>3</w:t>
      </w:r>
    </w:p>
    <w:p w14:paraId="3B4288E8" w14:textId="77777777" w:rsidR="008A05BE" w:rsidRPr="00643D19" w:rsidRDefault="00186D9D">
      <w:pPr>
        <w:pStyle w:val="TOAHeading"/>
        <w:tabs>
          <w:tab w:val="right" w:leader="dot" w:pos="8774"/>
        </w:tabs>
        <w:rPr>
          <w:rFonts w:ascii="Fira Sans Condensed" w:eastAsiaTheme="minorEastAsia" w:hAnsi="Fira Sans Condensed" w:cstheme="minorBidi"/>
          <w:b/>
          <w:bCs/>
          <w:noProof/>
          <w:sz w:val="22"/>
          <w:szCs w:val="22"/>
        </w:rPr>
      </w:pPr>
      <w:r w:rsidRPr="00643D19">
        <w:rPr>
          <w:rFonts w:ascii="Fira Sans Condensed" w:hAnsi="Fira Sans Condensed" w:cs="Fira Code"/>
          <w:sz w:val="22"/>
          <w:szCs w:val="22"/>
        </w:rPr>
        <w:fldChar w:fldCharType="end"/>
      </w:r>
      <w:r w:rsidRPr="00643D19">
        <w:rPr>
          <w:rFonts w:ascii="Fira Sans Condensed" w:hAnsi="Fira Sans Condensed" w:cs="Fira Code"/>
          <w:sz w:val="22"/>
          <w:szCs w:val="22"/>
        </w:rPr>
        <w:fldChar w:fldCharType="begin"/>
      </w:r>
      <w:r w:rsidRPr="00643D19">
        <w:rPr>
          <w:rFonts w:ascii="Fira Sans Condensed" w:hAnsi="Fira Sans Condensed" w:cs="Fira Code"/>
          <w:sz w:val="22"/>
          <w:szCs w:val="22"/>
        </w:rPr>
        <w:instrText xml:space="preserve"> TOA \h \c "2" \p </w:instrText>
      </w:r>
      <w:r w:rsidRPr="00643D19">
        <w:rPr>
          <w:rFonts w:ascii="Fira Sans Condensed" w:hAnsi="Fira Sans Condensed" w:cs="Fira Code"/>
          <w:sz w:val="22"/>
          <w:szCs w:val="22"/>
        </w:rPr>
        <w:fldChar w:fldCharType="separate"/>
      </w:r>
      <w:r w:rsidR="008A05BE" w:rsidRPr="00643D19">
        <w:rPr>
          <w:rFonts w:ascii="Fira Sans Condensed" w:hAnsi="Fira Sans Condensed"/>
          <w:noProof/>
        </w:rPr>
        <w:t>STATUTES:</w:t>
      </w:r>
    </w:p>
    <w:p w14:paraId="028B0B25" w14:textId="77777777" w:rsidR="008A05BE" w:rsidRPr="00643D19" w:rsidRDefault="008A05BE">
      <w:pPr>
        <w:pStyle w:val="TableofAuthorities"/>
        <w:tabs>
          <w:tab w:val="right" w:leader="dot" w:pos="8774"/>
        </w:tabs>
        <w:rPr>
          <w:rFonts w:ascii="Fira Sans Condensed" w:hAnsi="Fira Sans Condensed"/>
          <w:noProof/>
        </w:rPr>
      </w:pPr>
      <w:r w:rsidRPr="00643D19">
        <w:rPr>
          <w:rFonts w:ascii="Fira Sans Condensed" w:hAnsi="Fira Sans Condensed" w:cs="Fira Code"/>
          <w:noProof/>
        </w:rPr>
        <w:t>Idaho Code § 7-610</w:t>
      </w:r>
      <w:r w:rsidRPr="00643D19">
        <w:rPr>
          <w:rFonts w:ascii="Fira Sans Condensed" w:hAnsi="Fira Sans Condensed"/>
          <w:noProof/>
        </w:rPr>
        <w:tab/>
        <w:t>2, 4</w:t>
      </w:r>
    </w:p>
    <w:p w14:paraId="0DD999D5" w14:textId="77777777" w:rsidR="008A05BE" w:rsidRPr="00643D19" w:rsidRDefault="00186D9D">
      <w:pPr>
        <w:pStyle w:val="TOAHeading"/>
        <w:tabs>
          <w:tab w:val="right" w:leader="dot" w:pos="8774"/>
        </w:tabs>
        <w:rPr>
          <w:rFonts w:ascii="Fira Sans Condensed" w:eastAsiaTheme="minorEastAsia" w:hAnsi="Fira Sans Condensed" w:cstheme="minorBidi"/>
          <w:b/>
          <w:bCs/>
          <w:noProof/>
          <w:sz w:val="22"/>
          <w:szCs w:val="22"/>
        </w:rPr>
      </w:pPr>
      <w:r w:rsidRPr="00643D19">
        <w:rPr>
          <w:rFonts w:ascii="Fira Sans Condensed" w:hAnsi="Fira Sans Condensed" w:cs="Fira Code"/>
          <w:sz w:val="22"/>
          <w:szCs w:val="22"/>
        </w:rPr>
        <w:fldChar w:fldCharType="end"/>
      </w:r>
      <w:r w:rsidRPr="00643D19">
        <w:rPr>
          <w:rFonts w:ascii="Fira Sans Condensed" w:hAnsi="Fira Sans Condensed" w:cs="Fira Code"/>
          <w:sz w:val="22"/>
          <w:szCs w:val="22"/>
        </w:rPr>
        <w:fldChar w:fldCharType="begin"/>
      </w:r>
      <w:r w:rsidRPr="00643D19">
        <w:rPr>
          <w:rFonts w:ascii="Fira Sans Condensed" w:hAnsi="Fira Sans Condensed" w:cs="Fira Code"/>
          <w:sz w:val="22"/>
          <w:szCs w:val="22"/>
        </w:rPr>
        <w:instrText xml:space="preserve"> TOA \h \c "10" \p </w:instrText>
      </w:r>
      <w:r w:rsidRPr="00643D19">
        <w:rPr>
          <w:rFonts w:ascii="Fira Sans Condensed" w:hAnsi="Fira Sans Condensed" w:cs="Fira Code"/>
          <w:sz w:val="22"/>
          <w:szCs w:val="22"/>
        </w:rPr>
        <w:fldChar w:fldCharType="separate"/>
      </w:r>
      <w:r w:rsidR="008A05BE" w:rsidRPr="00643D19">
        <w:rPr>
          <w:rFonts w:ascii="Fira Sans Condensed" w:hAnsi="Fira Sans Condensed"/>
          <w:noProof/>
        </w:rPr>
        <w:t>U.S. CONSTITUTION:</w:t>
      </w:r>
    </w:p>
    <w:p w14:paraId="6FEF35A6" w14:textId="77777777" w:rsidR="008A05BE" w:rsidRPr="00643D19" w:rsidRDefault="008A05BE">
      <w:pPr>
        <w:pStyle w:val="TableofAuthorities"/>
        <w:tabs>
          <w:tab w:val="right" w:leader="dot" w:pos="8774"/>
        </w:tabs>
        <w:rPr>
          <w:rFonts w:ascii="Fira Sans Condensed" w:hAnsi="Fira Sans Condensed"/>
          <w:noProof/>
        </w:rPr>
      </w:pPr>
      <w:r w:rsidRPr="00643D19">
        <w:rPr>
          <w:rFonts w:ascii="Fira Sans Condensed" w:hAnsi="Fira Sans Condensed" w:cs="Fira Code"/>
          <w:noProof/>
        </w:rPr>
        <w:t>Fifth Amendment</w:t>
      </w:r>
      <w:r w:rsidRPr="00643D19">
        <w:rPr>
          <w:rFonts w:ascii="Fira Sans Condensed" w:hAnsi="Fira Sans Condensed"/>
          <w:noProof/>
        </w:rPr>
        <w:tab/>
        <w:t>2</w:t>
      </w:r>
    </w:p>
    <w:p w14:paraId="46EA2720" w14:textId="77777777" w:rsidR="008A05BE" w:rsidRPr="00643D19" w:rsidRDefault="008A05BE">
      <w:pPr>
        <w:pStyle w:val="TableofAuthorities"/>
        <w:tabs>
          <w:tab w:val="right" w:leader="dot" w:pos="8774"/>
        </w:tabs>
        <w:rPr>
          <w:rFonts w:ascii="Fira Sans Condensed" w:hAnsi="Fira Sans Condensed"/>
          <w:noProof/>
        </w:rPr>
      </w:pPr>
      <w:r w:rsidRPr="00643D19">
        <w:rPr>
          <w:rFonts w:ascii="Fira Sans Condensed" w:hAnsi="Fira Sans Condensed" w:cs="Fira Code"/>
          <w:noProof/>
        </w:rPr>
        <w:t>Fourteenth Amendment</w:t>
      </w:r>
      <w:r w:rsidRPr="00643D19">
        <w:rPr>
          <w:rFonts w:ascii="Fira Sans Condensed" w:hAnsi="Fira Sans Condensed"/>
          <w:noProof/>
        </w:rPr>
        <w:tab/>
        <w:t>2</w:t>
      </w:r>
    </w:p>
    <w:p w14:paraId="6539CFD0" w14:textId="77777777" w:rsidR="00643D19" w:rsidRDefault="00186D9D" w:rsidP="00643D19">
      <w:pPr>
        <w:pStyle w:val="BodyText2"/>
        <w:suppressLineNumbers/>
        <w:tabs>
          <w:tab w:val="left" w:pos="2250"/>
        </w:tabs>
        <w:ind w:firstLine="0"/>
        <w:rPr>
          <w:rFonts w:ascii="Fira Sans Condensed" w:hAnsi="Fira Sans Condensed" w:cs="Fira Code"/>
          <w:sz w:val="22"/>
          <w:szCs w:val="22"/>
        </w:rPr>
      </w:pPr>
      <w:r w:rsidRPr="00643D19">
        <w:rPr>
          <w:rFonts w:ascii="Fira Sans Condensed" w:hAnsi="Fira Sans Condensed" w:cs="Fira Code"/>
          <w:sz w:val="22"/>
          <w:szCs w:val="22"/>
        </w:rPr>
        <w:fldChar w:fldCharType="end"/>
      </w:r>
    </w:p>
    <w:p w14:paraId="3C15FCC3" w14:textId="77777777" w:rsidR="00643D19" w:rsidRDefault="00643D19" w:rsidP="00643D19">
      <w:pPr>
        <w:pStyle w:val="BodyText2"/>
        <w:suppressLineNumbers/>
        <w:tabs>
          <w:tab w:val="left" w:pos="2250"/>
        </w:tabs>
        <w:ind w:firstLine="0"/>
        <w:rPr>
          <w:rFonts w:ascii="Fira Sans Condensed" w:hAnsi="Fira Sans Condensed" w:cs="Fira Code"/>
          <w:sz w:val="22"/>
          <w:szCs w:val="22"/>
        </w:rPr>
      </w:pPr>
    </w:p>
    <w:p w14:paraId="63A01977" w14:textId="77777777" w:rsidR="00481677" w:rsidRPr="00E7058F" w:rsidRDefault="00481677" w:rsidP="00481677">
      <w:pPr>
        <w:pStyle w:val="BodyText2"/>
        <w:suppressLineNumbers/>
        <w:tabs>
          <w:tab w:val="left" w:pos="2250"/>
        </w:tabs>
        <w:ind w:firstLine="0"/>
        <w:rPr>
          <w:rFonts w:ascii="Fira Sans Condensed" w:hAnsi="Fira Sans Condensed" w:cs="Fira Code"/>
          <w:sz w:val="22"/>
          <w:szCs w:val="22"/>
        </w:rPr>
      </w:pPr>
      <w:bookmarkStart w:id="4" w:name="_Hlk174533269"/>
      <w:r w:rsidRPr="00E7058F">
        <w:rPr>
          <w:rFonts w:ascii="Fira Sans Condensed" w:hAnsi="Fira Sans Condensed" w:cs="Fira Code"/>
          <w:sz w:val="22"/>
          <w:szCs w:val="22"/>
        </w:rPr>
        <w:t>Dated this _</w:t>
      </w:r>
      <w:r>
        <w:rPr>
          <w:rFonts w:ascii="Fira Sans Condensed" w:hAnsi="Fira Sans Condensed" w:cs="Fira Code"/>
          <w:sz w:val="22"/>
          <w:szCs w:val="22"/>
          <w:u w:val="single"/>
        </w:rPr>
        <w:t>13</w:t>
      </w:r>
      <w:r w:rsidRPr="00E7058F">
        <w:rPr>
          <w:rFonts w:ascii="Fira Sans Condensed" w:hAnsi="Fira Sans Condensed" w:cs="Fira Code"/>
          <w:sz w:val="22"/>
          <w:szCs w:val="22"/>
        </w:rPr>
        <w:t xml:space="preserve">_ day of </w:t>
      </w:r>
      <w:r>
        <w:rPr>
          <w:rFonts w:ascii="Fira Sans Condensed" w:hAnsi="Fira Sans Condensed" w:cs="Fira Code"/>
          <w:sz w:val="22"/>
          <w:szCs w:val="22"/>
        </w:rPr>
        <w:t>August</w:t>
      </w:r>
      <w:r w:rsidRPr="00E7058F">
        <w:rPr>
          <w:rFonts w:ascii="Fira Sans Condensed" w:hAnsi="Fira Sans Condensed" w:cs="Fira Code"/>
          <w:sz w:val="22"/>
          <w:szCs w:val="22"/>
        </w:rPr>
        <w:t xml:space="preserve"> 202</w:t>
      </w:r>
      <w:r>
        <w:rPr>
          <w:rFonts w:ascii="Fira Sans Condensed" w:hAnsi="Fira Sans Condensed" w:cs="Fira Code"/>
          <w:sz w:val="22"/>
          <w:szCs w:val="22"/>
        </w:rPr>
        <w:t>4</w:t>
      </w:r>
      <w:r w:rsidRPr="00E7058F">
        <w:rPr>
          <w:rFonts w:ascii="Fira Sans Condensed" w:hAnsi="Fira Sans Condensed" w:cs="Fira Code"/>
          <w:sz w:val="22"/>
          <w:szCs w:val="22"/>
        </w:rPr>
        <w:t>.</w:t>
      </w:r>
    </w:p>
    <w:p w14:paraId="0FFDE318" w14:textId="77777777" w:rsidR="00481677" w:rsidRPr="00E7058F" w:rsidRDefault="00481677" w:rsidP="00481677">
      <w:pPr>
        <w:pStyle w:val="BodyText2"/>
        <w:suppressLineNumbers/>
        <w:tabs>
          <w:tab w:val="left" w:pos="2250"/>
        </w:tabs>
        <w:ind w:firstLine="0"/>
        <w:rPr>
          <w:rFonts w:ascii="Fira Sans Condensed" w:hAnsi="Fira Sans Condensed" w:cs="Fira Code"/>
          <w:sz w:val="22"/>
          <w:szCs w:val="22"/>
        </w:rPr>
      </w:pPr>
    </w:p>
    <w:p w14:paraId="5555CC82" w14:textId="77777777" w:rsidR="00D743EE" w:rsidRPr="00E7058F" w:rsidRDefault="00D743EE" w:rsidP="00D743EE">
      <w:pPr>
        <w:pStyle w:val="BodyText2"/>
        <w:suppressLineNumbers/>
        <w:tabs>
          <w:tab w:val="left" w:pos="2250"/>
        </w:tabs>
        <w:ind w:firstLine="0"/>
        <w:rPr>
          <w:rFonts w:ascii="Fira Sans Condensed" w:hAnsi="Fira Sans Condensed" w:cs="Fira Code"/>
          <w:sz w:val="22"/>
          <w:szCs w:val="22"/>
        </w:rPr>
      </w:pPr>
      <w:r w:rsidRPr="00E7058F">
        <w:rPr>
          <w:rFonts w:ascii="Fira Sans Condensed" w:hAnsi="Fira Sans Condensed" w:cs="Fira Code"/>
          <w:sz w:val="22"/>
          <w:szCs w:val="22"/>
        </w:rPr>
        <w:t>Respectfully submitted,</w:t>
      </w:r>
    </w:p>
    <w:p w14:paraId="57936A05" w14:textId="77777777" w:rsidR="00D743EE" w:rsidRPr="00E7058F" w:rsidRDefault="00D743EE" w:rsidP="00D743EE">
      <w:pPr>
        <w:pStyle w:val="BodyText2"/>
        <w:suppressLineNumbers/>
        <w:tabs>
          <w:tab w:val="left" w:pos="2250"/>
        </w:tabs>
        <w:ind w:firstLine="0"/>
        <w:rPr>
          <w:rFonts w:ascii="Fira Sans Condensed" w:hAnsi="Fira Sans Condensed" w:cs="Fira Code"/>
          <w:sz w:val="22"/>
          <w:szCs w:val="22"/>
        </w:rPr>
      </w:pPr>
      <w:r w:rsidRPr="00E7058F">
        <w:rPr>
          <w:rFonts w:ascii="Fira Sans Condensed" w:hAnsi="Fira Sans Condensed" w:cs="Fira Code"/>
          <w:sz w:val="22"/>
          <w:szCs w:val="22"/>
        </w:rPr>
        <w:t>Jeremy L. Bass</w:t>
      </w:r>
    </w:p>
    <w:p w14:paraId="4D573701" w14:textId="77777777" w:rsidR="00D743EE" w:rsidRPr="00E7058F" w:rsidRDefault="00D743EE" w:rsidP="00D743EE">
      <w:pPr>
        <w:pStyle w:val="BodyText2"/>
        <w:suppressLineNumbers/>
        <w:tabs>
          <w:tab w:val="left" w:pos="2250"/>
        </w:tabs>
        <w:ind w:firstLine="0"/>
        <w:rPr>
          <w:rFonts w:ascii="Fira Sans Condensed" w:hAnsi="Fira Sans Condensed" w:cs="Fira Code"/>
          <w:sz w:val="22"/>
          <w:szCs w:val="22"/>
        </w:rPr>
      </w:pPr>
      <w:r w:rsidRPr="008F5D89">
        <w:rPr>
          <w:rFonts w:ascii="Fira Sans Condensed" w:hAnsi="Fira Sans Condensed" w:cs="Fira Code"/>
          <w:sz w:val="22"/>
          <w:szCs w:val="22"/>
        </w:rPr>
        <w:t>Defendant</w:t>
      </w:r>
      <w:r w:rsidRPr="00E7058F">
        <w:rPr>
          <w:rFonts w:ascii="Fira Sans Condensed" w:hAnsi="Fira Sans Condensed" w:cs="Fira Code"/>
          <w:sz w:val="22"/>
          <w:szCs w:val="22"/>
        </w:rPr>
        <w:t>/ Pro Se</w:t>
      </w:r>
    </w:p>
    <w:p w14:paraId="3BC0EA28" w14:textId="77777777" w:rsidR="00481677" w:rsidRPr="00E7058F" w:rsidRDefault="00481677" w:rsidP="00481677">
      <w:pPr>
        <w:pStyle w:val="BodyText2"/>
        <w:suppressLineNumbers/>
        <w:tabs>
          <w:tab w:val="left" w:pos="2250"/>
        </w:tabs>
        <w:ind w:firstLine="0"/>
        <w:rPr>
          <w:rFonts w:ascii="Fira Sans Condensed" w:hAnsi="Fira Sans Condensed" w:cs="Fira Code"/>
          <w:sz w:val="22"/>
          <w:szCs w:val="22"/>
        </w:rPr>
      </w:pPr>
    </w:p>
    <w:p w14:paraId="72E3E4EF" w14:textId="77777777" w:rsidR="00481677" w:rsidRPr="00E7058F" w:rsidRDefault="00481677" w:rsidP="00481677">
      <w:pPr>
        <w:pStyle w:val="BodyText2"/>
        <w:suppressLineNumbers/>
        <w:tabs>
          <w:tab w:val="left" w:pos="2250"/>
        </w:tabs>
        <w:ind w:firstLine="0"/>
        <w:rPr>
          <w:rFonts w:ascii="Fira Sans Condensed" w:hAnsi="Fira Sans Condensed" w:cs="Fira Code"/>
          <w:sz w:val="22"/>
          <w:szCs w:val="22"/>
        </w:rPr>
      </w:pPr>
    </w:p>
    <w:p w14:paraId="2BD28DF3" w14:textId="77777777" w:rsidR="00481677" w:rsidRPr="00E7058F" w:rsidRDefault="00481677" w:rsidP="00481677">
      <w:pPr>
        <w:pStyle w:val="BodyText2"/>
        <w:suppressLineNumbers/>
        <w:tabs>
          <w:tab w:val="left" w:pos="2250"/>
        </w:tabs>
        <w:ind w:firstLine="0"/>
        <w:rPr>
          <w:rFonts w:ascii="Fira Sans Condensed" w:hAnsi="Fira Sans Condensed" w:cs="Fira Code"/>
          <w:sz w:val="22"/>
          <w:szCs w:val="22"/>
        </w:rPr>
      </w:pP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p>
    <w:p w14:paraId="479C771F" w14:textId="77777777" w:rsidR="00481677" w:rsidRPr="00E7058F" w:rsidRDefault="00481677" w:rsidP="00481677">
      <w:pPr>
        <w:pStyle w:val="BodyText2"/>
        <w:suppressLineNumbers/>
        <w:tabs>
          <w:tab w:val="left" w:pos="2250"/>
          <w:tab w:val="left" w:pos="4320"/>
        </w:tabs>
        <w:ind w:firstLine="0"/>
        <w:rPr>
          <w:rFonts w:ascii="Fira Sans Condensed" w:hAnsi="Fira Sans Condensed" w:cs="Fira Code"/>
          <w:sz w:val="22"/>
          <w:szCs w:val="22"/>
        </w:rPr>
      </w:pPr>
      <w:r w:rsidRPr="00E7058F">
        <w:rPr>
          <w:rFonts w:ascii="Fira Sans Condensed" w:hAnsi="Fira Sans Condensed" w:cs="Fira Code"/>
          <w:sz w:val="22"/>
          <w:szCs w:val="22"/>
        </w:rPr>
        <w:tab/>
      </w:r>
      <w:r w:rsidRPr="00E7058F">
        <w:rPr>
          <w:rFonts w:ascii="Fira Sans Condensed" w:hAnsi="Fira Sans Condensed" w:cs="Fira Code"/>
          <w:sz w:val="22"/>
          <w:szCs w:val="22"/>
        </w:rPr>
        <w:tab/>
      </w:r>
      <w:r w:rsidRPr="00E7058F">
        <w:rPr>
          <w:rFonts w:ascii="Fira Sans Condensed" w:hAnsi="Fira Sans Condensed" w:cs="Fira Code"/>
          <w:sz w:val="22"/>
          <w:szCs w:val="22"/>
        </w:rPr>
        <w:tab/>
      </w:r>
      <w:r w:rsidRPr="00E7058F">
        <w:rPr>
          <w:rFonts w:ascii="Fira Sans Condensed" w:hAnsi="Fira Sans Condensed" w:cs="Fira Code"/>
          <w:sz w:val="22"/>
          <w:szCs w:val="22"/>
        </w:rPr>
        <w:tab/>
        <w:t>Signature</w:t>
      </w:r>
    </w:p>
    <w:p w14:paraId="5892C3EA" w14:textId="77777777" w:rsidR="00481677" w:rsidRPr="00E7058F" w:rsidRDefault="00481677" w:rsidP="00481677">
      <w:pPr>
        <w:suppressLineNumbers/>
        <w:rPr>
          <w:rFonts w:ascii="Fira Sans Condensed" w:hAnsi="Fira Sans Condensed"/>
        </w:rPr>
      </w:pPr>
    </w:p>
    <w:p w14:paraId="1172D82E" w14:textId="77777777" w:rsidR="00481677" w:rsidRPr="00E7058F" w:rsidRDefault="00481677" w:rsidP="00481677">
      <w:pPr>
        <w:suppressLineNumbers/>
        <w:rPr>
          <w:rFonts w:ascii="Fira Sans Condensed" w:hAnsi="Fira Sans Condensed"/>
        </w:rPr>
      </w:pPr>
    </w:p>
    <w:p w14:paraId="7DDC0CF6" w14:textId="77777777" w:rsidR="00481677" w:rsidRPr="00E7058F" w:rsidRDefault="00481677" w:rsidP="00481677">
      <w:pPr>
        <w:pStyle w:val="Heading1"/>
        <w:numPr>
          <w:ilvl w:val="0"/>
          <w:numId w:val="0"/>
        </w:numPr>
        <w:suppressLineNumbers/>
        <w:jc w:val="left"/>
        <w:rPr>
          <w:rFonts w:ascii="Fira Sans Condensed" w:hAnsi="Fira Sans Condensed" w:cs="Fira Code"/>
        </w:rPr>
      </w:pPr>
      <w:r w:rsidRPr="00E7058F">
        <w:rPr>
          <w:rFonts w:ascii="Fira Sans Condensed" w:hAnsi="Fira Sans Condensed" w:cs="Fira Code"/>
        </w:rPr>
        <w:t>CERTIFICATE OF MAILING</w:t>
      </w:r>
    </w:p>
    <w:p w14:paraId="7DEA38AB" w14:textId="77777777" w:rsidR="00481677" w:rsidRPr="00E7058F" w:rsidRDefault="00481677" w:rsidP="00481677">
      <w:pPr>
        <w:pStyle w:val="BodyText3"/>
        <w:keepNext/>
        <w:keepLines/>
        <w:suppressLineNumbers/>
        <w:jc w:val="center"/>
        <w:rPr>
          <w:rFonts w:ascii="Fira Sans Condensed" w:hAnsi="Fira Sans Condensed" w:cs="Fira Code"/>
        </w:rPr>
      </w:pPr>
    </w:p>
    <w:p w14:paraId="41E073C4" w14:textId="383D6102" w:rsidR="00481677" w:rsidRPr="00E7058F" w:rsidRDefault="00481677" w:rsidP="00D743EE">
      <w:pPr>
        <w:pStyle w:val="BodyText3"/>
        <w:keepNext/>
        <w:keepLines/>
        <w:suppressLineNumbers/>
        <w:rPr>
          <w:rFonts w:ascii="Fira Sans Condensed" w:hAnsi="Fira Sans Condensed" w:cs="Fira Code"/>
        </w:rPr>
      </w:pPr>
      <w:r w:rsidRPr="00E7058F">
        <w:rPr>
          <w:rFonts w:ascii="Fira Sans Condensed" w:hAnsi="Fira Sans Condensed" w:cs="Fira Code"/>
        </w:rPr>
        <w:tab/>
      </w:r>
      <w:proofErr w:type="gramStart"/>
      <w:r w:rsidRPr="00E7058F">
        <w:rPr>
          <w:rFonts w:ascii="Fira Sans Condensed" w:hAnsi="Fira Sans Condensed" w:cs="Fira Code"/>
        </w:rPr>
        <w:t>I certify</w:t>
      </w:r>
      <w:proofErr w:type="gramEnd"/>
      <w:r w:rsidRPr="00E7058F">
        <w:rPr>
          <w:rFonts w:ascii="Fira Sans Condensed" w:hAnsi="Fira Sans Condensed" w:cs="Fira Code"/>
        </w:rPr>
        <w:t xml:space="preserve"> that I have sent by email and first-class mail this </w:t>
      </w:r>
      <w:r w:rsidR="00D743EE" w:rsidRPr="00D743EE">
        <w:rPr>
          <w:rFonts w:ascii="Fira Sans Condensed" w:hAnsi="Fira Sans Condensed" w:cs="Fira Code"/>
        </w:rPr>
        <w:t>MOTION FOR APPOINTMENT OF CO-COUNSEL</w:t>
      </w:r>
      <w:r w:rsidRPr="00E7058F">
        <w:rPr>
          <w:rFonts w:ascii="Fira Sans Condensed" w:hAnsi="Fira Sans Condensed" w:cs="Fira Code"/>
        </w:rPr>
        <w:t xml:space="preserve"> to </w:t>
      </w:r>
      <w:r>
        <w:rPr>
          <w:rFonts w:ascii="Fira Sans Condensed" w:hAnsi="Fira Sans Condensed" w:cs="Fira Code"/>
        </w:rPr>
        <w:t>Plaintiffs</w:t>
      </w:r>
      <w:r w:rsidRPr="00E7058F">
        <w:rPr>
          <w:rFonts w:ascii="Fira Sans Condensed" w:hAnsi="Fira Sans Condensed" w:cs="Fira Code"/>
        </w:rPr>
        <w:t xml:space="preserve"> on </w:t>
      </w:r>
      <w:bookmarkStart w:id="5" w:name="_Hlk129872083"/>
      <w:r>
        <w:rPr>
          <w:rFonts w:ascii="Fira Sans Condensed" w:hAnsi="Fira Sans Condensed" w:cs="Fira Code"/>
        </w:rPr>
        <w:t>August</w:t>
      </w:r>
      <w:r w:rsidRPr="00E7058F">
        <w:rPr>
          <w:rFonts w:ascii="Fira Sans Condensed" w:hAnsi="Fira Sans Condensed" w:cs="Fira Code"/>
        </w:rPr>
        <w:t xml:space="preserve"> </w:t>
      </w:r>
      <w:bookmarkEnd w:id="5"/>
      <w:r>
        <w:rPr>
          <w:rFonts w:ascii="Fira Sans Condensed" w:hAnsi="Fira Sans Condensed" w:cs="Fira Code"/>
        </w:rPr>
        <w:t>13</w:t>
      </w:r>
      <w:r w:rsidRPr="00E7058F">
        <w:rPr>
          <w:rFonts w:ascii="Fira Sans Condensed" w:hAnsi="Fira Sans Condensed" w:cs="Fira Code"/>
        </w:rPr>
        <w:t>th, 202</w:t>
      </w:r>
      <w:r>
        <w:rPr>
          <w:rFonts w:ascii="Fira Sans Condensed" w:hAnsi="Fira Sans Condensed" w:cs="Fira Code"/>
        </w:rPr>
        <w:t>4</w:t>
      </w:r>
      <w:r w:rsidRPr="00E7058F">
        <w:rPr>
          <w:rFonts w:ascii="Fira Sans Condensed" w:hAnsi="Fira Sans Condensed" w:cs="Fira Code"/>
        </w:rPr>
        <w:t xml:space="preserve">, </w:t>
      </w:r>
      <w:proofErr w:type="gramStart"/>
      <w:r w:rsidRPr="00E7058F">
        <w:rPr>
          <w:rFonts w:ascii="Fira Sans Condensed" w:hAnsi="Fira Sans Condensed" w:cs="Fira Code"/>
        </w:rPr>
        <w:t>at</w:t>
      </w:r>
      <w:proofErr w:type="gramEnd"/>
      <w:r w:rsidRPr="00E7058F">
        <w:rPr>
          <w:rFonts w:ascii="Fira Sans Condensed" w:hAnsi="Fira Sans Condensed" w:cs="Fira Code"/>
        </w:rPr>
        <w:t xml:space="preserve"> the following email address and postal address:</w:t>
      </w:r>
    </w:p>
    <w:p w14:paraId="5AC5F2C7" w14:textId="77777777" w:rsidR="00481677" w:rsidRPr="00E7058F" w:rsidRDefault="00481677" w:rsidP="00481677">
      <w:pPr>
        <w:pStyle w:val="BodyText3"/>
        <w:keepNext/>
        <w:keepLines/>
        <w:suppressLineNumbers/>
        <w:jc w:val="left"/>
        <w:rPr>
          <w:rFonts w:ascii="Fira Sans Condensed" w:hAnsi="Fira Sans Condensed" w:cs="Fira Code"/>
        </w:rPr>
      </w:pPr>
    </w:p>
    <w:p w14:paraId="76FFAE8E" w14:textId="77777777" w:rsidR="00481677" w:rsidRPr="00E7058F" w:rsidRDefault="00481677" w:rsidP="00481677">
      <w:pPr>
        <w:pStyle w:val="BodyText3"/>
        <w:keepNext/>
        <w:keepLines/>
        <w:suppressLineNumbers/>
        <w:jc w:val="left"/>
        <w:rPr>
          <w:rFonts w:ascii="Fira Sans Condensed" w:hAnsi="Fira Sans Condensed" w:cs="Fira Code"/>
        </w:rPr>
      </w:pPr>
    </w:p>
    <w:tbl>
      <w:tblPr>
        <w:tblStyle w:val="TableGrid"/>
        <w:tblW w:w="0" w:type="auto"/>
        <w:tblLook w:val="04A0" w:firstRow="1" w:lastRow="0" w:firstColumn="1" w:lastColumn="0" w:noHBand="0" w:noVBand="1"/>
      </w:tblPr>
      <w:tblGrid>
        <w:gridCol w:w="4430"/>
        <w:gridCol w:w="4344"/>
      </w:tblGrid>
      <w:tr w:rsidR="00481677" w14:paraId="419381E6" w14:textId="77777777" w:rsidTr="001C466A">
        <w:tc>
          <w:tcPr>
            <w:tcW w:w="4500" w:type="dxa"/>
          </w:tcPr>
          <w:p w14:paraId="49D87DDD" w14:textId="77777777" w:rsidR="00481677" w:rsidRPr="00E7058F" w:rsidRDefault="00481677" w:rsidP="001C466A">
            <w:pPr>
              <w:pStyle w:val="BodyText3"/>
              <w:keepNext/>
              <w:keepLines/>
              <w:suppressLineNumbers/>
              <w:jc w:val="left"/>
              <w:rPr>
                <w:rFonts w:ascii="Fira Sans Condensed" w:hAnsi="Fira Sans Condensed" w:cs="Fira Code"/>
              </w:rPr>
            </w:pPr>
            <w:r w:rsidRPr="00E7058F">
              <w:rPr>
                <w:rFonts w:ascii="Fira Sans Condensed" w:hAnsi="Fira Sans Condensed" w:cs="Fira Code"/>
              </w:rPr>
              <w:t>Email:</w:t>
            </w:r>
            <w:r w:rsidRPr="00E7058F">
              <w:rPr>
                <w:rFonts w:ascii="Fira Sans Condensed" w:hAnsi="Fira Sans Condensed" w:cs="Fira Code"/>
              </w:rPr>
              <w:tab/>
            </w:r>
            <w:r w:rsidRPr="004A6F17">
              <w:rPr>
                <w:rFonts w:ascii="Fira Sans Condensed" w:hAnsi="Fira Sans Condensed" w:cs="Fira Code"/>
              </w:rPr>
              <w:t>lewis@hwmlawfirm.com</w:t>
            </w:r>
          </w:p>
          <w:p w14:paraId="11615FEE" w14:textId="77777777" w:rsidR="00481677" w:rsidRPr="004A6F17" w:rsidRDefault="00481677" w:rsidP="001C466A">
            <w:pPr>
              <w:pStyle w:val="BodyText3"/>
              <w:keepNext/>
              <w:keepLines/>
              <w:suppressLineNumbers/>
              <w:rPr>
                <w:rFonts w:ascii="Fira Sans Condensed" w:hAnsi="Fira Sans Condensed" w:cs="Fira Code"/>
              </w:rPr>
            </w:pPr>
            <w:r w:rsidRPr="00E7058F">
              <w:rPr>
                <w:rFonts w:ascii="Fira Sans Condensed" w:hAnsi="Fira Sans Condensed" w:cs="Fira Code"/>
              </w:rPr>
              <w:t>Postal:</w:t>
            </w:r>
            <w:r w:rsidRPr="00E7058F">
              <w:rPr>
                <w:rFonts w:ascii="Fira Sans Condensed" w:hAnsi="Fira Sans Condensed" w:cs="Fira Code"/>
              </w:rPr>
              <w:tab/>
            </w:r>
            <w:r w:rsidRPr="004A6F17">
              <w:rPr>
                <w:rFonts w:ascii="Fira Sans Condensed" w:hAnsi="Fira Sans Condensed" w:cs="Fira Code"/>
              </w:rPr>
              <w:t>Lewis N. Stoddard, Bar No. 7766</w:t>
            </w:r>
          </w:p>
          <w:p w14:paraId="5FA9DC5D" w14:textId="77777777" w:rsidR="00481677" w:rsidRPr="004A6F17" w:rsidRDefault="00481677" w:rsidP="001C466A">
            <w:pPr>
              <w:pStyle w:val="BodyText3"/>
              <w:keepNext/>
              <w:keepLines/>
              <w:suppressLineNumbers/>
              <w:rPr>
                <w:rFonts w:ascii="Fira Sans Condensed" w:hAnsi="Fira Sans Condensed" w:cs="Fira Code"/>
              </w:rPr>
            </w:pPr>
            <w:r>
              <w:rPr>
                <w:rFonts w:ascii="Fira Sans Condensed" w:hAnsi="Fira Sans Condensed" w:cs="Fira Code"/>
              </w:rPr>
              <w:t xml:space="preserve">                   </w:t>
            </w:r>
            <w:r w:rsidRPr="004A6F17">
              <w:rPr>
                <w:rFonts w:ascii="Fira Sans Condensed" w:hAnsi="Fira Sans Condensed" w:cs="Fira Code"/>
              </w:rPr>
              <w:t>Halliday, Watkins &amp; Mann, P.C.</w:t>
            </w:r>
          </w:p>
          <w:p w14:paraId="1277D0C0" w14:textId="77777777" w:rsidR="00481677" w:rsidRPr="004A6F17" w:rsidRDefault="00481677" w:rsidP="001C466A">
            <w:pPr>
              <w:pStyle w:val="BodyText3"/>
              <w:keepNext/>
              <w:keepLines/>
              <w:suppressLineNumbers/>
              <w:rPr>
                <w:rFonts w:ascii="Fira Sans Condensed" w:hAnsi="Fira Sans Condensed" w:cs="Fira Code"/>
              </w:rPr>
            </w:pPr>
            <w:r>
              <w:rPr>
                <w:rFonts w:ascii="Fira Sans Condensed" w:hAnsi="Fira Sans Condensed" w:cs="Fira Code"/>
              </w:rPr>
              <w:t xml:space="preserve">                   </w:t>
            </w:r>
            <w:r w:rsidRPr="004A6F17">
              <w:rPr>
                <w:rFonts w:ascii="Fira Sans Condensed" w:hAnsi="Fira Sans Condensed" w:cs="Fira Code"/>
              </w:rPr>
              <w:t>376 East 400 South, Suite 300</w:t>
            </w:r>
          </w:p>
          <w:p w14:paraId="19901DFC" w14:textId="77777777" w:rsidR="00481677" w:rsidRPr="00E7058F" w:rsidRDefault="00481677" w:rsidP="001C466A">
            <w:pPr>
              <w:pStyle w:val="BodyText3"/>
              <w:keepNext/>
              <w:keepLines/>
              <w:suppressLineNumbers/>
              <w:jc w:val="left"/>
              <w:rPr>
                <w:rFonts w:ascii="Fira Sans Condensed" w:hAnsi="Fira Sans Condensed" w:cs="Fira Code"/>
              </w:rPr>
            </w:pPr>
            <w:r>
              <w:rPr>
                <w:rFonts w:ascii="Fira Sans Condensed" w:hAnsi="Fira Sans Condensed" w:cs="Fira Code"/>
              </w:rPr>
              <w:t xml:space="preserve">                   </w:t>
            </w:r>
            <w:r w:rsidRPr="004A6F17">
              <w:rPr>
                <w:rFonts w:ascii="Fira Sans Condensed" w:hAnsi="Fira Sans Condensed" w:cs="Fira Code"/>
              </w:rPr>
              <w:t>Salt Lake City, UT 84111</w:t>
            </w:r>
          </w:p>
          <w:p w14:paraId="48DB03EB" w14:textId="77777777" w:rsidR="00481677" w:rsidRDefault="00481677" w:rsidP="001C466A">
            <w:pPr>
              <w:pStyle w:val="BodyText3"/>
              <w:keepNext/>
              <w:keepLines/>
              <w:suppressLineNumbers/>
              <w:jc w:val="left"/>
              <w:rPr>
                <w:rFonts w:ascii="Fira Sans Condensed" w:hAnsi="Fira Sans Condensed" w:cs="Fira Code"/>
              </w:rPr>
            </w:pPr>
          </w:p>
        </w:tc>
        <w:tc>
          <w:tcPr>
            <w:tcW w:w="4500" w:type="dxa"/>
          </w:tcPr>
          <w:p w14:paraId="15323121" w14:textId="77777777" w:rsidR="00481677" w:rsidRDefault="00481677" w:rsidP="001C466A">
            <w:pPr>
              <w:pStyle w:val="BodyText3"/>
              <w:keepNext/>
              <w:keepLines/>
              <w:suppressLineNumbers/>
              <w:rPr>
                <w:rFonts w:ascii="Fira Sans Condensed" w:hAnsi="Fira Sans Condensed" w:cs="Fira Code"/>
              </w:rPr>
            </w:pPr>
          </w:p>
        </w:tc>
      </w:tr>
    </w:tbl>
    <w:p w14:paraId="248D7CC9" w14:textId="77777777" w:rsidR="00481677" w:rsidRPr="00E7058F" w:rsidRDefault="00481677" w:rsidP="00481677">
      <w:pPr>
        <w:pStyle w:val="BodyText3"/>
        <w:keepNext/>
        <w:keepLines/>
        <w:suppressLineNumbers/>
        <w:jc w:val="left"/>
        <w:rPr>
          <w:rFonts w:ascii="Fira Sans Condensed" w:hAnsi="Fira Sans Condensed" w:cs="Fira Code"/>
        </w:rPr>
      </w:pPr>
    </w:p>
    <w:bookmarkEnd w:id="4"/>
    <w:p w14:paraId="42152EAE" w14:textId="77777777" w:rsidR="00D743EE" w:rsidRPr="00E7058F" w:rsidRDefault="00D743EE" w:rsidP="00D743EE">
      <w:pPr>
        <w:pStyle w:val="BodyText2"/>
        <w:suppressLineNumbers/>
        <w:tabs>
          <w:tab w:val="left" w:pos="2250"/>
        </w:tabs>
        <w:ind w:left="4320" w:firstLine="0"/>
        <w:rPr>
          <w:rFonts w:ascii="Fira Sans Condensed" w:hAnsi="Fira Sans Condensed" w:cs="Fira Code"/>
          <w:sz w:val="22"/>
          <w:szCs w:val="22"/>
        </w:rPr>
      </w:pPr>
      <w:r w:rsidRPr="00E7058F">
        <w:rPr>
          <w:rFonts w:ascii="Fira Sans Condensed" w:hAnsi="Fira Sans Condensed" w:cs="Fira Code"/>
          <w:sz w:val="22"/>
          <w:szCs w:val="22"/>
        </w:rPr>
        <w:t>Jeremy L. Bass</w:t>
      </w:r>
    </w:p>
    <w:p w14:paraId="41ACA17A" w14:textId="77777777" w:rsidR="00D743EE" w:rsidRPr="00E7058F" w:rsidRDefault="00D743EE" w:rsidP="00D743EE">
      <w:pPr>
        <w:pStyle w:val="BodyText2"/>
        <w:suppressLineNumbers/>
        <w:tabs>
          <w:tab w:val="left" w:pos="2250"/>
        </w:tabs>
        <w:ind w:left="4320" w:firstLine="0"/>
        <w:rPr>
          <w:rFonts w:ascii="Fira Sans Condensed" w:hAnsi="Fira Sans Condensed" w:cs="Fira Code"/>
          <w:sz w:val="22"/>
          <w:szCs w:val="22"/>
        </w:rPr>
      </w:pPr>
      <w:r w:rsidRPr="008F5D89">
        <w:rPr>
          <w:rFonts w:ascii="Fira Sans Condensed" w:hAnsi="Fira Sans Condensed" w:cs="Fira Code"/>
          <w:sz w:val="22"/>
          <w:szCs w:val="22"/>
        </w:rPr>
        <w:t>Defendant</w:t>
      </w:r>
    </w:p>
    <w:p w14:paraId="211827E7" w14:textId="77777777" w:rsidR="00481677" w:rsidRPr="00E7058F" w:rsidRDefault="00481677" w:rsidP="00481677">
      <w:pPr>
        <w:pStyle w:val="BodyText2"/>
        <w:suppressLineNumbers/>
        <w:tabs>
          <w:tab w:val="left" w:pos="2250"/>
        </w:tabs>
        <w:ind w:left="4320" w:firstLine="0"/>
        <w:rPr>
          <w:rFonts w:ascii="Fira Sans Condensed" w:hAnsi="Fira Sans Condensed" w:cs="Fira Code"/>
          <w:sz w:val="22"/>
          <w:szCs w:val="22"/>
        </w:rPr>
      </w:pPr>
    </w:p>
    <w:p w14:paraId="36BF85B0" w14:textId="77777777" w:rsidR="00481677" w:rsidRPr="00E7058F" w:rsidRDefault="00481677" w:rsidP="00481677">
      <w:pPr>
        <w:pStyle w:val="BodyText2"/>
        <w:suppressLineNumbers/>
        <w:tabs>
          <w:tab w:val="left" w:pos="2250"/>
        </w:tabs>
        <w:ind w:left="4320" w:firstLine="0"/>
        <w:rPr>
          <w:rFonts w:ascii="Fira Sans Condensed" w:hAnsi="Fira Sans Condensed" w:cs="Fira Code"/>
          <w:sz w:val="22"/>
          <w:szCs w:val="22"/>
        </w:rPr>
      </w:pPr>
    </w:p>
    <w:p w14:paraId="6C787053" w14:textId="77777777" w:rsidR="00481677" w:rsidRPr="00E7058F" w:rsidRDefault="00481677" w:rsidP="00481677">
      <w:pPr>
        <w:pStyle w:val="BodyText2"/>
        <w:suppressLineNumbers/>
        <w:tabs>
          <w:tab w:val="left" w:pos="2250"/>
        </w:tabs>
        <w:ind w:left="4320" w:firstLine="0"/>
        <w:rPr>
          <w:rFonts w:ascii="Fira Sans Condensed" w:hAnsi="Fira Sans Condensed" w:cs="Fira Code"/>
          <w:sz w:val="22"/>
          <w:szCs w:val="22"/>
        </w:rPr>
      </w:pP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p>
    <w:p w14:paraId="426B3C6B" w14:textId="35283C5A" w:rsidR="00643D19" w:rsidRPr="00E7058F" w:rsidRDefault="00643D19" w:rsidP="00643D19">
      <w:pPr>
        <w:pStyle w:val="BodyText2"/>
        <w:suppressLineNumbers/>
        <w:tabs>
          <w:tab w:val="left" w:pos="2250"/>
        </w:tabs>
        <w:ind w:left="4320" w:firstLine="0"/>
        <w:rPr>
          <w:rFonts w:ascii="Fira Sans Condensed" w:hAnsi="Fira Sans Condensed" w:cs="Fira Code"/>
          <w:sz w:val="22"/>
          <w:szCs w:val="22"/>
        </w:rPr>
      </w:pPr>
    </w:p>
    <w:p w14:paraId="26F99F6D" w14:textId="77777777" w:rsidR="00643D19" w:rsidRPr="00E7058F" w:rsidRDefault="00643D19" w:rsidP="00643D19">
      <w:pPr>
        <w:rPr>
          <w:rFonts w:ascii="Fira Sans Condensed" w:hAnsi="Fira Sans Condensed"/>
        </w:rPr>
        <w:sectPr w:rsidR="00643D19" w:rsidRPr="00E7058F" w:rsidSect="00726219">
          <w:footerReference w:type="default" r:id="rId8"/>
          <w:type w:val="nextColumn"/>
          <w:pgSz w:w="12240" w:h="15840" w:code="1"/>
          <w:pgMar w:top="1728" w:right="1728" w:bottom="1440" w:left="1728" w:header="1526" w:footer="432" w:gutter="0"/>
          <w:pgBorders>
            <w:left w:val="double" w:sz="4" w:space="4" w:color="auto"/>
            <w:right w:val="single" w:sz="4" w:space="4" w:color="auto"/>
          </w:pgBorders>
          <w:lnNumType w:countBy="1"/>
          <w:pgNumType w:start="1"/>
          <w:cols w:space="720"/>
          <w:noEndnote/>
          <w:docGrid w:linePitch="272"/>
        </w:sectPr>
      </w:pPr>
    </w:p>
    <w:p w14:paraId="5165E82C" w14:textId="77777777" w:rsidR="00643D19" w:rsidRPr="00E7058F" w:rsidRDefault="00643D19" w:rsidP="00643D19">
      <w:pPr>
        <w:suppressLineNumbers/>
        <w:rPr>
          <w:rFonts w:ascii="Fira Sans Condensed" w:hAnsi="Fira Sans Condensed"/>
        </w:rPr>
        <w:sectPr w:rsidR="00643D19" w:rsidRPr="00E7058F" w:rsidSect="00FB5154">
          <w:type w:val="continuous"/>
          <w:pgSz w:w="12240" w:h="15840" w:code="1"/>
          <w:pgMar w:top="1728" w:right="1728" w:bottom="1440" w:left="1728" w:header="1526" w:footer="432" w:gutter="0"/>
          <w:pgBorders>
            <w:left w:val="double" w:sz="4" w:space="4" w:color="auto"/>
            <w:right w:val="single" w:sz="4" w:space="4" w:color="auto"/>
          </w:pgBorders>
          <w:lnNumType w:countBy="1"/>
          <w:pgNumType w:start="1"/>
          <w:cols w:space="720"/>
          <w:noEndnote/>
          <w:docGrid w:linePitch="272"/>
        </w:sectPr>
      </w:pPr>
    </w:p>
    <w:p w14:paraId="4D88B614" w14:textId="77777777" w:rsidR="00643D19" w:rsidRPr="00E7058F" w:rsidRDefault="00643D19" w:rsidP="00643D19">
      <w:pPr>
        <w:pStyle w:val="BodyText2"/>
        <w:suppressLineNumbers/>
        <w:tabs>
          <w:tab w:val="left" w:pos="2250"/>
          <w:tab w:val="left" w:pos="4320"/>
        </w:tabs>
        <w:ind w:left="4320" w:firstLine="0"/>
        <w:rPr>
          <w:rFonts w:ascii="Fira Sans Condensed" w:hAnsi="Fira Sans Condensed" w:cs="Fira Code"/>
          <w:sz w:val="22"/>
          <w:szCs w:val="22"/>
        </w:rPr>
      </w:pPr>
      <w:r w:rsidRPr="00E7058F">
        <w:rPr>
          <w:rFonts w:ascii="Fira Sans Condensed" w:hAnsi="Fira Sans Condensed" w:cs="Fira Code"/>
          <w:sz w:val="22"/>
          <w:szCs w:val="22"/>
        </w:rPr>
        <w:lastRenderedPageBreak/>
        <w:tab/>
      </w:r>
      <w:r w:rsidRPr="00E7058F">
        <w:rPr>
          <w:rFonts w:ascii="Fira Sans Condensed" w:hAnsi="Fira Sans Condensed" w:cs="Fira Code"/>
          <w:sz w:val="22"/>
          <w:szCs w:val="22"/>
        </w:rPr>
        <w:tab/>
      </w:r>
      <w:r w:rsidRPr="00E7058F">
        <w:rPr>
          <w:rFonts w:ascii="Fira Sans Condensed" w:hAnsi="Fira Sans Condensed" w:cs="Fira Code"/>
          <w:sz w:val="22"/>
          <w:szCs w:val="22"/>
        </w:rPr>
        <w:tab/>
      </w:r>
      <w:r w:rsidRPr="00E7058F">
        <w:rPr>
          <w:rFonts w:ascii="Fira Sans Condensed" w:hAnsi="Fira Sans Condensed" w:cs="Fira Code"/>
          <w:sz w:val="22"/>
          <w:szCs w:val="22"/>
        </w:rPr>
        <w:tab/>
        <w:t>Signature</w:t>
      </w:r>
    </w:p>
    <w:p w14:paraId="10BDEBCB" w14:textId="77777777" w:rsidR="00643D19" w:rsidRPr="00E7058F" w:rsidRDefault="00643D19" w:rsidP="00643D19">
      <w:pPr>
        <w:pStyle w:val="BodyText2"/>
        <w:suppressLineNumbers/>
        <w:tabs>
          <w:tab w:val="left" w:pos="2250"/>
          <w:tab w:val="left" w:pos="4320"/>
        </w:tabs>
        <w:ind w:left="4320" w:firstLine="0"/>
        <w:rPr>
          <w:rFonts w:ascii="Fira Sans Condensed" w:hAnsi="Fira Sans Condensed" w:cs="Fira Code"/>
          <w:sz w:val="22"/>
          <w:szCs w:val="22"/>
        </w:rPr>
      </w:pPr>
    </w:p>
    <w:p w14:paraId="2575597F" w14:textId="77777777" w:rsidR="00481677" w:rsidRPr="00D772B2" w:rsidRDefault="00481677" w:rsidP="00481677">
      <w:pPr>
        <w:widowControl/>
        <w:suppressLineNumbers/>
        <w:autoSpaceDE/>
        <w:autoSpaceDN/>
        <w:rPr>
          <w:rFonts w:ascii="Fira Sans Condensed" w:hAnsi="Fira Sans Condensed" w:cs="Fira Code"/>
          <w:sz w:val="22"/>
          <w:szCs w:val="22"/>
        </w:rPr>
      </w:pPr>
      <w:r w:rsidRPr="00D772B2">
        <w:rPr>
          <w:rFonts w:ascii="Fira Sans Condensed" w:hAnsi="Fira Sans Condensed"/>
          <w:b/>
          <w:bCs/>
        </w:rPr>
        <w:t xml:space="preserve">ACKNOWLEDGMENT </w:t>
      </w:r>
    </w:p>
    <w:p w14:paraId="21F71F27" w14:textId="77777777" w:rsidR="00481677" w:rsidRPr="00D772B2" w:rsidRDefault="00481677" w:rsidP="00481677">
      <w:pPr>
        <w:pStyle w:val="Default"/>
        <w:suppressLineNumbers/>
        <w:rPr>
          <w:rFonts w:ascii="Fira Sans Condensed" w:hAnsi="Fira Sans Condensed"/>
          <w:sz w:val="20"/>
          <w:szCs w:val="20"/>
        </w:rPr>
      </w:pPr>
      <w:r w:rsidRPr="00D772B2">
        <w:rPr>
          <w:rFonts w:ascii="Fira Sans Condensed" w:hAnsi="Fira Sans Condensed"/>
          <w:sz w:val="20"/>
          <w:szCs w:val="20"/>
        </w:rPr>
        <w:t xml:space="preserve">STATE OF </w:t>
      </w:r>
      <w:proofErr w:type="gramStart"/>
      <w:r w:rsidRPr="00D772B2">
        <w:rPr>
          <w:rFonts w:ascii="Fira Sans Condensed" w:hAnsi="Fira Sans Condensed"/>
          <w:sz w:val="20"/>
          <w:szCs w:val="20"/>
        </w:rPr>
        <w:t>IDAHO )</w:t>
      </w:r>
      <w:proofErr w:type="gramEnd"/>
      <w:r w:rsidRPr="00D772B2">
        <w:rPr>
          <w:rFonts w:ascii="Fira Sans Condensed" w:hAnsi="Fira Sans Condensed"/>
          <w:sz w:val="20"/>
          <w:szCs w:val="20"/>
        </w:rPr>
        <w:t xml:space="preserve"> </w:t>
      </w:r>
    </w:p>
    <w:p w14:paraId="2072CF9F" w14:textId="77777777" w:rsidR="00481677" w:rsidRPr="00D772B2" w:rsidRDefault="00481677" w:rsidP="00481677">
      <w:pPr>
        <w:pStyle w:val="Default"/>
        <w:suppressLineNumbers/>
        <w:rPr>
          <w:rFonts w:ascii="Fira Sans Condensed" w:hAnsi="Fira Sans Condensed"/>
          <w:sz w:val="20"/>
          <w:szCs w:val="20"/>
        </w:rPr>
      </w:pPr>
      <w:r>
        <w:rPr>
          <w:rFonts w:ascii="Fira Sans Condensed" w:hAnsi="Fira Sans Condensed"/>
          <w:sz w:val="20"/>
          <w:szCs w:val="20"/>
        </w:rPr>
        <w:t xml:space="preserve">                             </w:t>
      </w:r>
      <w:r w:rsidRPr="00D772B2">
        <w:rPr>
          <w:rFonts w:ascii="Fira Sans Condensed" w:hAnsi="Fira Sans Condensed"/>
          <w:sz w:val="20"/>
          <w:szCs w:val="20"/>
        </w:rPr>
        <w:t xml:space="preserve">: ss. </w:t>
      </w:r>
    </w:p>
    <w:p w14:paraId="6F93BFEE" w14:textId="77777777" w:rsidR="00481677" w:rsidRDefault="00481677" w:rsidP="00481677">
      <w:pPr>
        <w:pStyle w:val="Default"/>
        <w:suppressLineNumbers/>
        <w:rPr>
          <w:rFonts w:ascii="Fira Sans Condensed" w:hAnsi="Fira Sans Condensed"/>
          <w:sz w:val="20"/>
          <w:szCs w:val="20"/>
        </w:rPr>
      </w:pPr>
      <w:r w:rsidRPr="00D772B2">
        <w:rPr>
          <w:rFonts w:ascii="Fira Sans Condensed" w:hAnsi="Fira Sans Condensed"/>
          <w:sz w:val="20"/>
          <w:szCs w:val="20"/>
        </w:rPr>
        <w:t xml:space="preserve">County of NEZ PERCE </w:t>
      </w:r>
      <w:proofErr w:type="gramStart"/>
      <w:r w:rsidRPr="00D772B2">
        <w:rPr>
          <w:rFonts w:ascii="Fira Sans Condensed" w:hAnsi="Fira Sans Condensed"/>
          <w:sz w:val="20"/>
          <w:szCs w:val="20"/>
        </w:rPr>
        <w:t>COUNTY )</w:t>
      </w:r>
      <w:proofErr w:type="gramEnd"/>
      <w:r w:rsidRPr="00D772B2">
        <w:rPr>
          <w:rFonts w:ascii="Fira Sans Condensed" w:hAnsi="Fira Sans Condensed"/>
          <w:sz w:val="20"/>
          <w:szCs w:val="20"/>
        </w:rPr>
        <w:t xml:space="preserve"> </w:t>
      </w:r>
    </w:p>
    <w:p w14:paraId="1236FE02" w14:textId="77777777" w:rsidR="00481677" w:rsidRPr="00D772B2" w:rsidRDefault="00481677" w:rsidP="00481677">
      <w:pPr>
        <w:pStyle w:val="Default"/>
        <w:suppressLineNumbers/>
        <w:rPr>
          <w:rFonts w:ascii="Fira Sans Condensed" w:hAnsi="Fira Sans Condensed"/>
          <w:sz w:val="20"/>
          <w:szCs w:val="20"/>
        </w:rPr>
      </w:pPr>
    </w:p>
    <w:p w14:paraId="62BB3F9B" w14:textId="77777777" w:rsidR="00481677" w:rsidRPr="00D772B2" w:rsidRDefault="00481677" w:rsidP="00481677">
      <w:pPr>
        <w:pStyle w:val="Default"/>
        <w:suppressLineNumbers/>
        <w:ind w:firstLine="720"/>
        <w:rPr>
          <w:rFonts w:ascii="Fira Sans Condensed" w:hAnsi="Fira Sans Condensed"/>
          <w:sz w:val="20"/>
          <w:szCs w:val="20"/>
        </w:rPr>
      </w:pPr>
      <w:r w:rsidRPr="00D772B2">
        <w:rPr>
          <w:rFonts w:ascii="Fira Sans Condensed" w:hAnsi="Fira Sans Condensed"/>
          <w:sz w:val="20"/>
          <w:szCs w:val="20"/>
        </w:rPr>
        <w:t>On the _</w:t>
      </w:r>
      <w:r>
        <w:rPr>
          <w:rFonts w:ascii="Fira Sans Condensed" w:hAnsi="Fira Sans Condensed"/>
          <w:sz w:val="20"/>
          <w:szCs w:val="20"/>
        </w:rPr>
        <w:t>13</w:t>
      </w:r>
      <w:r w:rsidRPr="00D772B2">
        <w:rPr>
          <w:rFonts w:ascii="Fira Sans Condensed" w:hAnsi="Fira Sans Condensed"/>
          <w:sz w:val="20"/>
          <w:szCs w:val="20"/>
        </w:rPr>
        <w:t>__ day of __</w:t>
      </w:r>
      <w:r>
        <w:rPr>
          <w:rFonts w:ascii="Fira Sans Condensed" w:hAnsi="Fira Sans Condensed"/>
          <w:sz w:val="20"/>
          <w:szCs w:val="20"/>
        </w:rPr>
        <w:t>August</w:t>
      </w:r>
      <w:r w:rsidRPr="00D772B2">
        <w:rPr>
          <w:rFonts w:ascii="Fira Sans Condensed" w:hAnsi="Fira Sans Condensed"/>
          <w:sz w:val="20"/>
          <w:szCs w:val="20"/>
        </w:rPr>
        <w:t>__, 202</w:t>
      </w:r>
      <w:r>
        <w:rPr>
          <w:rFonts w:ascii="Fira Sans Condensed" w:hAnsi="Fira Sans Condensed"/>
          <w:sz w:val="20"/>
          <w:szCs w:val="20"/>
        </w:rPr>
        <w:t>4</w:t>
      </w:r>
      <w:r w:rsidRPr="00D772B2">
        <w:rPr>
          <w:rFonts w:ascii="Fira Sans Condensed" w:hAnsi="Fira Sans Condensed"/>
          <w:sz w:val="20"/>
          <w:szCs w:val="20"/>
        </w:rPr>
        <w:t xml:space="preserve">, before me, the undersigned Notary Public, personally appeared __Jeremy Bass___, known to me to be the person whose </w:t>
      </w:r>
      <w:proofErr w:type="gramStart"/>
      <w:r w:rsidRPr="00D772B2">
        <w:rPr>
          <w:rFonts w:ascii="Fira Sans Condensed" w:hAnsi="Fira Sans Condensed"/>
          <w:sz w:val="20"/>
          <w:szCs w:val="20"/>
        </w:rPr>
        <w:t>name is</w:t>
      </w:r>
      <w:proofErr w:type="gramEnd"/>
      <w:r w:rsidRPr="00D772B2">
        <w:rPr>
          <w:rFonts w:ascii="Fira Sans Condensed" w:hAnsi="Fira Sans Condensed"/>
          <w:sz w:val="20"/>
          <w:szCs w:val="20"/>
        </w:rPr>
        <w:t xml:space="preserve"> subscribed to the foregoing instrument, and acknowledged to me that s/he executed the same. </w:t>
      </w:r>
    </w:p>
    <w:p w14:paraId="448415F1" w14:textId="77777777" w:rsidR="00481677" w:rsidRPr="00D772B2" w:rsidRDefault="00481677" w:rsidP="00481677">
      <w:pPr>
        <w:pStyle w:val="Default"/>
        <w:suppressLineNumbers/>
        <w:rPr>
          <w:rFonts w:ascii="Fira Sans Condensed" w:hAnsi="Fira Sans Condensed"/>
          <w:sz w:val="20"/>
          <w:szCs w:val="20"/>
        </w:rPr>
      </w:pPr>
      <w:r w:rsidRPr="00D772B2">
        <w:rPr>
          <w:rFonts w:ascii="Fira Sans Condensed" w:hAnsi="Fira Sans Condensed"/>
          <w:sz w:val="20"/>
          <w:szCs w:val="20"/>
        </w:rPr>
        <w:t xml:space="preserve">IN WITNESS WHEREOF, I have set my hand and seal the day and year as above written. </w:t>
      </w:r>
    </w:p>
    <w:p w14:paraId="1A4AA954" w14:textId="77777777" w:rsidR="00481677" w:rsidRPr="00D772B2" w:rsidRDefault="00481677" w:rsidP="00481677">
      <w:pPr>
        <w:pStyle w:val="Default"/>
        <w:suppressLineNumbers/>
        <w:rPr>
          <w:rFonts w:ascii="Fira Sans Condensed" w:hAnsi="Fira Sans Condensed"/>
          <w:sz w:val="20"/>
          <w:szCs w:val="20"/>
        </w:rPr>
      </w:pPr>
      <w:r w:rsidRPr="00D772B2">
        <w:rPr>
          <w:rFonts w:ascii="Fira Sans Condensed" w:hAnsi="Fira Sans Condensed"/>
          <w:sz w:val="20"/>
          <w:szCs w:val="20"/>
        </w:rPr>
        <w:t xml:space="preserve">_____________________________________ </w:t>
      </w:r>
    </w:p>
    <w:p w14:paraId="3D4EA8C6" w14:textId="77777777" w:rsidR="00481677" w:rsidRPr="00D772B2" w:rsidRDefault="00481677" w:rsidP="00481677">
      <w:pPr>
        <w:pStyle w:val="Default"/>
        <w:suppressLineNumbers/>
        <w:rPr>
          <w:rFonts w:ascii="Fira Sans Condensed" w:hAnsi="Fira Sans Condensed"/>
          <w:sz w:val="20"/>
          <w:szCs w:val="20"/>
        </w:rPr>
      </w:pPr>
      <w:r w:rsidRPr="00D772B2">
        <w:rPr>
          <w:rFonts w:ascii="Fira Sans Condensed" w:hAnsi="Fira Sans Condensed"/>
          <w:sz w:val="20"/>
          <w:szCs w:val="20"/>
        </w:rPr>
        <w:t xml:space="preserve">Notary Public for Idaho </w:t>
      </w:r>
    </w:p>
    <w:p w14:paraId="0DAD82AF" w14:textId="77777777" w:rsidR="00481677" w:rsidRPr="00D772B2" w:rsidRDefault="00481677" w:rsidP="00481677">
      <w:pPr>
        <w:pStyle w:val="Default"/>
        <w:suppressLineNumbers/>
        <w:rPr>
          <w:rFonts w:ascii="Fira Sans Condensed" w:hAnsi="Fira Sans Condensed"/>
          <w:sz w:val="20"/>
          <w:szCs w:val="20"/>
        </w:rPr>
      </w:pPr>
      <w:r w:rsidRPr="00D772B2">
        <w:rPr>
          <w:rFonts w:ascii="Fira Sans Condensed" w:hAnsi="Fira Sans Condensed"/>
          <w:sz w:val="20"/>
          <w:szCs w:val="20"/>
        </w:rPr>
        <w:t xml:space="preserve">Residing at ____________________________ </w:t>
      </w:r>
    </w:p>
    <w:p w14:paraId="547B2361" w14:textId="77777777" w:rsidR="00481677" w:rsidRPr="00D772B2" w:rsidRDefault="00481677" w:rsidP="00481677">
      <w:pPr>
        <w:pStyle w:val="BodyText2"/>
        <w:suppressLineNumbers/>
        <w:tabs>
          <w:tab w:val="left" w:pos="2250"/>
          <w:tab w:val="left" w:pos="4320"/>
        </w:tabs>
        <w:ind w:left="4320" w:firstLine="0"/>
        <w:rPr>
          <w:rFonts w:ascii="Fira Sans Condensed" w:hAnsi="Fira Sans Condensed" w:cs="Fira Code"/>
          <w:sz w:val="22"/>
          <w:szCs w:val="22"/>
        </w:rPr>
      </w:pPr>
      <w:r w:rsidRPr="00D772B2">
        <w:rPr>
          <w:rFonts w:ascii="Fira Sans Condensed" w:hAnsi="Fira Sans Condensed"/>
          <w:sz w:val="20"/>
          <w:szCs w:val="20"/>
        </w:rPr>
        <w:t>Commission Expires: ____________________</w:t>
      </w:r>
    </w:p>
    <w:p w14:paraId="6D59595B" w14:textId="7C3ADC59" w:rsidR="0001260A" w:rsidRPr="00643D19" w:rsidRDefault="0001260A" w:rsidP="00643D19">
      <w:pPr>
        <w:pStyle w:val="TOAHeading"/>
        <w:tabs>
          <w:tab w:val="right" w:leader="dot" w:pos="8774"/>
        </w:tabs>
        <w:rPr>
          <w:rFonts w:ascii="Fira Sans Condensed" w:hAnsi="Fira Sans Condensed" w:cs="Fira Code"/>
          <w:sz w:val="22"/>
          <w:szCs w:val="22"/>
        </w:rPr>
      </w:pPr>
    </w:p>
    <w:sectPr w:rsidR="0001260A" w:rsidRPr="00643D19" w:rsidSect="002414D9">
      <w:footerReference w:type="default" r:id="rId9"/>
      <w:type w:val="nextColumn"/>
      <w:pgSz w:w="12240" w:h="15840" w:code="1"/>
      <w:pgMar w:top="1728" w:right="1728" w:bottom="1440" w:left="1728" w:header="1526" w:footer="432" w:gutter="0"/>
      <w:pgBorders>
        <w:left w:val="double" w:sz="4" w:space="4" w:color="auto"/>
        <w:right w:val="single" w:sz="4" w:space="4" w:color="auto"/>
      </w:pgBorders>
      <w:lnNumType w:countBy="1"/>
      <w:pgNumType w:start="1"/>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507CB77" w14:textId="77777777" w:rsidR="00423619" w:rsidRDefault="00423619">
      <w:pPr>
        <w:spacing w:line="20" w:lineRule="exact"/>
        <w:rPr>
          <w:sz w:val="24"/>
          <w:szCs w:val="24"/>
        </w:rPr>
      </w:pPr>
    </w:p>
  </w:endnote>
  <w:endnote w:type="continuationSeparator" w:id="0">
    <w:p w14:paraId="005CA9FA" w14:textId="77777777" w:rsidR="00423619" w:rsidRDefault="00423619">
      <w:r>
        <w:rPr>
          <w:sz w:val="24"/>
          <w:szCs w:val="24"/>
        </w:rPr>
        <w:t xml:space="preserve"> </w:t>
      </w:r>
    </w:p>
  </w:endnote>
  <w:endnote w:type="continuationNotice" w:id="1">
    <w:p w14:paraId="369D4D96" w14:textId="77777777" w:rsidR="00423619" w:rsidRDefault="00423619">
      <w:r>
        <w:rPr>
          <w:sz w:val="24"/>
          <w:szCs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ira Code">
    <w:panose1 w:val="00000000000000000000"/>
    <w:charset w:val="00"/>
    <w:family w:val="auto"/>
    <w:pitch w:val="fixed"/>
    <w:sig w:usb0="E00002EF" w:usb1="1201F9FB" w:usb2="02002038"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Fira Code Light">
    <w:panose1 w:val="00000000000000000000"/>
    <w:charset w:val="00"/>
    <w:family w:val="auto"/>
    <w:pitch w:val="fixed"/>
    <w:sig w:usb0="E00002EF" w:usb1="1201F9FB" w:usb2="02002038" w:usb3="00000000" w:csb0="0000009F" w:csb1="00000000"/>
  </w:font>
  <w:font w:name="Fira Code Medium">
    <w:panose1 w:val="00000000000000000000"/>
    <w:charset w:val="00"/>
    <w:family w:val="auto"/>
    <w:pitch w:val="fixed"/>
    <w:sig w:usb0="E00002EF" w:usb1="1201F9FB" w:usb2="02002038" w:usb3="00000000" w:csb0="0000009F" w:csb1="00000000"/>
  </w:font>
  <w:font w:name="Courier">
    <w:panose1 w:val="02070409020205020404"/>
    <w:charset w:val="00"/>
    <w:family w:val="modern"/>
    <w:notTrueType/>
    <w:pitch w:val="fixed"/>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Fira Sans Condensed">
    <w:panose1 w:val="020B0503050000020004"/>
    <w:charset w:val="00"/>
    <w:family w:val="swiss"/>
    <w:pitch w:val="variable"/>
    <w:sig w:usb0="600002FF" w:usb1="00000001" w:usb2="00000000" w:usb3="00000000" w:csb0="0000019F" w:csb1="00000000"/>
  </w:font>
  <w:font w:name="Segoe UI Light">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243CD6" w14:textId="26E01467" w:rsidR="00643D19" w:rsidRPr="00E7058F" w:rsidRDefault="00481677" w:rsidP="00481677">
    <w:pPr>
      <w:pStyle w:val="SingleSpacing"/>
      <w:rPr>
        <w:rFonts w:ascii="Fira Sans Condensed" w:hAnsi="Fira Sans Condensed" w:cs="Segoe UI Light"/>
        <w:b/>
        <w:bCs/>
        <w:sz w:val="22"/>
        <w:szCs w:val="22"/>
      </w:rPr>
    </w:pPr>
    <w:r w:rsidRPr="00481677">
      <w:rPr>
        <w:rFonts w:ascii="Fira Sans Condensed" w:hAnsi="Fira Sans Condensed" w:cs="Segoe UI Light"/>
        <w:b/>
        <w:bCs/>
        <w:sz w:val="22"/>
        <w:szCs w:val="22"/>
      </w:rPr>
      <w:t>MOTION FOR APPOINTMENT</w:t>
    </w:r>
    <w:r>
      <w:rPr>
        <w:rFonts w:ascii="Fira Sans Condensed" w:hAnsi="Fira Sans Condensed" w:cs="Segoe UI Light"/>
        <w:b/>
        <w:bCs/>
        <w:sz w:val="22"/>
        <w:szCs w:val="22"/>
      </w:rPr>
      <w:t xml:space="preserve"> </w:t>
    </w:r>
    <w:r w:rsidRPr="00481677">
      <w:rPr>
        <w:rFonts w:ascii="Fira Sans Condensed" w:hAnsi="Fira Sans Condensed" w:cs="Segoe UI Light"/>
        <w:b/>
        <w:bCs/>
        <w:sz w:val="22"/>
        <w:szCs w:val="22"/>
      </w:rPr>
      <w:t>OF CO-COUNSEL</w:t>
    </w:r>
    <w:r w:rsidR="00643D19" w:rsidRPr="00E7058F" w:rsidDel="00F34EAD">
      <w:rPr>
        <w:rFonts w:ascii="Fira Sans Condensed" w:hAnsi="Fira Sans Condensed" w:cs="Segoe UI Light"/>
        <w:b/>
        <w:bCs/>
        <w:sz w:val="22"/>
        <w:szCs w:val="22"/>
      </w:rPr>
      <w:t xml:space="preserve"> </w:t>
    </w:r>
    <w:r w:rsidR="00643D19" w:rsidRPr="00E7058F">
      <w:rPr>
        <w:rStyle w:val="PageNumber"/>
        <w:rFonts w:ascii="Fira Sans Condensed" w:hAnsi="Fira Sans Condensed" w:cs="Segoe UI Light"/>
      </w:rPr>
      <w:tab/>
      <w:t xml:space="preserve">          </w:t>
    </w:r>
    <w:r w:rsidR="00643D19" w:rsidRPr="00E7058F">
      <w:rPr>
        <w:rStyle w:val="PageNumber"/>
        <w:rFonts w:ascii="Fira Sans Condensed" w:hAnsi="Fira Sans Condensed" w:cs="Segoe UI Light"/>
      </w:rPr>
      <w:tab/>
    </w:r>
    <w:r w:rsidR="00643D19">
      <w:rPr>
        <w:rStyle w:val="PageNumber"/>
        <w:rFonts w:ascii="Fira Sans Condensed" w:hAnsi="Fira Sans Condensed" w:cs="Segoe UI Light"/>
      </w:rPr>
      <w:tab/>
    </w:r>
    <w:r w:rsidR="00643D19">
      <w:rPr>
        <w:rStyle w:val="PageNumber"/>
        <w:rFonts w:ascii="Fira Sans Condensed" w:hAnsi="Fira Sans Condensed" w:cs="Segoe UI Light"/>
      </w:rPr>
      <w:tab/>
    </w:r>
    <w:r w:rsidR="00643D19" w:rsidRPr="00E7058F">
      <w:rPr>
        <w:rStyle w:val="PageNumber"/>
        <w:rFonts w:ascii="Fira Sans Condensed" w:hAnsi="Fira Sans Condensed" w:cs="Segoe UI Light"/>
      </w:rPr>
      <w:tab/>
    </w:r>
    <w:r w:rsidR="00643D19" w:rsidRPr="00E7058F">
      <w:rPr>
        <w:rStyle w:val="PageNumber"/>
        <w:rFonts w:ascii="Fira Sans Condensed" w:hAnsi="Fira Sans Condensed" w:cs="Segoe UI Light"/>
      </w:rPr>
      <w:tab/>
    </w:r>
    <w:r>
      <w:rPr>
        <w:rStyle w:val="PageNumber"/>
        <w:rFonts w:ascii="Fira Sans Condensed" w:hAnsi="Fira Sans Condensed" w:cs="Segoe UI Light"/>
      </w:rPr>
      <w:t xml:space="preserve">   </w:t>
    </w:r>
    <w:r w:rsidR="00643D19" w:rsidRPr="00E7058F">
      <w:rPr>
        <w:rStyle w:val="PageNumber"/>
        <w:rFonts w:ascii="Fira Sans Condensed" w:hAnsi="Fira Sans Condensed" w:cs="Segoe UI Light"/>
      </w:rPr>
      <w:t xml:space="preserve">PAGE </w:t>
    </w:r>
    <w:r w:rsidR="00643D19" w:rsidRPr="00E7058F">
      <w:rPr>
        <w:rStyle w:val="PageNumber"/>
        <w:rFonts w:ascii="Fira Sans Condensed" w:hAnsi="Fira Sans Condensed" w:cs="Segoe UI Light"/>
      </w:rPr>
      <w:fldChar w:fldCharType="begin"/>
    </w:r>
    <w:r w:rsidR="00643D19" w:rsidRPr="00E7058F">
      <w:rPr>
        <w:rStyle w:val="PageNumber"/>
        <w:rFonts w:ascii="Fira Sans Condensed" w:hAnsi="Fira Sans Condensed" w:cs="Segoe UI Light"/>
      </w:rPr>
      <w:instrText xml:space="preserve"> PAGE </w:instrText>
    </w:r>
    <w:r w:rsidR="00643D19" w:rsidRPr="00E7058F">
      <w:rPr>
        <w:rStyle w:val="PageNumber"/>
        <w:rFonts w:ascii="Fira Sans Condensed" w:hAnsi="Fira Sans Condensed" w:cs="Segoe UI Light"/>
      </w:rPr>
      <w:fldChar w:fldCharType="separate"/>
    </w:r>
    <w:r w:rsidR="00643D19" w:rsidRPr="00E7058F">
      <w:rPr>
        <w:rStyle w:val="PageNumber"/>
        <w:rFonts w:ascii="Fira Sans Condensed" w:hAnsi="Fira Sans Condensed" w:cs="Segoe UI Light"/>
        <w:noProof/>
      </w:rPr>
      <w:t>1</w:t>
    </w:r>
    <w:r w:rsidR="00643D19" w:rsidRPr="00E7058F">
      <w:rPr>
        <w:rStyle w:val="PageNumber"/>
        <w:rFonts w:ascii="Fira Sans Condensed" w:hAnsi="Fira Sans Condensed" w:cs="Segoe UI Light"/>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51C20F" w14:textId="3F32AE77" w:rsidR="00085A74" w:rsidRPr="00186D9D" w:rsidRDefault="00481677" w:rsidP="00186D9D">
    <w:pPr>
      <w:pStyle w:val="SingleSpacing"/>
      <w:rPr>
        <w:rFonts w:ascii="Segoe UI Light" w:hAnsi="Segoe UI Light" w:cs="Segoe UI Light"/>
        <w:b/>
        <w:bCs/>
        <w:sz w:val="22"/>
        <w:szCs w:val="22"/>
      </w:rPr>
    </w:pPr>
    <w:r w:rsidRPr="00481677">
      <w:rPr>
        <w:rFonts w:ascii="Fira Sans Condensed" w:hAnsi="Fira Sans Condensed" w:cs="Segoe UI Light"/>
        <w:b/>
        <w:bCs/>
        <w:sz w:val="22"/>
        <w:szCs w:val="22"/>
      </w:rPr>
      <w:t>MOTION FOR APPOINTMENT</w:t>
    </w:r>
    <w:r>
      <w:rPr>
        <w:rFonts w:ascii="Fira Sans Condensed" w:hAnsi="Fira Sans Condensed" w:cs="Segoe UI Light"/>
        <w:b/>
        <w:bCs/>
        <w:sz w:val="22"/>
        <w:szCs w:val="22"/>
      </w:rPr>
      <w:t xml:space="preserve"> </w:t>
    </w:r>
    <w:r w:rsidRPr="00481677">
      <w:rPr>
        <w:rFonts w:ascii="Fira Sans Condensed" w:hAnsi="Fira Sans Condensed" w:cs="Segoe UI Light"/>
        <w:b/>
        <w:bCs/>
        <w:sz w:val="22"/>
        <w:szCs w:val="22"/>
      </w:rPr>
      <w:t>OF CO-COUNSEL</w:t>
    </w:r>
    <w:r w:rsidR="00F34EAD" w:rsidRPr="00F34EAD" w:rsidDel="00F34EAD">
      <w:rPr>
        <w:rFonts w:ascii="Segoe UI Light" w:hAnsi="Segoe UI Light" w:cs="Segoe UI Light"/>
        <w:b/>
        <w:bCs/>
        <w:sz w:val="22"/>
        <w:szCs w:val="22"/>
      </w:rPr>
      <w:t xml:space="preserve"> </w:t>
    </w:r>
    <w:r w:rsidR="00C87D29" w:rsidRPr="00A46877">
      <w:rPr>
        <w:rStyle w:val="PageNumber"/>
        <w:rFonts w:ascii="Segoe UI Light" w:hAnsi="Segoe UI Light" w:cs="Segoe UI Light"/>
      </w:rPr>
      <w:tab/>
    </w:r>
    <w:r w:rsidR="00186D9D">
      <w:rPr>
        <w:rStyle w:val="PageNumber"/>
        <w:rFonts w:ascii="Segoe UI Light" w:hAnsi="Segoe UI Light" w:cs="Segoe UI Light"/>
      </w:rPr>
      <w:tab/>
      <w:t xml:space="preserve">          </w:t>
    </w:r>
    <w:r w:rsidR="00232D96" w:rsidRPr="00A46877">
      <w:rPr>
        <w:rStyle w:val="PageNumber"/>
        <w:rFonts w:ascii="Segoe UI Light" w:hAnsi="Segoe UI Light" w:cs="Segoe UI Light"/>
      </w:rPr>
      <w:tab/>
    </w:r>
    <w:r w:rsidR="00232D96" w:rsidRPr="00A46877">
      <w:rPr>
        <w:rStyle w:val="PageNumber"/>
        <w:rFonts w:ascii="Segoe UI Light" w:hAnsi="Segoe UI Light" w:cs="Segoe UI Light"/>
      </w:rPr>
      <w:tab/>
    </w:r>
    <w:r w:rsidR="00232D96" w:rsidRPr="00A46877">
      <w:rPr>
        <w:rStyle w:val="PageNumber"/>
        <w:rFonts w:ascii="Segoe UI Light" w:hAnsi="Segoe UI Light" w:cs="Segoe UI Light"/>
      </w:rPr>
      <w:tab/>
    </w:r>
    <w:r>
      <w:rPr>
        <w:rStyle w:val="PageNumber"/>
        <w:rFonts w:ascii="Segoe UI Light" w:hAnsi="Segoe UI Light" w:cs="Segoe UI Light"/>
      </w:rPr>
      <w:t xml:space="preserve">            </w:t>
    </w:r>
    <w:r w:rsidR="00085A74" w:rsidRPr="00A46877">
      <w:rPr>
        <w:rStyle w:val="PageNumber"/>
        <w:rFonts w:ascii="Segoe UI Light" w:hAnsi="Segoe UI Light" w:cs="Segoe UI Light"/>
      </w:rPr>
      <w:t>PAGE</w:t>
    </w:r>
    <w:r>
      <w:rPr>
        <w:rStyle w:val="PageNumber"/>
        <w:rFonts w:ascii="Segoe UI Light" w:hAnsi="Segoe UI Light" w:cs="Segoe UI Light"/>
      </w:rPr>
      <w:t xml:space="preserve"> </w:t>
    </w:r>
    <w:r w:rsidR="002F13EC">
      <w:rPr>
        <w:rStyle w:val="PageNumber"/>
        <w:rFonts w:ascii="Segoe UI Light" w:hAnsi="Segoe UI Light" w:cs="Segoe UI Light"/>
      </w:rPr>
      <w:t>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9CF1584" w14:textId="77777777" w:rsidR="00423619" w:rsidRDefault="00423619">
      <w:r>
        <w:rPr>
          <w:sz w:val="24"/>
          <w:szCs w:val="24"/>
        </w:rPr>
        <w:separator/>
      </w:r>
    </w:p>
  </w:footnote>
  <w:footnote w:type="continuationSeparator" w:id="0">
    <w:p w14:paraId="1B3B8301" w14:textId="77777777" w:rsidR="00423619" w:rsidRDefault="00423619">
      <w:r>
        <w:continuationSeparator/>
      </w:r>
    </w:p>
  </w:footnote>
  <w:footnote w:type="continuationNotice" w:id="1">
    <w:p w14:paraId="66958D3B" w14:textId="77777777" w:rsidR="00423619" w:rsidRDefault="0042361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C35EA0B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61C936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64689B8"/>
    <w:lvl w:ilvl="0">
      <w:start w:val="1"/>
      <w:numFmt w:val="decimal"/>
      <w:lvlText w:val="%1."/>
      <w:lvlJc w:val="left"/>
      <w:pPr>
        <w:tabs>
          <w:tab w:val="num" w:pos="1080"/>
        </w:tabs>
        <w:ind w:left="1080" w:hanging="360"/>
      </w:pPr>
    </w:lvl>
  </w:abstractNum>
  <w:abstractNum w:abstractNumId="3" w15:restartNumberingAfterBreak="0">
    <w:nsid w:val="FFFFFF81"/>
    <w:multiLevelType w:val="singleLevel"/>
    <w:tmpl w:val="B03C8374"/>
    <w:lvl w:ilvl="0">
      <w:start w:val="1"/>
      <w:numFmt w:val="bullet"/>
      <w:lvlText w:val=""/>
      <w:lvlJc w:val="left"/>
      <w:pPr>
        <w:tabs>
          <w:tab w:val="num" w:pos="1440"/>
        </w:tabs>
        <w:ind w:left="1440" w:hanging="360"/>
      </w:pPr>
      <w:rPr>
        <w:rFonts w:ascii="Symbol" w:hAnsi="Symbol" w:hint="default"/>
      </w:rPr>
    </w:lvl>
  </w:abstractNum>
  <w:abstractNum w:abstractNumId="4" w15:restartNumberingAfterBreak="0">
    <w:nsid w:val="FFFFFF82"/>
    <w:multiLevelType w:val="singleLevel"/>
    <w:tmpl w:val="C8444D44"/>
    <w:lvl w:ilvl="0">
      <w:start w:val="1"/>
      <w:numFmt w:val="bullet"/>
      <w:lvlText w:val=""/>
      <w:lvlJc w:val="left"/>
      <w:pPr>
        <w:tabs>
          <w:tab w:val="num" w:pos="1080"/>
        </w:tabs>
        <w:ind w:left="1080" w:hanging="360"/>
      </w:pPr>
      <w:rPr>
        <w:rFonts w:ascii="Symbol" w:hAnsi="Symbol" w:hint="default"/>
      </w:rPr>
    </w:lvl>
  </w:abstractNum>
  <w:abstractNum w:abstractNumId="5" w15:restartNumberingAfterBreak="0">
    <w:nsid w:val="FFFFFF83"/>
    <w:multiLevelType w:val="singleLevel"/>
    <w:tmpl w:val="6B6C7736"/>
    <w:lvl w:ilvl="0">
      <w:start w:val="1"/>
      <w:numFmt w:val="bullet"/>
      <w:lvlText w:val=""/>
      <w:lvlJc w:val="left"/>
      <w:pPr>
        <w:tabs>
          <w:tab w:val="num" w:pos="720"/>
        </w:tabs>
        <w:ind w:left="720" w:hanging="360"/>
      </w:pPr>
      <w:rPr>
        <w:rFonts w:ascii="Symbol" w:hAnsi="Symbol" w:hint="default"/>
      </w:rPr>
    </w:lvl>
  </w:abstractNum>
  <w:abstractNum w:abstractNumId="6" w15:restartNumberingAfterBreak="0">
    <w:nsid w:val="FFFFFF89"/>
    <w:multiLevelType w:val="singleLevel"/>
    <w:tmpl w:val="EBD8424A"/>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003F2499"/>
    <w:multiLevelType w:val="hybridMultilevel"/>
    <w:tmpl w:val="8B3284AE"/>
    <w:lvl w:ilvl="0" w:tplc="0898E928">
      <w:start w:val="1"/>
      <w:numFmt w:val="decimal"/>
      <w:lvlText w:val="6.22.%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34943F7"/>
    <w:multiLevelType w:val="multilevel"/>
    <w:tmpl w:val="D5ACD47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9" w15:restartNumberingAfterBreak="0">
    <w:nsid w:val="06203484"/>
    <w:multiLevelType w:val="hybridMultilevel"/>
    <w:tmpl w:val="D7101ED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0D2617CB"/>
    <w:multiLevelType w:val="multilevel"/>
    <w:tmpl w:val="DE4CAFC0"/>
    <w:lvl w:ilvl="0">
      <w:start w:val="1"/>
      <w:numFmt w:val="decimal"/>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3"/>
      <w:numFmt w:val="upperRoman"/>
      <w:lvlText w:val="%3."/>
      <w:lvlJc w:val="right"/>
      <w:pPr>
        <w:ind w:left="720" w:hanging="360"/>
      </w:pPr>
      <w:rPr>
        <w:rFonts w:hint="default"/>
      </w:rPr>
    </w:lvl>
    <w:lvl w:ilvl="3">
      <w:start w:val="1"/>
      <w:numFmt w:val="lowerLetter"/>
      <w:lvlText w:val="%4."/>
      <w:lvlJc w:val="left"/>
      <w:pPr>
        <w:ind w:left="720" w:hanging="36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1" w15:restartNumberingAfterBreak="0">
    <w:nsid w:val="0DCF0166"/>
    <w:multiLevelType w:val="hybridMultilevel"/>
    <w:tmpl w:val="FFFFFFFF"/>
    <w:lvl w:ilvl="0" w:tplc="11AA02B6">
      <w:start w:val="287"/>
      <w:numFmt w:val="bullet"/>
      <w:lvlText w:val=""/>
      <w:lvlJc w:val="left"/>
      <w:pPr>
        <w:tabs>
          <w:tab w:val="num" w:pos="780"/>
        </w:tabs>
        <w:ind w:left="780" w:hanging="420"/>
      </w:pPr>
      <w:rPr>
        <w:rFonts w:ascii="Webdings" w:eastAsia="Times New Roman" w:hAnsi="Webdings" w:hint="default"/>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10053FA"/>
    <w:multiLevelType w:val="hybridMultilevel"/>
    <w:tmpl w:val="D63EBC4E"/>
    <w:lvl w:ilvl="0" w:tplc="B2C6DD1A">
      <w:start w:val="1"/>
      <w:numFmt w:val="decimal"/>
      <w:lvlText w:val="6.10.%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5452F0A"/>
    <w:multiLevelType w:val="hybridMultilevel"/>
    <w:tmpl w:val="3AD0A1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60B6358"/>
    <w:multiLevelType w:val="hybridMultilevel"/>
    <w:tmpl w:val="D5E41DD6"/>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67D7488"/>
    <w:multiLevelType w:val="multilevel"/>
    <w:tmpl w:val="DFD488C2"/>
    <w:lvl w:ilvl="0">
      <w:start w:val="1"/>
      <w:numFmt w:val="upperRoman"/>
      <w:lvlText w:val="%1."/>
      <w:lvlJc w:val="left"/>
      <w:pPr>
        <w:ind w:left="-360" w:hanging="720"/>
      </w:pPr>
      <w:rPr>
        <w:rFonts w:hint="default"/>
        <w:b/>
        <w:bCs w:val="0"/>
      </w:rPr>
    </w:lvl>
    <w:lvl w:ilvl="1">
      <w:start w:val="1"/>
      <w:numFmt w:val="decimal"/>
      <w:isLgl/>
      <w:lvlText w:val="%1.%2"/>
      <w:lvlJc w:val="left"/>
      <w:pPr>
        <w:tabs>
          <w:tab w:val="num" w:pos="144"/>
        </w:tabs>
        <w:ind w:left="360" w:hanging="216"/>
      </w:pPr>
      <w:rPr>
        <w:rFonts w:hint="default"/>
      </w:rPr>
    </w:lvl>
    <w:lvl w:ilvl="2">
      <w:start w:val="1"/>
      <w:numFmt w:val="decimal"/>
      <w:isLgl/>
      <w:lvlText w:val="%1.%2.%3"/>
      <w:lvlJc w:val="left"/>
      <w:pPr>
        <w:tabs>
          <w:tab w:val="num" w:pos="720"/>
        </w:tabs>
        <w:ind w:left="1224" w:hanging="504"/>
      </w:pPr>
      <w:rPr>
        <w:rFonts w:hint="default"/>
      </w:rPr>
    </w:lvl>
    <w:lvl w:ilvl="3">
      <w:start w:val="1"/>
      <w:numFmt w:val="decimal"/>
      <w:isLgl/>
      <w:lvlText w:val="%1.%2.%3.%4"/>
      <w:lvlJc w:val="left"/>
      <w:pPr>
        <w:tabs>
          <w:tab w:val="num" w:pos="1800"/>
        </w:tabs>
        <w:ind w:left="2376" w:hanging="792"/>
      </w:pPr>
      <w:rPr>
        <w:rFonts w:hint="default"/>
      </w:rPr>
    </w:lvl>
    <w:lvl w:ilvl="4">
      <w:start w:val="1"/>
      <w:numFmt w:val="decimal"/>
      <w:isLgl/>
      <w:lvlText w:val="%1.%2.%3.%4.%5"/>
      <w:lvlJc w:val="left"/>
      <w:pPr>
        <w:ind w:left="3888" w:hanging="1152"/>
      </w:pPr>
      <w:rPr>
        <w:rFonts w:hint="default"/>
      </w:rPr>
    </w:lvl>
    <w:lvl w:ilvl="5">
      <w:start w:val="1"/>
      <w:numFmt w:val="decimal"/>
      <w:isLgl/>
      <w:lvlText w:val="%1.%2.%3.%4.%5.%6"/>
      <w:lvlJc w:val="left"/>
      <w:pPr>
        <w:ind w:left="5616" w:hanging="1440"/>
      </w:pPr>
      <w:rPr>
        <w:rFonts w:hint="default"/>
      </w:rPr>
    </w:lvl>
    <w:lvl w:ilvl="6">
      <w:start w:val="1"/>
      <w:numFmt w:val="decimal"/>
      <w:isLgl/>
      <w:lvlText w:val="%1.%2.%3.%4.%5.%6.%7"/>
      <w:lvlJc w:val="left"/>
      <w:pPr>
        <w:ind w:left="11520" w:hanging="1800"/>
      </w:pPr>
      <w:rPr>
        <w:rFonts w:hint="default"/>
      </w:rPr>
    </w:lvl>
    <w:lvl w:ilvl="7">
      <w:start w:val="1"/>
      <w:numFmt w:val="decimal"/>
      <w:isLgl/>
      <w:lvlText w:val="%1.%2.%3.%4.%5.%6.%7.%8"/>
      <w:lvlJc w:val="left"/>
      <w:pPr>
        <w:ind w:left="13680" w:hanging="2160"/>
      </w:pPr>
      <w:rPr>
        <w:rFonts w:hint="default"/>
      </w:rPr>
    </w:lvl>
    <w:lvl w:ilvl="8">
      <w:start w:val="1"/>
      <w:numFmt w:val="decimal"/>
      <w:isLgl/>
      <w:lvlText w:val="%1.%2.%3.%4.%5.%6.%7.%8.%9"/>
      <w:lvlJc w:val="left"/>
      <w:pPr>
        <w:ind w:left="15840" w:hanging="2520"/>
      </w:pPr>
      <w:rPr>
        <w:rFonts w:hint="default"/>
      </w:rPr>
    </w:lvl>
  </w:abstractNum>
  <w:abstractNum w:abstractNumId="16" w15:restartNumberingAfterBreak="0">
    <w:nsid w:val="185354B2"/>
    <w:multiLevelType w:val="hybridMultilevel"/>
    <w:tmpl w:val="FFF4E778"/>
    <w:lvl w:ilvl="0" w:tplc="24786308">
      <w:start w:val="1"/>
      <w:numFmt w:val="decimal"/>
      <w:lvlText w:val="6.20.%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F2B6814"/>
    <w:multiLevelType w:val="hybridMultilevel"/>
    <w:tmpl w:val="177894C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25420601"/>
    <w:multiLevelType w:val="hybridMultilevel"/>
    <w:tmpl w:val="237CC4CA"/>
    <w:lvl w:ilvl="0" w:tplc="0409000F">
      <w:start w:val="1"/>
      <w:numFmt w:val="decimal"/>
      <w:lvlText w:val="%1."/>
      <w:lvlJc w:val="left"/>
      <w:pPr>
        <w:ind w:left="720" w:hanging="360"/>
      </w:pPr>
      <w:rPr>
        <w:rFonts w:hint="default"/>
      </w:rPr>
    </w:lvl>
    <w:lvl w:ilvl="1" w:tplc="23B07DA8">
      <w:start w:val="1"/>
      <w:numFmt w:val="upperLetter"/>
      <w:lvlText w:val="%2."/>
      <w:lvlJc w:val="left"/>
      <w:pPr>
        <w:ind w:left="1485" w:hanging="405"/>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8737E35"/>
    <w:multiLevelType w:val="hybridMultilevel"/>
    <w:tmpl w:val="81E477A4"/>
    <w:lvl w:ilvl="0" w:tplc="278686F6">
      <w:start w:val="1"/>
      <w:numFmt w:val="decimal"/>
      <w:lvlText w:val="6.14.%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CAB587A"/>
    <w:multiLevelType w:val="hybridMultilevel"/>
    <w:tmpl w:val="37D67254"/>
    <w:lvl w:ilvl="0" w:tplc="70BA1CAC">
      <w:start w:val="6"/>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2CCC3A15"/>
    <w:multiLevelType w:val="hybridMultilevel"/>
    <w:tmpl w:val="B4D86130"/>
    <w:lvl w:ilvl="0" w:tplc="FFFFFFFF">
      <w:start w:val="1"/>
      <w:numFmt w:val="bullet"/>
      <w:lvlText w:val="-"/>
      <w:lvlJc w:val="left"/>
      <w:pPr>
        <w:ind w:left="720" w:hanging="360"/>
      </w:pPr>
      <w:rPr>
        <w:rFonts w:ascii="Fira Code" w:eastAsia="Times New Roman" w:hAnsi="Fira Code" w:cs="Fira Code"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CD77282"/>
    <w:multiLevelType w:val="hybridMultilevel"/>
    <w:tmpl w:val="5322AD8E"/>
    <w:lvl w:ilvl="0" w:tplc="07886C7C">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F63252F"/>
    <w:multiLevelType w:val="hybridMultilevel"/>
    <w:tmpl w:val="CB4255CE"/>
    <w:lvl w:ilvl="0" w:tplc="3D5C5D0A">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25A6683"/>
    <w:multiLevelType w:val="multilevel"/>
    <w:tmpl w:val="DFD488C2"/>
    <w:lvl w:ilvl="0">
      <w:start w:val="1"/>
      <w:numFmt w:val="upperRoman"/>
      <w:lvlText w:val="%1."/>
      <w:lvlJc w:val="left"/>
      <w:pPr>
        <w:ind w:left="-360" w:hanging="720"/>
      </w:pPr>
      <w:rPr>
        <w:rFonts w:hint="default"/>
        <w:b/>
        <w:bCs w:val="0"/>
      </w:rPr>
    </w:lvl>
    <w:lvl w:ilvl="1">
      <w:start w:val="1"/>
      <w:numFmt w:val="decimal"/>
      <w:isLgl/>
      <w:lvlText w:val="%1.%2"/>
      <w:lvlJc w:val="left"/>
      <w:pPr>
        <w:tabs>
          <w:tab w:val="num" w:pos="144"/>
        </w:tabs>
        <w:ind w:left="360" w:hanging="216"/>
      </w:pPr>
      <w:rPr>
        <w:rFonts w:hint="default"/>
      </w:rPr>
    </w:lvl>
    <w:lvl w:ilvl="2">
      <w:start w:val="1"/>
      <w:numFmt w:val="decimal"/>
      <w:isLgl/>
      <w:lvlText w:val="%1.%2.%3"/>
      <w:lvlJc w:val="left"/>
      <w:pPr>
        <w:tabs>
          <w:tab w:val="num" w:pos="720"/>
        </w:tabs>
        <w:ind w:left="1224" w:hanging="504"/>
      </w:pPr>
      <w:rPr>
        <w:rFonts w:hint="default"/>
      </w:rPr>
    </w:lvl>
    <w:lvl w:ilvl="3">
      <w:start w:val="1"/>
      <w:numFmt w:val="decimal"/>
      <w:isLgl/>
      <w:lvlText w:val="%1.%2.%3.%4"/>
      <w:lvlJc w:val="left"/>
      <w:pPr>
        <w:tabs>
          <w:tab w:val="num" w:pos="1800"/>
        </w:tabs>
        <w:ind w:left="2376" w:hanging="792"/>
      </w:pPr>
      <w:rPr>
        <w:rFonts w:hint="default"/>
      </w:rPr>
    </w:lvl>
    <w:lvl w:ilvl="4">
      <w:start w:val="1"/>
      <w:numFmt w:val="decimal"/>
      <w:isLgl/>
      <w:lvlText w:val="%1.%2.%3.%4.%5"/>
      <w:lvlJc w:val="left"/>
      <w:pPr>
        <w:ind w:left="3888" w:hanging="1152"/>
      </w:pPr>
      <w:rPr>
        <w:rFonts w:hint="default"/>
      </w:rPr>
    </w:lvl>
    <w:lvl w:ilvl="5">
      <w:start w:val="1"/>
      <w:numFmt w:val="decimal"/>
      <w:isLgl/>
      <w:lvlText w:val="%1.%2.%3.%4.%5.%6"/>
      <w:lvlJc w:val="left"/>
      <w:pPr>
        <w:ind w:left="5616" w:hanging="1440"/>
      </w:pPr>
      <w:rPr>
        <w:rFonts w:hint="default"/>
      </w:rPr>
    </w:lvl>
    <w:lvl w:ilvl="6">
      <w:start w:val="1"/>
      <w:numFmt w:val="decimal"/>
      <w:isLgl/>
      <w:lvlText w:val="%1.%2.%3.%4.%5.%6.%7"/>
      <w:lvlJc w:val="left"/>
      <w:pPr>
        <w:ind w:left="11520" w:hanging="1800"/>
      </w:pPr>
      <w:rPr>
        <w:rFonts w:hint="default"/>
      </w:rPr>
    </w:lvl>
    <w:lvl w:ilvl="7">
      <w:start w:val="1"/>
      <w:numFmt w:val="decimal"/>
      <w:isLgl/>
      <w:lvlText w:val="%1.%2.%3.%4.%5.%6.%7.%8"/>
      <w:lvlJc w:val="left"/>
      <w:pPr>
        <w:ind w:left="13680" w:hanging="2160"/>
      </w:pPr>
      <w:rPr>
        <w:rFonts w:hint="default"/>
      </w:rPr>
    </w:lvl>
    <w:lvl w:ilvl="8">
      <w:start w:val="1"/>
      <w:numFmt w:val="decimal"/>
      <w:isLgl/>
      <w:lvlText w:val="%1.%2.%3.%4.%5.%6.%7.%8.%9"/>
      <w:lvlJc w:val="left"/>
      <w:pPr>
        <w:ind w:left="15840" w:hanging="2520"/>
      </w:pPr>
      <w:rPr>
        <w:rFonts w:hint="default"/>
      </w:rPr>
    </w:lvl>
  </w:abstractNum>
  <w:abstractNum w:abstractNumId="25" w15:restartNumberingAfterBreak="0">
    <w:nsid w:val="34EA31B0"/>
    <w:multiLevelType w:val="hybridMultilevel"/>
    <w:tmpl w:val="B1189A54"/>
    <w:lvl w:ilvl="0" w:tplc="278686F6">
      <w:start w:val="1"/>
      <w:numFmt w:val="decimal"/>
      <w:lvlText w:val="6.14.%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BC77FBA"/>
    <w:multiLevelType w:val="multilevel"/>
    <w:tmpl w:val="20B05CE4"/>
    <w:lvl w:ilvl="0">
      <w:start w:val="1"/>
      <w:numFmt w:val="decimal"/>
      <w:lvlText w:val="%1."/>
      <w:lvlJc w:val="left"/>
      <w:pPr>
        <w:ind w:left="1080" w:hanging="720"/>
      </w:pPr>
      <w:rPr>
        <w:rFonts w:hint="default"/>
      </w:rPr>
    </w:lvl>
    <w:lvl w:ilvl="1">
      <w:start w:val="1"/>
      <w:numFmt w:val="upperRoman"/>
      <w:lvlText w:val="%2."/>
      <w:lvlJc w:val="right"/>
      <w:pPr>
        <w:ind w:left="540" w:hanging="360"/>
      </w:pPr>
    </w:lvl>
    <w:lvl w:ilvl="2">
      <w:start w:val="1"/>
      <w:numFmt w:val="upperRoman"/>
      <w:lvlText w:val="%3."/>
      <w:lvlJc w:val="right"/>
      <w:pPr>
        <w:ind w:left="720" w:hanging="360"/>
      </w:p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27" w15:restartNumberingAfterBreak="0">
    <w:nsid w:val="3C09775C"/>
    <w:multiLevelType w:val="multilevel"/>
    <w:tmpl w:val="E444C0E6"/>
    <w:lvl w:ilvl="0">
      <w:start w:val="1"/>
      <w:numFmt w:val="decimal"/>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1"/>
      <w:numFmt w:val="upperRoman"/>
      <w:lvlText w:val="%3."/>
      <w:lvlJc w:val="right"/>
      <w:pPr>
        <w:ind w:left="720" w:hanging="360"/>
      </w:pPr>
    </w:lvl>
    <w:lvl w:ilvl="3">
      <w:start w:val="1"/>
      <w:numFmt w:val="lowerLetter"/>
      <w:lvlText w:val="%4."/>
      <w:lvlJc w:val="left"/>
      <w:pPr>
        <w:ind w:left="720" w:hanging="36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28" w15:restartNumberingAfterBreak="0">
    <w:nsid w:val="3FEF71B0"/>
    <w:multiLevelType w:val="hybridMultilevel"/>
    <w:tmpl w:val="62B64A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41638FC"/>
    <w:multiLevelType w:val="hybridMultilevel"/>
    <w:tmpl w:val="8E82A02A"/>
    <w:lvl w:ilvl="0" w:tplc="FD729098">
      <w:start w:val="6"/>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449B39EF"/>
    <w:multiLevelType w:val="hybridMultilevel"/>
    <w:tmpl w:val="EDF43428"/>
    <w:lvl w:ilvl="0" w:tplc="A0B6F94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79D2084"/>
    <w:multiLevelType w:val="multilevel"/>
    <w:tmpl w:val="D33C23B6"/>
    <w:lvl w:ilvl="0">
      <w:start w:val="1"/>
      <w:numFmt w:val="decimal"/>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lowerLetter"/>
      <w:lvlText w:val="%4."/>
      <w:lvlJc w:val="left"/>
      <w:pPr>
        <w:ind w:left="720" w:hanging="36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32" w15:restartNumberingAfterBreak="0">
    <w:nsid w:val="47F41398"/>
    <w:multiLevelType w:val="multilevel"/>
    <w:tmpl w:val="DFD488C2"/>
    <w:lvl w:ilvl="0">
      <w:start w:val="1"/>
      <w:numFmt w:val="upperRoman"/>
      <w:lvlText w:val="%1."/>
      <w:lvlJc w:val="left"/>
      <w:pPr>
        <w:ind w:left="-360" w:hanging="720"/>
      </w:pPr>
      <w:rPr>
        <w:rFonts w:hint="default"/>
        <w:b/>
        <w:bCs w:val="0"/>
      </w:rPr>
    </w:lvl>
    <w:lvl w:ilvl="1">
      <w:start w:val="1"/>
      <w:numFmt w:val="decimal"/>
      <w:isLgl/>
      <w:lvlText w:val="%1.%2"/>
      <w:lvlJc w:val="left"/>
      <w:pPr>
        <w:tabs>
          <w:tab w:val="num" w:pos="144"/>
        </w:tabs>
        <w:ind w:left="360" w:hanging="216"/>
      </w:pPr>
      <w:rPr>
        <w:rFonts w:hint="default"/>
      </w:rPr>
    </w:lvl>
    <w:lvl w:ilvl="2">
      <w:start w:val="1"/>
      <w:numFmt w:val="decimal"/>
      <w:isLgl/>
      <w:lvlText w:val="%1.%2.%3"/>
      <w:lvlJc w:val="left"/>
      <w:pPr>
        <w:tabs>
          <w:tab w:val="num" w:pos="720"/>
        </w:tabs>
        <w:ind w:left="1224" w:hanging="504"/>
      </w:pPr>
      <w:rPr>
        <w:rFonts w:hint="default"/>
      </w:rPr>
    </w:lvl>
    <w:lvl w:ilvl="3">
      <w:start w:val="1"/>
      <w:numFmt w:val="decimal"/>
      <w:isLgl/>
      <w:lvlText w:val="%1.%2.%3.%4"/>
      <w:lvlJc w:val="left"/>
      <w:pPr>
        <w:tabs>
          <w:tab w:val="num" w:pos="1800"/>
        </w:tabs>
        <w:ind w:left="2376" w:hanging="792"/>
      </w:pPr>
      <w:rPr>
        <w:rFonts w:hint="default"/>
      </w:rPr>
    </w:lvl>
    <w:lvl w:ilvl="4">
      <w:start w:val="1"/>
      <w:numFmt w:val="decimal"/>
      <w:isLgl/>
      <w:lvlText w:val="%1.%2.%3.%4.%5"/>
      <w:lvlJc w:val="left"/>
      <w:pPr>
        <w:ind w:left="3888" w:hanging="1152"/>
      </w:pPr>
      <w:rPr>
        <w:rFonts w:hint="default"/>
      </w:rPr>
    </w:lvl>
    <w:lvl w:ilvl="5">
      <w:start w:val="1"/>
      <w:numFmt w:val="decimal"/>
      <w:isLgl/>
      <w:lvlText w:val="%1.%2.%3.%4.%5.%6"/>
      <w:lvlJc w:val="left"/>
      <w:pPr>
        <w:ind w:left="5616" w:hanging="1440"/>
      </w:pPr>
      <w:rPr>
        <w:rFonts w:hint="default"/>
      </w:rPr>
    </w:lvl>
    <w:lvl w:ilvl="6">
      <w:start w:val="1"/>
      <w:numFmt w:val="decimal"/>
      <w:isLgl/>
      <w:lvlText w:val="%1.%2.%3.%4.%5.%6.%7"/>
      <w:lvlJc w:val="left"/>
      <w:pPr>
        <w:ind w:left="11520" w:hanging="1800"/>
      </w:pPr>
      <w:rPr>
        <w:rFonts w:hint="default"/>
      </w:rPr>
    </w:lvl>
    <w:lvl w:ilvl="7">
      <w:start w:val="1"/>
      <w:numFmt w:val="decimal"/>
      <w:isLgl/>
      <w:lvlText w:val="%1.%2.%3.%4.%5.%6.%7.%8"/>
      <w:lvlJc w:val="left"/>
      <w:pPr>
        <w:ind w:left="13680" w:hanging="2160"/>
      </w:pPr>
      <w:rPr>
        <w:rFonts w:hint="default"/>
      </w:rPr>
    </w:lvl>
    <w:lvl w:ilvl="8">
      <w:start w:val="1"/>
      <w:numFmt w:val="decimal"/>
      <w:isLgl/>
      <w:lvlText w:val="%1.%2.%3.%4.%5.%6.%7.%8.%9"/>
      <w:lvlJc w:val="left"/>
      <w:pPr>
        <w:ind w:left="15840" w:hanging="2520"/>
      </w:pPr>
      <w:rPr>
        <w:rFonts w:hint="default"/>
      </w:rPr>
    </w:lvl>
  </w:abstractNum>
  <w:abstractNum w:abstractNumId="33" w15:restartNumberingAfterBreak="0">
    <w:nsid w:val="48471EC2"/>
    <w:multiLevelType w:val="hybridMultilevel"/>
    <w:tmpl w:val="BFAEECE2"/>
    <w:lvl w:ilvl="0" w:tplc="7C94A2AC">
      <w:start w:val="1"/>
      <w:numFmt w:val="lowerLetter"/>
      <w:lvlText w:val="7.1.%1"/>
      <w:lvlJc w:val="left"/>
      <w:pPr>
        <w:ind w:left="720" w:hanging="360"/>
      </w:pPr>
      <w:rPr>
        <w:rFonts w:hint="default"/>
      </w:rPr>
    </w:lvl>
    <w:lvl w:ilvl="1" w:tplc="52D0641C">
      <w:start w:val="1"/>
      <w:numFmt w:val="lowerLetter"/>
      <w:lvlText w:val="7.1.%2."/>
      <w:lvlJc w:val="left"/>
      <w:pPr>
        <w:ind w:left="1296" w:hanging="360"/>
      </w:pPr>
      <w:rPr>
        <w:rFonts w:hint="default"/>
      </w:rPr>
    </w:lvl>
    <w:lvl w:ilvl="2" w:tplc="4E2C75C0">
      <w:start w:val="8"/>
      <w:numFmt w:val="upperRoman"/>
      <w:lvlText w:val="%3."/>
      <w:lvlJc w:val="left"/>
      <w:pPr>
        <w:ind w:left="2700" w:hanging="720"/>
      </w:pPr>
      <w:rPr>
        <w:rFonts w:hint="default"/>
        <w:b/>
        <w:bCs/>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8FD67FA"/>
    <w:multiLevelType w:val="hybridMultilevel"/>
    <w:tmpl w:val="3C84FB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9755CE1"/>
    <w:multiLevelType w:val="multilevel"/>
    <w:tmpl w:val="04090023"/>
    <w:lvl w:ilvl="0">
      <w:start w:val="1"/>
      <w:numFmt w:val="upperRoman"/>
      <w:pStyle w:val="Heading1"/>
      <w:lvlText w:val="Article %1."/>
      <w:lvlJc w:val="left"/>
      <w:pPr>
        <w:ind w:left="360" w:firstLine="0"/>
      </w:pPr>
    </w:lvl>
    <w:lvl w:ilvl="1">
      <w:start w:val="1"/>
      <w:numFmt w:val="decimalZero"/>
      <w:pStyle w:val="Heading2"/>
      <w:isLgl/>
      <w:lvlText w:val="Section %1.%2"/>
      <w:lvlJc w:val="left"/>
      <w:pPr>
        <w:ind w:left="360" w:firstLine="0"/>
      </w:pPr>
    </w:lvl>
    <w:lvl w:ilvl="2">
      <w:start w:val="1"/>
      <w:numFmt w:val="lowerLetter"/>
      <w:pStyle w:val="Heading3"/>
      <w:lvlText w:val="(%3)"/>
      <w:lvlJc w:val="left"/>
      <w:pPr>
        <w:ind w:left="1080" w:hanging="432"/>
      </w:pPr>
    </w:lvl>
    <w:lvl w:ilvl="3">
      <w:start w:val="1"/>
      <w:numFmt w:val="lowerRoman"/>
      <w:pStyle w:val="Heading4"/>
      <w:lvlText w:val="(%4)"/>
      <w:lvlJc w:val="right"/>
      <w:pPr>
        <w:ind w:left="1224" w:hanging="144"/>
      </w:pPr>
    </w:lvl>
    <w:lvl w:ilvl="4">
      <w:start w:val="1"/>
      <w:numFmt w:val="decimal"/>
      <w:pStyle w:val="Heading5"/>
      <w:lvlText w:val="%5)"/>
      <w:lvlJc w:val="left"/>
      <w:pPr>
        <w:ind w:left="1368" w:hanging="432"/>
      </w:pPr>
    </w:lvl>
    <w:lvl w:ilvl="5">
      <w:start w:val="1"/>
      <w:numFmt w:val="lowerLetter"/>
      <w:lvlText w:val="%6)"/>
      <w:lvlJc w:val="left"/>
      <w:pPr>
        <w:ind w:left="1512" w:hanging="432"/>
      </w:pPr>
    </w:lvl>
    <w:lvl w:ilvl="6">
      <w:start w:val="1"/>
      <w:numFmt w:val="lowerRoman"/>
      <w:lvlText w:val="%7)"/>
      <w:lvlJc w:val="right"/>
      <w:pPr>
        <w:ind w:left="1656" w:hanging="288"/>
      </w:pPr>
    </w:lvl>
    <w:lvl w:ilvl="7">
      <w:start w:val="1"/>
      <w:numFmt w:val="lowerLetter"/>
      <w:lvlText w:val="%8."/>
      <w:lvlJc w:val="left"/>
      <w:pPr>
        <w:ind w:left="1800" w:hanging="432"/>
      </w:pPr>
    </w:lvl>
    <w:lvl w:ilvl="8">
      <w:start w:val="1"/>
      <w:numFmt w:val="lowerRoman"/>
      <w:lvlText w:val="%9."/>
      <w:lvlJc w:val="right"/>
      <w:pPr>
        <w:ind w:left="1944" w:hanging="144"/>
      </w:pPr>
    </w:lvl>
  </w:abstractNum>
  <w:abstractNum w:abstractNumId="36" w15:restartNumberingAfterBreak="0">
    <w:nsid w:val="497B37A3"/>
    <w:multiLevelType w:val="multilevel"/>
    <w:tmpl w:val="DFD488C2"/>
    <w:lvl w:ilvl="0">
      <w:start w:val="1"/>
      <w:numFmt w:val="upperRoman"/>
      <w:lvlText w:val="%1."/>
      <w:lvlJc w:val="left"/>
      <w:pPr>
        <w:ind w:left="-360" w:hanging="720"/>
      </w:pPr>
      <w:rPr>
        <w:rFonts w:hint="default"/>
        <w:b/>
        <w:bCs w:val="0"/>
      </w:rPr>
    </w:lvl>
    <w:lvl w:ilvl="1">
      <w:start w:val="1"/>
      <w:numFmt w:val="decimal"/>
      <w:isLgl/>
      <w:lvlText w:val="%1.%2"/>
      <w:lvlJc w:val="left"/>
      <w:pPr>
        <w:tabs>
          <w:tab w:val="num" w:pos="144"/>
        </w:tabs>
        <w:ind w:left="360" w:hanging="216"/>
      </w:pPr>
      <w:rPr>
        <w:rFonts w:hint="default"/>
      </w:rPr>
    </w:lvl>
    <w:lvl w:ilvl="2">
      <w:start w:val="1"/>
      <w:numFmt w:val="decimal"/>
      <w:isLgl/>
      <w:lvlText w:val="%1.%2.%3"/>
      <w:lvlJc w:val="left"/>
      <w:pPr>
        <w:tabs>
          <w:tab w:val="num" w:pos="720"/>
        </w:tabs>
        <w:ind w:left="1224" w:hanging="504"/>
      </w:pPr>
      <w:rPr>
        <w:rFonts w:hint="default"/>
      </w:rPr>
    </w:lvl>
    <w:lvl w:ilvl="3">
      <w:start w:val="1"/>
      <w:numFmt w:val="decimal"/>
      <w:isLgl/>
      <w:lvlText w:val="%1.%2.%3.%4"/>
      <w:lvlJc w:val="left"/>
      <w:pPr>
        <w:tabs>
          <w:tab w:val="num" w:pos="1800"/>
        </w:tabs>
        <w:ind w:left="2376" w:hanging="792"/>
      </w:pPr>
      <w:rPr>
        <w:rFonts w:hint="default"/>
      </w:rPr>
    </w:lvl>
    <w:lvl w:ilvl="4">
      <w:start w:val="1"/>
      <w:numFmt w:val="decimal"/>
      <w:isLgl/>
      <w:lvlText w:val="%1.%2.%3.%4.%5"/>
      <w:lvlJc w:val="left"/>
      <w:pPr>
        <w:ind w:left="3888" w:hanging="1152"/>
      </w:pPr>
      <w:rPr>
        <w:rFonts w:hint="default"/>
      </w:rPr>
    </w:lvl>
    <w:lvl w:ilvl="5">
      <w:start w:val="1"/>
      <w:numFmt w:val="decimal"/>
      <w:isLgl/>
      <w:lvlText w:val="%1.%2.%3.%4.%5.%6"/>
      <w:lvlJc w:val="left"/>
      <w:pPr>
        <w:ind w:left="5616" w:hanging="1440"/>
      </w:pPr>
      <w:rPr>
        <w:rFonts w:hint="default"/>
      </w:rPr>
    </w:lvl>
    <w:lvl w:ilvl="6">
      <w:start w:val="1"/>
      <w:numFmt w:val="decimal"/>
      <w:isLgl/>
      <w:lvlText w:val="%1.%2.%3.%4.%5.%6.%7"/>
      <w:lvlJc w:val="left"/>
      <w:pPr>
        <w:ind w:left="11520" w:hanging="1800"/>
      </w:pPr>
      <w:rPr>
        <w:rFonts w:hint="default"/>
      </w:rPr>
    </w:lvl>
    <w:lvl w:ilvl="7">
      <w:start w:val="1"/>
      <w:numFmt w:val="decimal"/>
      <w:isLgl/>
      <w:lvlText w:val="%1.%2.%3.%4.%5.%6.%7.%8"/>
      <w:lvlJc w:val="left"/>
      <w:pPr>
        <w:ind w:left="13680" w:hanging="2160"/>
      </w:pPr>
      <w:rPr>
        <w:rFonts w:hint="default"/>
      </w:rPr>
    </w:lvl>
    <w:lvl w:ilvl="8">
      <w:start w:val="1"/>
      <w:numFmt w:val="decimal"/>
      <w:isLgl/>
      <w:lvlText w:val="%1.%2.%3.%4.%5.%6.%7.%8.%9"/>
      <w:lvlJc w:val="left"/>
      <w:pPr>
        <w:ind w:left="15840" w:hanging="2520"/>
      </w:pPr>
      <w:rPr>
        <w:rFonts w:hint="default"/>
      </w:rPr>
    </w:lvl>
  </w:abstractNum>
  <w:abstractNum w:abstractNumId="37" w15:restartNumberingAfterBreak="0">
    <w:nsid w:val="4B8E4D75"/>
    <w:multiLevelType w:val="multilevel"/>
    <w:tmpl w:val="DFD488C2"/>
    <w:lvl w:ilvl="0">
      <w:start w:val="1"/>
      <w:numFmt w:val="upperRoman"/>
      <w:lvlText w:val="%1."/>
      <w:lvlJc w:val="left"/>
      <w:pPr>
        <w:ind w:left="-360" w:hanging="720"/>
      </w:pPr>
      <w:rPr>
        <w:rFonts w:hint="default"/>
        <w:b/>
        <w:bCs w:val="0"/>
      </w:rPr>
    </w:lvl>
    <w:lvl w:ilvl="1">
      <w:start w:val="1"/>
      <w:numFmt w:val="decimal"/>
      <w:isLgl/>
      <w:lvlText w:val="%1.%2"/>
      <w:lvlJc w:val="left"/>
      <w:pPr>
        <w:tabs>
          <w:tab w:val="num" w:pos="90"/>
        </w:tabs>
        <w:ind w:left="306" w:hanging="216"/>
      </w:pPr>
      <w:rPr>
        <w:rFonts w:hint="default"/>
      </w:rPr>
    </w:lvl>
    <w:lvl w:ilvl="2">
      <w:start w:val="1"/>
      <w:numFmt w:val="decimal"/>
      <w:isLgl/>
      <w:lvlText w:val="%1.%2.%3"/>
      <w:lvlJc w:val="left"/>
      <w:pPr>
        <w:tabs>
          <w:tab w:val="num" w:pos="720"/>
        </w:tabs>
        <w:ind w:left="1224" w:hanging="504"/>
      </w:pPr>
      <w:rPr>
        <w:rFonts w:hint="default"/>
      </w:rPr>
    </w:lvl>
    <w:lvl w:ilvl="3">
      <w:start w:val="1"/>
      <w:numFmt w:val="decimal"/>
      <w:isLgl/>
      <w:lvlText w:val="%1.%2.%3.%4"/>
      <w:lvlJc w:val="left"/>
      <w:pPr>
        <w:tabs>
          <w:tab w:val="num" w:pos="1800"/>
        </w:tabs>
        <w:ind w:left="2376" w:hanging="792"/>
      </w:pPr>
      <w:rPr>
        <w:rFonts w:hint="default"/>
      </w:rPr>
    </w:lvl>
    <w:lvl w:ilvl="4">
      <w:start w:val="1"/>
      <w:numFmt w:val="decimal"/>
      <w:isLgl/>
      <w:lvlText w:val="%1.%2.%3.%4.%5"/>
      <w:lvlJc w:val="left"/>
      <w:pPr>
        <w:ind w:left="3888" w:hanging="1152"/>
      </w:pPr>
      <w:rPr>
        <w:rFonts w:hint="default"/>
      </w:rPr>
    </w:lvl>
    <w:lvl w:ilvl="5">
      <w:start w:val="1"/>
      <w:numFmt w:val="decimal"/>
      <w:isLgl/>
      <w:lvlText w:val="%1.%2.%3.%4.%5.%6"/>
      <w:lvlJc w:val="left"/>
      <w:pPr>
        <w:ind w:left="5616" w:hanging="1440"/>
      </w:pPr>
      <w:rPr>
        <w:rFonts w:hint="default"/>
      </w:rPr>
    </w:lvl>
    <w:lvl w:ilvl="6">
      <w:start w:val="1"/>
      <w:numFmt w:val="decimal"/>
      <w:isLgl/>
      <w:lvlText w:val="%1.%2.%3.%4.%5.%6.%7"/>
      <w:lvlJc w:val="left"/>
      <w:pPr>
        <w:ind w:left="11520" w:hanging="1800"/>
      </w:pPr>
      <w:rPr>
        <w:rFonts w:hint="default"/>
      </w:rPr>
    </w:lvl>
    <w:lvl w:ilvl="7">
      <w:start w:val="1"/>
      <w:numFmt w:val="decimal"/>
      <w:isLgl/>
      <w:lvlText w:val="%1.%2.%3.%4.%5.%6.%7.%8"/>
      <w:lvlJc w:val="left"/>
      <w:pPr>
        <w:ind w:left="13680" w:hanging="2160"/>
      </w:pPr>
      <w:rPr>
        <w:rFonts w:hint="default"/>
      </w:rPr>
    </w:lvl>
    <w:lvl w:ilvl="8">
      <w:start w:val="1"/>
      <w:numFmt w:val="decimal"/>
      <w:isLgl/>
      <w:lvlText w:val="%1.%2.%3.%4.%5.%6.%7.%8.%9"/>
      <w:lvlJc w:val="left"/>
      <w:pPr>
        <w:ind w:left="15840" w:hanging="2520"/>
      </w:pPr>
      <w:rPr>
        <w:rFonts w:hint="default"/>
      </w:rPr>
    </w:lvl>
  </w:abstractNum>
  <w:abstractNum w:abstractNumId="38" w15:restartNumberingAfterBreak="0">
    <w:nsid w:val="4C4F27B5"/>
    <w:multiLevelType w:val="hybridMultilevel"/>
    <w:tmpl w:val="A1EAFBD4"/>
    <w:lvl w:ilvl="0" w:tplc="07886C7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EC35CB0"/>
    <w:multiLevelType w:val="hybridMultilevel"/>
    <w:tmpl w:val="4494326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50F87B80"/>
    <w:multiLevelType w:val="hybridMultilevel"/>
    <w:tmpl w:val="937A5876"/>
    <w:lvl w:ilvl="0" w:tplc="48AA121A">
      <w:start w:val="1"/>
      <w:numFmt w:val="decimal"/>
      <w:lvlText w:val="6.8.%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ADC6959"/>
    <w:multiLevelType w:val="hybridMultilevel"/>
    <w:tmpl w:val="93162330"/>
    <w:lvl w:ilvl="0" w:tplc="0409000F">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5BE539F7"/>
    <w:multiLevelType w:val="hybridMultilevel"/>
    <w:tmpl w:val="AEA8E8D4"/>
    <w:lvl w:ilvl="0" w:tplc="A3742C46">
      <w:start w:val="1"/>
      <w:numFmt w:val="decimal"/>
      <w:lvlText w:val="6.18.%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189158C"/>
    <w:multiLevelType w:val="hybridMultilevel"/>
    <w:tmpl w:val="375424C2"/>
    <w:lvl w:ilvl="0" w:tplc="FFFFFFFF">
      <w:start w:val="1"/>
      <w:numFmt w:val="bullet"/>
      <w:lvlText w:val="-"/>
      <w:lvlJc w:val="left"/>
      <w:pPr>
        <w:ind w:left="-195" w:hanging="360"/>
      </w:pPr>
      <w:rPr>
        <w:rFonts w:ascii="Fira Code" w:eastAsia="Times New Roman" w:hAnsi="Fira Code" w:cs="Fira Code" w:hint="default"/>
      </w:rPr>
    </w:lvl>
    <w:lvl w:ilvl="1" w:tplc="04090003" w:tentative="1">
      <w:start w:val="1"/>
      <w:numFmt w:val="bullet"/>
      <w:lvlText w:val="o"/>
      <w:lvlJc w:val="left"/>
      <w:pPr>
        <w:ind w:left="525" w:hanging="360"/>
      </w:pPr>
      <w:rPr>
        <w:rFonts w:ascii="Courier New" w:hAnsi="Courier New" w:cs="Courier New" w:hint="default"/>
      </w:rPr>
    </w:lvl>
    <w:lvl w:ilvl="2" w:tplc="04090005" w:tentative="1">
      <w:start w:val="1"/>
      <w:numFmt w:val="bullet"/>
      <w:lvlText w:val=""/>
      <w:lvlJc w:val="left"/>
      <w:pPr>
        <w:ind w:left="1245" w:hanging="360"/>
      </w:pPr>
      <w:rPr>
        <w:rFonts w:ascii="Wingdings" w:hAnsi="Wingdings" w:hint="default"/>
      </w:rPr>
    </w:lvl>
    <w:lvl w:ilvl="3" w:tplc="04090001" w:tentative="1">
      <w:start w:val="1"/>
      <w:numFmt w:val="bullet"/>
      <w:lvlText w:val=""/>
      <w:lvlJc w:val="left"/>
      <w:pPr>
        <w:ind w:left="1965" w:hanging="360"/>
      </w:pPr>
      <w:rPr>
        <w:rFonts w:ascii="Symbol" w:hAnsi="Symbol" w:hint="default"/>
      </w:rPr>
    </w:lvl>
    <w:lvl w:ilvl="4" w:tplc="04090003" w:tentative="1">
      <w:start w:val="1"/>
      <w:numFmt w:val="bullet"/>
      <w:lvlText w:val="o"/>
      <w:lvlJc w:val="left"/>
      <w:pPr>
        <w:ind w:left="2685" w:hanging="360"/>
      </w:pPr>
      <w:rPr>
        <w:rFonts w:ascii="Courier New" w:hAnsi="Courier New" w:cs="Courier New" w:hint="default"/>
      </w:rPr>
    </w:lvl>
    <w:lvl w:ilvl="5" w:tplc="04090005" w:tentative="1">
      <w:start w:val="1"/>
      <w:numFmt w:val="bullet"/>
      <w:lvlText w:val=""/>
      <w:lvlJc w:val="left"/>
      <w:pPr>
        <w:ind w:left="3405" w:hanging="360"/>
      </w:pPr>
      <w:rPr>
        <w:rFonts w:ascii="Wingdings" w:hAnsi="Wingdings" w:hint="default"/>
      </w:rPr>
    </w:lvl>
    <w:lvl w:ilvl="6" w:tplc="04090001" w:tentative="1">
      <w:start w:val="1"/>
      <w:numFmt w:val="bullet"/>
      <w:lvlText w:val=""/>
      <w:lvlJc w:val="left"/>
      <w:pPr>
        <w:ind w:left="4125" w:hanging="360"/>
      </w:pPr>
      <w:rPr>
        <w:rFonts w:ascii="Symbol" w:hAnsi="Symbol" w:hint="default"/>
      </w:rPr>
    </w:lvl>
    <w:lvl w:ilvl="7" w:tplc="04090003" w:tentative="1">
      <w:start w:val="1"/>
      <w:numFmt w:val="bullet"/>
      <w:lvlText w:val="o"/>
      <w:lvlJc w:val="left"/>
      <w:pPr>
        <w:ind w:left="4845" w:hanging="360"/>
      </w:pPr>
      <w:rPr>
        <w:rFonts w:ascii="Courier New" w:hAnsi="Courier New" w:cs="Courier New" w:hint="default"/>
      </w:rPr>
    </w:lvl>
    <w:lvl w:ilvl="8" w:tplc="04090005" w:tentative="1">
      <w:start w:val="1"/>
      <w:numFmt w:val="bullet"/>
      <w:lvlText w:val=""/>
      <w:lvlJc w:val="left"/>
      <w:pPr>
        <w:ind w:left="5565" w:hanging="360"/>
      </w:pPr>
      <w:rPr>
        <w:rFonts w:ascii="Wingdings" w:hAnsi="Wingdings" w:hint="default"/>
      </w:rPr>
    </w:lvl>
  </w:abstractNum>
  <w:abstractNum w:abstractNumId="44" w15:restartNumberingAfterBreak="0">
    <w:nsid w:val="6FB07EF0"/>
    <w:multiLevelType w:val="hybridMultilevel"/>
    <w:tmpl w:val="35BA76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6893140"/>
    <w:multiLevelType w:val="hybridMultilevel"/>
    <w:tmpl w:val="BC76A396"/>
    <w:lvl w:ilvl="0" w:tplc="351CE182">
      <w:start w:val="1"/>
      <w:numFmt w:val="decimal"/>
      <w:lvlText w:val="6.16.%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8971B75"/>
    <w:multiLevelType w:val="hybridMultilevel"/>
    <w:tmpl w:val="EF8205F2"/>
    <w:lvl w:ilvl="0" w:tplc="FFFFFFFF">
      <w:start w:val="1"/>
      <w:numFmt w:val="upperLetter"/>
      <w:lvlText w:val="%1."/>
      <w:lvlJc w:val="left"/>
      <w:pPr>
        <w:ind w:left="720" w:hanging="360"/>
      </w:pPr>
    </w:lvl>
    <w:lvl w:ilvl="1" w:tplc="04090015">
      <w:start w:val="1"/>
      <w:numFmt w:val="upp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7D9344A5"/>
    <w:multiLevelType w:val="hybridMultilevel"/>
    <w:tmpl w:val="A77A8FAE"/>
    <w:lvl w:ilvl="0" w:tplc="0409000F">
      <w:start w:val="1"/>
      <w:numFmt w:val="decimal"/>
      <w:lvlText w:val="%1."/>
      <w:lvlJc w:val="left"/>
      <w:pPr>
        <w:ind w:left="945" w:hanging="405"/>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num w:numId="1" w16cid:durableId="953830324">
    <w:abstractNumId w:val="11"/>
  </w:num>
  <w:num w:numId="2" w16cid:durableId="1659919823">
    <w:abstractNumId w:val="43"/>
  </w:num>
  <w:num w:numId="3" w16cid:durableId="132914906">
    <w:abstractNumId w:val="21"/>
  </w:num>
  <w:num w:numId="4" w16cid:durableId="599289799">
    <w:abstractNumId w:val="30"/>
  </w:num>
  <w:num w:numId="5" w16cid:durableId="326593227">
    <w:abstractNumId w:val="37"/>
  </w:num>
  <w:num w:numId="6" w16cid:durableId="723870895">
    <w:abstractNumId w:val="39"/>
  </w:num>
  <w:num w:numId="7" w16cid:durableId="1027560898">
    <w:abstractNumId w:val="18"/>
  </w:num>
  <w:num w:numId="8" w16cid:durableId="1890341797">
    <w:abstractNumId w:val="14"/>
  </w:num>
  <w:num w:numId="9" w16cid:durableId="339503727">
    <w:abstractNumId w:val="46"/>
  </w:num>
  <w:num w:numId="10" w16cid:durableId="1750080750">
    <w:abstractNumId w:val="23"/>
  </w:num>
  <w:num w:numId="11" w16cid:durableId="620575312">
    <w:abstractNumId w:val="33"/>
  </w:num>
  <w:num w:numId="12" w16cid:durableId="456802990">
    <w:abstractNumId w:val="42"/>
  </w:num>
  <w:num w:numId="13" w16cid:durableId="394134734">
    <w:abstractNumId w:val="45"/>
  </w:num>
  <w:num w:numId="14" w16cid:durableId="764885957">
    <w:abstractNumId w:val="19"/>
  </w:num>
  <w:num w:numId="15" w16cid:durableId="259261681">
    <w:abstractNumId w:val="25"/>
  </w:num>
  <w:num w:numId="16" w16cid:durableId="1454255163">
    <w:abstractNumId w:val="16"/>
  </w:num>
  <w:num w:numId="17" w16cid:durableId="576131109">
    <w:abstractNumId w:val="7"/>
  </w:num>
  <w:num w:numId="18" w16cid:durableId="1785810081">
    <w:abstractNumId w:val="12"/>
  </w:num>
  <w:num w:numId="19" w16cid:durableId="19745628">
    <w:abstractNumId w:val="40"/>
  </w:num>
  <w:num w:numId="20" w16cid:durableId="1532572406">
    <w:abstractNumId w:val="24"/>
  </w:num>
  <w:num w:numId="21" w16cid:durableId="1829706088">
    <w:abstractNumId w:val="32"/>
  </w:num>
  <w:num w:numId="22" w16cid:durableId="1300037676">
    <w:abstractNumId w:val="36"/>
  </w:num>
  <w:num w:numId="23" w16cid:durableId="2118207423">
    <w:abstractNumId w:val="8"/>
  </w:num>
  <w:num w:numId="24" w16cid:durableId="673847020">
    <w:abstractNumId w:val="35"/>
  </w:num>
  <w:num w:numId="25" w16cid:durableId="1732265496">
    <w:abstractNumId w:val="6"/>
  </w:num>
  <w:num w:numId="26" w16cid:durableId="359860840">
    <w:abstractNumId w:val="5"/>
  </w:num>
  <w:num w:numId="27" w16cid:durableId="1108743530">
    <w:abstractNumId w:val="4"/>
  </w:num>
  <w:num w:numId="28" w16cid:durableId="553662666">
    <w:abstractNumId w:val="3"/>
  </w:num>
  <w:num w:numId="29" w16cid:durableId="1091126805">
    <w:abstractNumId w:val="4"/>
  </w:num>
  <w:num w:numId="30" w16cid:durableId="562716892">
    <w:abstractNumId w:val="5"/>
  </w:num>
  <w:num w:numId="31" w16cid:durableId="277761111">
    <w:abstractNumId w:val="6"/>
  </w:num>
  <w:num w:numId="32" w16cid:durableId="1191065823">
    <w:abstractNumId w:val="6"/>
  </w:num>
  <w:num w:numId="33" w16cid:durableId="1553078469">
    <w:abstractNumId w:val="2"/>
  </w:num>
  <w:num w:numId="34" w16cid:durableId="1392928381">
    <w:abstractNumId w:val="1"/>
  </w:num>
  <w:num w:numId="35" w16cid:durableId="242641492">
    <w:abstractNumId w:val="0"/>
  </w:num>
  <w:num w:numId="36" w16cid:durableId="450587979">
    <w:abstractNumId w:val="13"/>
  </w:num>
  <w:num w:numId="37" w16cid:durableId="1586038236">
    <w:abstractNumId w:val="9"/>
  </w:num>
  <w:num w:numId="38" w16cid:durableId="165366758">
    <w:abstractNumId w:val="20"/>
  </w:num>
  <w:num w:numId="39" w16cid:durableId="208613866">
    <w:abstractNumId w:val="15"/>
  </w:num>
  <w:num w:numId="40" w16cid:durableId="1467158225">
    <w:abstractNumId w:val="29"/>
  </w:num>
  <w:num w:numId="41" w16cid:durableId="1576428998">
    <w:abstractNumId w:val="17"/>
  </w:num>
  <w:num w:numId="42" w16cid:durableId="69280115">
    <w:abstractNumId w:val="44"/>
  </w:num>
  <w:num w:numId="43" w16cid:durableId="2014523980">
    <w:abstractNumId w:val="34"/>
  </w:num>
  <w:num w:numId="44" w16cid:durableId="893857038">
    <w:abstractNumId w:val="28"/>
  </w:num>
  <w:num w:numId="45" w16cid:durableId="1805153206">
    <w:abstractNumId w:val="26"/>
  </w:num>
  <w:num w:numId="46" w16cid:durableId="1249774847">
    <w:abstractNumId w:val="47"/>
  </w:num>
  <w:num w:numId="47" w16cid:durableId="402148310">
    <w:abstractNumId w:val="41"/>
  </w:num>
  <w:num w:numId="48" w16cid:durableId="6565283">
    <w:abstractNumId w:val="38"/>
  </w:num>
  <w:num w:numId="49" w16cid:durableId="710151434">
    <w:abstractNumId w:val="22"/>
  </w:num>
  <w:num w:numId="50" w16cid:durableId="463934510">
    <w:abstractNumId w:val="31"/>
  </w:num>
  <w:num w:numId="51" w16cid:durableId="1702826024">
    <w:abstractNumId w:val="27"/>
  </w:num>
  <w:num w:numId="52" w16cid:durableId="180296185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lignBordersAndEdges/>
  <w:bordersDoNotSurroundHeader/>
  <w:bordersDoNotSurroundFooter/>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wNTYyNjI3MTMxMTFT0lEKTi0uzszPAykwsqwFAEIhSBItAAAA"/>
  </w:docVars>
  <w:rsids>
    <w:rsidRoot w:val="005C2814"/>
    <w:rsid w:val="00000CD9"/>
    <w:rsid w:val="00000D19"/>
    <w:rsid w:val="00001374"/>
    <w:rsid w:val="0000186D"/>
    <w:rsid w:val="00002753"/>
    <w:rsid w:val="00004473"/>
    <w:rsid w:val="00005C63"/>
    <w:rsid w:val="00010066"/>
    <w:rsid w:val="00011CBB"/>
    <w:rsid w:val="0001260A"/>
    <w:rsid w:val="00016906"/>
    <w:rsid w:val="00016F1E"/>
    <w:rsid w:val="0001727F"/>
    <w:rsid w:val="00020121"/>
    <w:rsid w:val="0002088D"/>
    <w:rsid w:val="00021ECC"/>
    <w:rsid w:val="000236B4"/>
    <w:rsid w:val="00030262"/>
    <w:rsid w:val="000304B1"/>
    <w:rsid w:val="00031139"/>
    <w:rsid w:val="0003188B"/>
    <w:rsid w:val="00031C03"/>
    <w:rsid w:val="0003274C"/>
    <w:rsid w:val="0003372B"/>
    <w:rsid w:val="00035263"/>
    <w:rsid w:val="00035CB2"/>
    <w:rsid w:val="0003720B"/>
    <w:rsid w:val="0003763D"/>
    <w:rsid w:val="00040C43"/>
    <w:rsid w:val="00041276"/>
    <w:rsid w:val="0004177F"/>
    <w:rsid w:val="00042988"/>
    <w:rsid w:val="00042A88"/>
    <w:rsid w:val="00043C49"/>
    <w:rsid w:val="00045BE2"/>
    <w:rsid w:val="00047A17"/>
    <w:rsid w:val="00050AC7"/>
    <w:rsid w:val="000528FE"/>
    <w:rsid w:val="00052928"/>
    <w:rsid w:val="00053A8A"/>
    <w:rsid w:val="00053CA6"/>
    <w:rsid w:val="0005491F"/>
    <w:rsid w:val="00054DEC"/>
    <w:rsid w:val="0005731E"/>
    <w:rsid w:val="00060C6E"/>
    <w:rsid w:val="00060DAE"/>
    <w:rsid w:val="000618F9"/>
    <w:rsid w:val="000625C4"/>
    <w:rsid w:val="00062D17"/>
    <w:rsid w:val="000637C9"/>
    <w:rsid w:val="00067D78"/>
    <w:rsid w:val="000708F2"/>
    <w:rsid w:val="00070F97"/>
    <w:rsid w:val="00070FF7"/>
    <w:rsid w:val="00071760"/>
    <w:rsid w:val="00073316"/>
    <w:rsid w:val="000742E6"/>
    <w:rsid w:val="00074A5D"/>
    <w:rsid w:val="0007725C"/>
    <w:rsid w:val="00082212"/>
    <w:rsid w:val="000831FD"/>
    <w:rsid w:val="000834A6"/>
    <w:rsid w:val="0008436B"/>
    <w:rsid w:val="00085128"/>
    <w:rsid w:val="00085718"/>
    <w:rsid w:val="00085A74"/>
    <w:rsid w:val="00086726"/>
    <w:rsid w:val="000901C8"/>
    <w:rsid w:val="0009115A"/>
    <w:rsid w:val="0009391E"/>
    <w:rsid w:val="00094ED6"/>
    <w:rsid w:val="000957E7"/>
    <w:rsid w:val="00095CB1"/>
    <w:rsid w:val="00095E4B"/>
    <w:rsid w:val="00097896"/>
    <w:rsid w:val="00097975"/>
    <w:rsid w:val="00097F92"/>
    <w:rsid w:val="000A312F"/>
    <w:rsid w:val="000A34AB"/>
    <w:rsid w:val="000A3C00"/>
    <w:rsid w:val="000A6357"/>
    <w:rsid w:val="000A6DFF"/>
    <w:rsid w:val="000A710D"/>
    <w:rsid w:val="000A71B2"/>
    <w:rsid w:val="000B0300"/>
    <w:rsid w:val="000B0AFA"/>
    <w:rsid w:val="000B149D"/>
    <w:rsid w:val="000B2168"/>
    <w:rsid w:val="000B21F9"/>
    <w:rsid w:val="000B40B6"/>
    <w:rsid w:val="000B416B"/>
    <w:rsid w:val="000B5F92"/>
    <w:rsid w:val="000C13B2"/>
    <w:rsid w:val="000C13D4"/>
    <w:rsid w:val="000C20FF"/>
    <w:rsid w:val="000C2D01"/>
    <w:rsid w:val="000C2D76"/>
    <w:rsid w:val="000C4A3C"/>
    <w:rsid w:val="000C5AD6"/>
    <w:rsid w:val="000C5FA0"/>
    <w:rsid w:val="000C6132"/>
    <w:rsid w:val="000C678A"/>
    <w:rsid w:val="000C7D54"/>
    <w:rsid w:val="000D0A6E"/>
    <w:rsid w:val="000D0D8E"/>
    <w:rsid w:val="000D12E9"/>
    <w:rsid w:val="000D3420"/>
    <w:rsid w:val="000D51E6"/>
    <w:rsid w:val="000D5926"/>
    <w:rsid w:val="000D5B64"/>
    <w:rsid w:val="000D7B65"/>
    <w:rsid w:val="000E060D"/>
    <w:rsid w:val="000E37B5"/>
    <w:rsid w:val="000E495F"/>
    <w:rsid w:val="000E58DD"/>
    <w:rsid w:val="000E732D"/>
    <w:rsid w:val="000F185A"/>
    <w:rsid w:val="000F185B"/>
    <w:rsid w:val="000F18F5"/>
    <w:rsid w:val="000F2CB1"/>
    <w:rsid w:val="000F4686"/>
    <w:rsid w:val="000F5B5C"/>
    <w:rsid w:val="000F79D3"/>
    <w:rsid w:val="001047C5"/>
    <w:rsid w:val="00104F12"/>
    <w:rsid w:val="00104FDE"/>
    <w:rsid w:val="00105CFE"/>
    <w:rsid w:val="0010723A"/>
    <w:rsid w:val="001076B9"/>
    <w:rsid w:val="001078FB"/>
    <w:rsid w:val="001079C6"/>
    <w:rsid w:val="00110535"/>
    <w:rsid w:val="00111378"/>
    <w:rsid w:val="00111421"/>
    <w:rsid w:val="00112395"/>
    <w:rsid w:val="001134B9"/>
    <w:rsid w:val="00114418"/>
    <w:rsid w:val="00116B64"/>
    <w:rsid w:val="001170C0"/>
    <w:rsid w:val="001170C4"/>
    <w:rsid w:val="00120463"/>
    <w:rsid w:val="001206CE"/>
    <w:rsid w:val="00120FC9"/>
    <w:rsid w:val="00122C2A"/>
    <w:rsid w:val="00124969"/>
    <w:rsid w:val="001254EB"/>
    <w:rsid w:val="00126487"/>
    <w:rsid w:val="0012756B"/>
    <w:rsid w:val="001337D5"/>
    <w:rsid w:val="00133E85"/>
    <w:rsid w:val="00134668"/>
    <w:rsid w:val="00134D7F"/>
    <w:rsid w:val="00136B30"/>
    <w:rsid w:val="00136E66"/>
    <w:rsid w:val="00137C07"/>
    <w:rsid w:val="0014088B"/>
    <w:rsid w:val="001408AF"/>
    <w:rsid w:val="001416B6"/>
    <w:rsid w:val="00142694"/>
    <w:rsid w:val="00144397"/>
    <w:rsid w:val="0014558C"/>
    <w:rsid w:val="001459B1"/>
    <w:rsid w:val="0014645D"/>
    <w:rsid w:val="0014716B"/>
    <w:rsid w:val="0014754C"/>
    <w:rsid w:val="00147BFB"/>
    <w:rsid w:val="00150B9C"/>
    <w:rsid w:val="0015138F"/>
    <w:rsid w:val="00153DDA"/>
    <w:rsid w:val="00154519"/>
    <w:rsid w:val="0015689A"/>
    <w:rsid w:val="001571E3"/>
    <w:rsid w:val="00157389"/>
    <w:rsid w:val="00161738"/>
    <w:rsid w:val="001618FE"/>
    <w:rsid w:val="00161A62"/>
    <w:rsid w:val="001622B1"/>
    <w:rsid w:val="00162F49"/>
    <w:rsid w:val="00162F6B"/>
    <w:rsid w:val="00162FBE"/>
    <w:rsid w:val="00165B0D"/>
    <w:rsid w:val="00167588"/>
    <w:rsid w:val="0017034F"/>
    <w:rsid w:val="00170F85"/>
    <w:rsid w:val="00171510"/>
    <w:rsid w:val="00171BC9"/>
    <w:rsid w:val="00171EC7"/>
    <w:rsid w:val="00172DFA"/>
    <w:rsid w:val="00174DB9"/>
    <w:rsid w:val="0017514F"/>
    <w:rsid w:val="001768D9"/>
    <w:rsid w:val="001769F1"/>
    <w:rsid w:val="00176A91"/>
    <w:rsid w:val="00180826"/>
    <w:rsid w:val="00181F93"/>
    <w:rsid w:val="0018202C"/>
    <w:rsid w:val="00182CD9"/>
    <w:rsid w:val="00183B87"/>
    <w:rsid w:val="001844B9"/>
    <w:rsid w:val="00184A2A"/>
    <w:rsid w:val="0018552E"/>
    <w:rsid w:val="00185CA7"/>
    <w:rsid w:val="001863D8"/>
    <w:rsid w:val="0018664E"/>
    <w:rsid w:val="00186D9D"/>
    <w:rsid w:val="00187A70"/>
    <w:rsid w:val="00187DC4"/>
    <w:rsid w:val="0019061F"/>
    <w:rsid w:val="00191A1A"/>
    <w:rsid w:val="0019393F"/>
    <w:rsid w:val="00194B62"/>
    <w:rsid w:val="001956BF"/>
    <w:rsid w:val="00195ECE"/>
    <w:rsid w:val="00197BDB"/>
    <w:rsid w:val="001A181E"/>
    <w:rsid w:val="001A1DC9"/>
    <w:rsid w:val="001A52B1"/>
    <w:rsid w:val="001A540E"/>
    <w:rsid w:val="001A585A"/>
    <w:rsid w:val="001A6C5E"/>
    <w:rsid w:val="001A7E13"/>
    <w:rsid w:val="001B005B"/>
    <w:rsid w:val="001B0238"/>
    <w:rsid w:val="001B07E8"/>
    <w:rsid w:val="001B0883"/>
    <w:rsid w:val="001B2F1A"/>
    <w:rsid w:val="001B303B"/>
    <w:rsid w:val="001B4F8F"/>
    <w:rsid w:val="001B5B62"/>
    <w:rsid w:val="001B5F62"/>
    <w:rsid w:val="001B757A"/>
    <w:rsid w:val="001B7DC4"/>
    <w:rsid w:val="001C0313"/>
    <w:rsid w:val="001C033A"/>
    <w:rsid w:val="001C106D"/>
    <w:rsid w:val="001C1823"/>
    <w:rsid w:val="001C1D32"/>
    <w:rsid w:val="001C35F6"/>
    <w:rsid w:val="001C3EEE"/>
    <w:rsid w:val="001C63C1"/>
    <w:rsid w:val="001C6BBE"/>
    <w:rsid w:val="001C6E22"/>
    <w:rsid w:val="001C7BB8"/>
    <w:rsid w:val="001C7C7E"/>
    <w:rsid w:val="001D0CF7"/>
    <w:rsid w:val="001D1591"/>
    <w:rsid w:val="001D2018"/>
    <w:rsid w:val="001D2290"/>
    <w:rsid w:val="001D3206"/>
    <w:rsid w:val="001D344F"/>
    <w:rsid w:val="001D5383"/>
    <w:rsid w:val="001E00CF"/>
    <w:rsid w:val="001E05CF"/>
    <w:rsid w:val="001E207F"/>
    <w:rsid w:val="001E2F90"/>
    <w:rsid w:val="001E40CD"/>
    <w:rsid w:val="001E45C3"/>
    <w:rsid w:val="001E70D5"/>
    <w:rsid w:val="001F1369"/>
    <w:rsid w:val="001F2551"/>
    <w:rsid w:val="001F3085"/>
    <w:rsid w:val="001F32EE"/>
    <w:rsid w:val="001F3538"/>
    <w:rsid w:val="001F3EB3"/>
    <w:rsid w:val="001F5594"/>
    <w:rsid w:val="001F5758"/>
    <w:rsid w:val="001F76B3"/>
    <w:rsid w:val="001F7B5E"/>
    <w:rsid w:val="00200D8F"/>
    <w:rsid w:val="00202369"/>
    <w:rsid w:val="00202D99"/>
    <w:rsid w:val="002043BA"/>
    <w:rsid w:val="00205C91"/>
    <w:rsid w:val="00210A37"/>
    <w:rsid w:val="00210F64"/>
    <w:rsid w:val="00210FE6"/>
    <w:rsid w:val="00212616"/>
    <w:rsid w:val="00212BAC"/>
    <w:rsid w:val="00212BD1"/>
    <w:rsid w:val="0021565A"/>
    <w:rsid w:val="00217E9F"/>
    <w:rsid w:val="00220304"/>
    <w:rsid w:val="002207B5"/>
    <w:rsid w:val="00220F00"/>
    <w:rsid w:val="00223EA5"/>
    <w:rsid w:val="00224FDE"/>
    <w:rsid w:val="002258F1"/>
    <w:rsid w:val="00225CA5"/>
    <w:rsid w:val="00226171"/>
    <w:rsid w:val="00226177"/>
    <w:rsid w:val="00226FB3"/>
    <w:rsid w:val="0023053E"/>
    <w:rsid w:val="00232448"/>
    <w:rsid w:val="00232D96"/>
    <w:rsid w:val="00233E58"/>
    <w:rsid w:val="002351B5"/>
    <w:rsid w:val="00235B60"/>
    <w:rsid w:val="00236547"/>
    <w:rsid w:val="00236DBD"/>
    <w:rsid w:val="00237181"/>
    <w:rsid w:val="00237DE1"/>
    <w:rsid w:val="00241013"/>
    <w:rsid w:val="002414D9"/>
    <w:rsid w:val="0024332C"/>
    <w:rsid w:val="0024433A"/>
    <w:rsid w:val="0024439E"/>
    <w:rsid w:val="00244823"/>
    <w:rsid w:val="00244A45"/>
    <w:rsid w:val="0024528E"/>
    <w:rsid w:val="0024550C"/>
    <w:rsid w:val="002478B5"/>
    <w:rsid w:val="0025018B"/>
    <w:rsid w:val="00250C18"/>
    <w:rsid w:val="00250F9A"/>
    <w:rsid w:val="00251ACA"/>
    <w:rsid w:val="00253971"/>
    <w:rsid w:val="00253E78"/>
    <w:rsid w:val="00253F77"/>
    <w:rsid w:val="00254530"/>
    <w:rsid w:val="00254C2C"/>
    <w:rsid w:val="00254FFE"/>
    <w:rsid w:val="002569A1"/>
    <w:rsid w:val="00256D22"/>
    <w:rsid w:val="00257305"/>
    <w:rsid w:val="00257887"/>
    <w:rsid w:val="002602A2"/>
    <w:rsid w:val="00262D86"/>
    <w:rsid w:val="00265087"/>
    <w:rsid w:val="00274067"/>
    <w:rsid w:val="00274238"/>
    <w:rsid w:val="00274709"/>
    <w:rsid w:val="002751B7"/>
    <w:rsid w:val="00275DC8"/>
    <w:rsid w:val="002766EF"/>
    <w:rsid w:val="00276892"/>
    <w:rsid w:val="00276973"/>
    <w:rsid w:val="002769FA"/>
    <w:rsid w:val="00277064"/>
    <w:rsid w:val="00277429"/>
    <w:rsid w:val="002806F7"/>
    <w:rsid w:val="002807C7"/>
    <w:rsid w:val="002811AD"/>
    <w:rsid w:val="002817AE"/>
    <w:rsid w:val="00281CE6"/>
    <w:rsid w:val="0028200C"/>
    <w:rsid w:val="002827B0"/>
    <w:rsid w:val="002831E7"/>
    <w:rsid w:val="00284534"/>
    <w:rsid w:val="00284A75"/>
    <w:rsid w:val="002859BC"/>
    <w:rsid w:val="00286B38"/>
    <w:rsid w:val="00287D01"/>
    <w:rsid w:val="002906AE"/>
    <w:rsid w:val="0029121B"/>
    <w:rsid w:val="00291395"/>
    <w:rsid w:val="002925DD"/>
    <w:rsid w:val="0029269B"/>
    <w:rsid w:val="00294D01"/>
    <w:rsid w:val="00295B7A"/>
    <w:rsid w:val="00297566"/>
    <w:rsid w:val="002A121B"/>
    <w:rsid w:val="002A1317"/>
    <w:rsid w:val="002A3982"/>
    <w:rsid w:val="002A4587"/>
    <w:rsid w:val="002A4DB2"/>
    <w:rsid w:val="002A5796"/>
    <w:rsid w:val="002A5A3E"/>
    <w:rsid w:val="002A5B0B"/>
    <w:rsid w:val="002A5C3E"/>
    <w:rsid w:val="002A6836"/>
    <w:rsid w:val="002A6A70"/>
    <w:rsid w:val="002A6C0D"/>
    <w:rsid w:val="002B01F4"/>
    <w:rsid w:val="002B1D39"/>
    <w:rsid w:val="002B1F78"/>
    <w:rsid w:val="002B2D4F"/>
    <w:rsid w:val="002B516A"/>
    <w:rsid w:val="002B53B5"/>
    <w:rsid w:val="002B569B"/>
    <w:rsid w:val="002B7CBA"/>
    <w:rsid w:val="002C00C6"/>
    <w:rsid w:val="002C065A"/>
    <w:rsid w:val="002C1E92"/>
    <w:rsid w:val="002C42A8"/>
    <w:rsid w:val="002C6E3F"/>
    <w:rsid w:val="002D07D2"/>
    <w:rsid w:val="002D1164"/>
    <w:rsid w:val="002D1334"/>
    <w:rsid w:val="002D19B8"/>
    <w:rsid w:val="002D2F7C"/>
    <w:rsid w:val="002D3584"/>
    <w:rsid w:val="002D5CF2"/>
    <w:rsid w:val="002E05D6"/>
    <w:rsid w:val="002E1B9E"/>
    <w:rsid w:val="002E273A"/>
    <w:rsid w:val="002E4715"/>
    <w:rsid w:val="002E5AE3"/>
    <w:rsid w:val="002E5D16"/>
    <w:rsid w:val="002E74F9"/>
    <w:rsid w:val="002E7F41"/>
    <w:rsid w:val="002F0327"/>
    <w:rsid w:val="002F0818"/>
    <w:rsid w:val="002F13EC"/>
    <w:rsid w:val="002F2E4F"/>
    <w:rsid w:val="002F4AF9"/>
    <w:rsid w:val="002F5701"/>
    <w:rsid w:val="002F5A96"/>
    <w:rsid w:val="002F66CB"/>
    <w:rsid w:val="002F7491"/>
    <w:rsid w:val="002F7B20"/>
    <w:rsid w:val="0030357A"/>
    <w:rsid w:val="00303587"/>
    <w:rsid w:val="003049F0"/>
    <w:rsid w:val="00304DA7"/>
    <w:rsid w:val="00305271"/>
    <w:rsid w:val="00305C51"/>
    <w:rsid w:val="00306D7B"/>
    <w:rsid w:val="003076C0"/>
    <w:rsid w:val="00311031"/>
    <w:rsid w:val="003115F2"/>
    <w:rsid w:val="00311EC1"/>
    <w:rsid w:val="0031299F"/>
    <w:rsid w:val="00312F7F"/>
    <w:rsid w:val="0031395F"/>
    <w:rsid w:val="00315C2A"/>
    <w:rsid w:val="00316574"/>
    <w:rsid w:val="00316F6E"/>
    <w:rsid w:val="00317052"/>
    <w:rsid w:val="003171F9"/>
    <w:rsid w:val="00317BF5"/>
    <w:rsid w:val="00320085"/>
    <w:rsid w:val="00320635"/>
    <w:rsid w:val="00320988"/>
    <w:rsid w:val="00320CC3"/>
    <w:rsid w:val="0032110A"/>
    <w:rsid w:val="00322F8C"/>
    <w:rsid w:val="003231DD"/>
    <w:rsid w:val="00325AC7"/>
    <w:rsid w:val="00326966"/>
    <w:rsid w:val="00326EE1"/>
    <w:rsid w:val="0033009B"/>
    <w:rsid w:val="003309B3"/>
    <w:rsid w:val="00332C3D"/>
    <w:rsid w:val="003344DD"/>
    <w:rsid w:val="00337294"/>
    <w:rsid w:val="00340127"/>
    <w:rsid w:val="003409B6"/>
    <w:rsid w:val="00342CD3"/>
    <w:rsid w:val="00343E0B"/>
    <w:rsid w:val="003457A2"/>
    <w:rsid w:val="00346A44"/>
    <w:rsid w:val="00350D52"/>
    <w:rsid w:val="00351144"/>
    <w:rsid w:val="0035280B"/>
    <w:rsid w:val="003543DF"/>
    <w:rsid w:val="00355DBA"/>
    <w:rsid w:val="003562B9"/>
    <w:rsid w:val="003564EB"/>
    <w:rsid w:val="003568E5"/>
    <w:rsid w:val="003572D6"/>
    <w:rsid w:val="00360290"/>
    <w:rsid w:val="00361561"/>
    <w:rsid w:val="00361C40"/>
    <w:rsid w:val="0036200F"/>
    <w:rsid w:val="0036242F"/>
    <w:rsid w:val="003631E9"/>
    <w:rsid w:val="0036479C"/>
    <w:rsid w:val="003647B9"/>
    <w:rsid w:val="00367689"/>
    <w:rsid w:val="003676CD"/>
    <w:rsid w:val="00367771"/>
    <w:rsid w:val="0037307C"/>
    <w:rsid w:val="00373F05"/>
    <w:rsid w:val="00376BBA"/>
    <w:rsid w:val="0038195E"/>
    <w:rsid w:val="00381E71"/>
    <w:rsid w:val="00382126"/>
    <w:rsid w:val="00383EC1"/>
    <w:rsid w:val="00384614"/>
    <w:rsid w:val="00384F2D"/>
    <w:rsid w:val="00387DE6"/>
    <w:rsid w:val="003903ED"/>
    <w:rsid w:val="003916E0"/>
    <w:rsid w:val="00392051"/>
    <w:rsid w:val="003925D6"/>
    <w:rsid w:val="003938A3"/>
    <w:rsid w:val="00394C00"/>
    <w:rsid w:val="00395287"/>
    <w:rsid w:val="00396167"/>
    <w:rsid w:val="003963B6"/>
    <w:rsid w:val="003A0393"/>
    <w:rsid w:val="003A0C3D"/>
    <w:rsid w:val="003A251C"/>
    <w:rsid w:val="003A2F93"/>
    <w:rsid w:val="003A3053"/>
    <w:rsid w:val="003A35BD"/>
    <w:rsid w:val="003A3B6C"/>
    <w:rsid w:val="003A4ED3"/>
    <w:rsid w:val="003A4EDF"/>
    <w:rsid w:val="003A6E3F"/>
    <w:rsid w:val="003A6F44"/>
    <w:rsid w:val="003B03B9"/>
    <w:rsid w:val="003B166B"/>
    <w:rsid w:val="003B2A43"/>
    <w:rsid w:val="003B2CDA"/>
    <w:rsid w:val="003B4D5A"/>
    <w:rsid w:val="003B551A"/>
    <w:rsid w:val="003B59D5"/>
    <w:rsid w:val="003B5CC2"/>
    <w:rsid w:val="003B6391"/>
    <w:rsid w:val="003B7BE2"/>
    <w:rsid w:val="003C33EC"/>
    <w:rsid w:val="003C4ED0"/>
    <w:rsid w:val="003C55E2"/>
    <w:rsid w:val="003C5DE4"/>
    <w:rsid w:val="003C6119"/>
    <w:rsid w:val="003C72B8"/>
    <w:rsid w:val="003D0A7B"/>
    <w:rsid w:val="003D165F"/>
    <w:rsid w:val="003D1965"/>
    <w:rsid w:val="003D1DB4"/>
    <w:rsid w:val="003D2319"/>
    <w:rsid w:val="003D28B4"/>
    <w:rsid w:val="003D2D30"/>
    <w:rsid w:val="003D36DA"/>
    <w:rsid w:val="003D42D3"/>
    <w:rsid w:val="003D4767"/>
    <w:rsid w:val="003D49F3"/>
    <w:rsid w:val="003D5B3C"/>
    <w:rsid w:val="003D6CA0"/>
    <w:rsid w:val="003D7E2D"/>
    <w:rsid w:val="003E15BB"/>
    <w:rsid w:val="003E25BF"/>
    <w:rsid w:val="003E267E"/>
    <w:rsid w:val="003E2BEF"/>
    <w:rsid w:val="003E2C8F"/>
    <w:rsid w:val="003E5092"/>
    <w:rsid w:val="003E5BF1"/>
    <w:rsid w:val="003E7B36"/>
    <w:rsid w:val="003E7FD5"/>
    <w:rsid w:val="003F0F83"/>
    <w:rsid w:val="003F3A98"/>
    <w:rsid w:val="003F3F54"/>
    <w:rsid w:val="003F4410"/>
    <w:rsid w:val="003F45D3"/>
    <w:rsid w:val="003F604D"/>
    <w:rsid w:val="003F68EA"/>
    <w:rsid w:val="003F6BDB"/>
    <w:rsid w:val="004005BF"/>
    <w:rsid w:val="0040187F"/>
    <w:rsid w:val="00402E57"/>
    <w:rsid w:val="00404165"/>
    <w:rsid w:val="004044BB"/>
    <w:rsid w:val="004044D3"/>
    <w:rsid w:val="004047C6"/>
    <w:rsid w:val="00404C1D"/>
    <w:rsid w:val="00405750"/>
    <w:rsid w:val="00407629"/>
    <w:rsid w:val="004076D1"/>
    <w:rsid w:val="0040789F"/>
    <w:rsid w:val="00411C67"/>
    <w:rsid w:val="00411FBE"/>
    <w:rsid w:val="00412EF0"/>
    <w:rsid w:val="00414244"/>
    <w:rsid w:val="00414261"/>
    <w:rsid w:val="00415269"/>
    <w:rsid w:val="00416208"/>
    <w:rsid w:val="00417801"/>
    <w:rsid w:val="00417B3C"/>
    <w:rsid w:val="00421416"/>
    <w:rsid w:val="00422528"/>
    <w:rsid w:val="00423619"/>
    <w:rsid w:val="00423F70"/>
    <w:rsid w:val="00425407"/>
    <w:rsid w:val="004275D2"/>
    <w:rsid w:val="00427DEE"/>
    <w:rsid w:val="00427E5A"/>
    <w:rsid w:val="00430EA9"/>
    <w:rsid w:val="00432EB3"/>
    <w:rsid w:val="00433984"/>
    <w:rsid w:val="0043461F"/>
    <w:rsid w:val="00437B27"/>
    <w:rsid w:val="00441DEE"/>
    <w:rsid w:val="00443406"/>
    <w:rsid w:val="00443916"/>
    <w:rsid w:val="00443C90"/>
    <w:rsid w:val="00443CC3"/>
    <w:rsid w:val="0044749E"/>
    <w:rsid w:val="00450C11"/>
    <w:rsid w:val="00451135"/>
    <w:rsid w:val="00451519"/>
    <w:rsid w:val="004522D6"/>
    <w:rsid w:val="00454909"/>
    <w:rsid w:val="004561E9"/>
    <w:rsid w:val="00456BA4"/>
    <w:rsid w:val="00457C49"/>
    <w:rsid w:val="00461091"/>
    <w:rsid w:val="00461CEE"/>
    <w:rsid w:val="0046281C"/>
    <w:rsid w:val="004629AB"/>
    <w:rsid w:val="00462FF0"/>
    <w:rsid w:val="00463C88"/>
    <w:rsid w:val="00464032"/>
    <w:rsid w:val="004649C5"/>
    <w:rsid w:val="00466699"/>
    <w:rsid w:val="0047323D"/>
    <w:rsid w:val="004735AB"/>
    <w:rsid w:val="00473BEB"/>
    <w:rsid w:val="004801BB"/>
    <w:rsid w:val="0048045C"/>
    <w:rsid w:val="004806AC"/>
    <w:rsid w:val="0048072C"/>
    <w:rsid w:val="0048094A"/>
    <w:rsid w:val="00480AB1"/>
    <w:rsid w:val="00480D55"/>
    <w:rsid w:val="00481677"/>
    <w:rsid w:val="00483969"/>
    <w:rsid w:val="00484708"/>
    <w:rsid w:val="0048470C"/>
    <w:rsid w:val="004849A5"/>
    <w:rsid w:val="00486424"/>
    <w:rsid w:val="00486BA8"/>
    <w:rsid w:val="004901B0"/>
    <w:rsid w:val="00491575"/>
    <w:rsid w:val="00491B90"/>
    <w:rsid w:val="00491DAC"/>
    <w:rsid w:val="00492A57"/>
    <w:rsid w:val="00493C21"/>
    <w:rsid w:val="0049476B"/>
    <w:rsid w:val="004A061D"/>
    <w:rsid w:val="004A1E93"/>
    <w:rsid w:val="004A3740"/>
    <w:rsid w:val="004A5CA6"/>
    <w:rsid w:val="004A7AA3"/>
    <w:rsid w:val="004B00AA"/>
    <w:rsid w:val="004B08FF"/>
    <w:rsid w:val="004B22EE"/>
    <w:rsid w:val="004B2706"/>
    <w:rsid w:val="004B279B"/>
    <w:rsid w:val="004B3674"/>
    <w:rsid w:val="004B36E7"/>
    <w:rsid w:val="004B37B3"/>
    <w:rsid w:val="004B4401"/>
    <w:rsid w:val="004B6F92"/>
    <w:rsid w:val="004B70B1"/>
    <w:rsid w:val="004C1C6F"/>
    <w:rsid w:val="004C1D79"/>
    <w:rsid w:val="004C21AB"/>
    <w:rsid w:val="004C24F2"/>
    <w:rsid w:val="004C2C51"/>
    <w:rsid w:val="004C2D8E"/>
    <w:rsid w:val="004C2DA7"/>
    <w:rsid w:val="004C3F42"/>
    <w:rsid w:val="004C5088"/>
    <w:rsid w:val="004C618B"/>
    <w:rsid w:val="004C723B"/>
    <w:rsid w:val="004D094B"/>
    <w:rsid w:val="004D2043"/>
    <w:rsid w:val="004D2CC9"/>
    <w:rsid w:val="004D5FBF"/>
    <w:rsid w:val="004D6423"/>
    <w:rsid w:val="004D6B88"/>
    <w:rsid w:val="004D7222"/>
    <w:rsid w:val="004E0C7C"/>
    <w:rsid w:val="004E6E7D"/>
    <w:rsid w:val="004F0A13"/>
    <w:rsid w:val="004F2699"/>
    <w:rsid w:val="004F2954"/>
    <w:rsid w:val="004F4586"/>
    <w:rsid w:val="004F477F"/>
    <w:rsid w:val="004F79C9"/>
    <w:rsid w:val="00500077"/>
    <w:rsid w:val="005002C2"/>
    <w:rsid w:val="00500634"/>
    <w:rsid w:val="005008EF"/>
    <w:rsid w:val="0050347C"/>
    <w:rsid w:val="005038DB"/>
    <w:rsid w:val="005044AC"/>
    <w:rsid w:val="005052D3"/>
    <w:rsid w:val="00510045"/>
    <w:rsid w:val="00510A52"/>
    <w:rsid w:val="00511964"/>
    <w:rsid w:val="00512E58"/>
    <w:rsid w:val="00513ABB"/>
    <w:rsid w:val="00516B80"/>
    <w:rsid w:val="00516BE6"/>
    <w:rsid w:val="00517226"/>
    <w:rsid w:val="00520194"/>
    <w:rsid w:val="00520501"/>
    <w:rsid w:val="00522560"/>
    <w:rsid w:val="005226ED"/>
    <w:rsid w:val="00522B46"/>
    <w:rsid w:val="005238B7"/>
    <w:rsid w:val="005252F1"/>
    <w:rsid w:val="00525C00"/>
    <w:rsid w:val="00525D8B"/>
    <w:rsid w:val="005263D5"/>
    <w:rsid w:val="0052693E"/>
    <w:rsid w:val="005275FD"/>
    <w:rsid w:val="00527828"/>
    <w:rsid w:val="0052793B"/>
    <w:rsid w:val="005313E2"/>
    <w:rsid w:val="005316C4"/>
    <w:rsid w:val="00532783"/>
    <w:rsid w:val="005333A9"/>
    <w:rsid w:val="005357AA"/>
    <w:rsid w:val="00536CC4"/>
    <w:rsid w:val="00537431"/>
    <w:rsid w:val="00537F81"/>
    <w:rsid w:val="0054054D"/>
    <w:rsid w:val="005411FB"/>
    <w:rsid w:val="00541A14"/>
    <w:rsid w:val="00542AB0"/>
    <w:rsid w:val="00544B72"/>
    <w:rsid w:val="0055024E"/>
    <w:rsid w:val="00550390"/>
    <w:rsid w:val="0055074B"/>
    <w:rsid w:val="00550B40"/>
    <w:rsid w:val="00550CF9"/>
    <w:rsid w:val="00551206"/>
    <w:rsid w:val="00552B6F"/>
    <w:rsid w:val="00553574"/>
    <w:rsid w:val="00553892"/>
    <w:rsid w:val="005549FF"/>
    <w:rsid w:val="005550F5"/>
    <w:rsid w:val="005562C8"/>
    <w:rsid w:val="00557079"/>
    <w:rsid w:val="005604BB"/>
    <w:rsid w:val="00560F7D"/>
    <w:rsid w:val="0056149F"/>
    <w:rsid w:val="00563374"/>
    <w:rsid w:val="0056345A"/>
    <w:rsid w:val="00565DB1"/>
    <w:rsid w:val="00565F58"/>
    <w:rsid w:val="00567655"/>
    <w:rsid w:val="00570214"/>
    <w:rsid w:val="00573D1B"/>
    <w:rsid w:val="005751BA"/>
    <w:rsid w:val="0057562E"/>
    <w:rsid w:val="00575B0F"/>
    <w:rsid w:val="0057648A"/>
    <w:rsid w:val="00577CD9"/>
    <w:rsid w:val="00580274"/>
    <w:rsid w:val="00580C58"/>
    <w:rsid w:val="00580DC1"/>
    <w:rsid w:val="00580DE6"/>
    <w:rsid w:val="005814D6"/>
    <w:rsid w:val="00581E33"/>
    <w:rsid w:val="005825A5"/>
    <w:rsid w:val="005835A4"/>
    <w:rsid w:val="005855B6"/>
    <w:rsid w:val="005866D8"/>
    <w:rsid w:val="00590273"/>
    <w:rsid w:val="00590ADC"/>
    <w:rsid w:val="005912E3"/>
    <w:rsid w:val="005924E8"/>
    <w:rsid w:val="005936E4"/>
    <w:rsid w:val="0059387F"/>
    <w:rsid w:val="00593909"/>
    <w:rsid w:val="005950CE"/>
    <w:rsid w:val="00595B99"/>
    <w:rsid w:val="005970B0"/>
    <w:rsid w:val="005A0368"/>
    <w:rsid w:val="005A0D3E"/>
    <w:rsid w:val="005A12C5"/>
    <w:rsid w:val="005A1459"/>
    <w:rsid w:val="005A1C96"/>
    <w:rsid w:val="005A3E4F"/>
    <w:rsid w:val="005A47F4"/>
    <w:rsid w:val="005A677E"/>
    <w:rsid w:val="005A6928"/>
    <w:rsid w:val="005A69B9"/>
    <w:rsid w:val="005A6F1B"/>
    <w:rsid w:val="005A720D"/>
    <w:rsid w:val="005A7DF6"/>
    <w:rsid w:val="005A7EB8"/>
    <w:rsid w:val="005B0B0C"/>
    <w:rsid w:val="005B11AF"/>
    <w:rsid w:val="005B2817"/>
    <w:rsid w:val="005B28FE"/>
    <w:rsid w:val="005B336A"/>
    <w:rsid w:val="005B418A"/>
    <w:rsid w:val="005B43FF"/>
    <w:rsid w:val="005B64A7"/>
    <w:rsid w:val="005B7927"/>
    <w:rsid w:val="005C084D"/>
    <w:rsid w:val="005C134F"/>
    <w:rsid w:val="005C16A3"/>
    <w:rsid w:val="005C1E18"/>
    <w:rsid w:val="005C20C7"/>
    <w:rsid w:val="005C2219"/>
    <w:rsid w:val="005C2814"/>
    <w:rsid w:val="005C3192"/>
    <w:rsid w:val="005C3461"/>
    <w:rsid w:val="005C3779"/>
    <w:rsid w:val="005C5646"/>
    <w:rsid w:val="005C5CE7"/>
    <w:rsid w:val="005C6EF2"/>
    <w:rsid w:val="005D0572"/>
    <w:rsid w:val="005D07B6"/>
    <w:rsid w:val="005D07CD"/>
    <w:rsid w:val="005D09D1"/>
    <w:rsid w:val="005D0B99"/>
    <w:rsid w:val="005D1240"/>
    <w:rsid w:val="005D15F3"/>
    <w:rsid w:val="005D2B5C"/>
    <w:rsid w:val="005D3C7A"/>
    <w:rsid w:val="005D52C9"/>
    <w:rsid w:val="005D535E"/>
    <w:rsid w:val="005D66A0"/>
    <w:rsid w:val="005D6997"/>
    <w:rsid w:val="005D6A5D"/>
    <w:rsid w:val="005D6D98"/>
    <w:rsid w:val="005D7E64"/>
    <w:rsid w:val="005E0F5E"/>
    <w:rsid w:val="005E1ACF"/>
    <w:rsid w:val="005E1BE3"/>
    <w:rsid w:val="005E4A9D"/>
    <w:rsid w:val="005E5711"/>
    <w:rsid w:val="005E76C4"/>
    <w:rsid w:val="005F0092"/>
    <w:rsid w:val="005F025A"/>
    <w:rsid w:val="005F0E15"/>
    <w:rsid w:val="005F205C"/>
    <w:rsid w:val="005F21B3"/>
    <w:rsid w:val="005F2C44"/>
    <w:rsid w:val="005F354F"/>
    <w:rsid w:val="005F36CB"/>
    <w:rsid w:val="005F3961"/>
    <w:rsid w:val="005F4340"/>
    <w:rsid w:val="005F4C21"/>
    <w:rsid w:val="005F5C15"/>
    <w:rsid w:val="005F688D"/>
    <w:rsid w:val="005F7CCB"/>
    <w:rsid w:val="006007A7"/>
    <w:rsid w:val="00601182"/>
    <w:rsid w:val="00601939"/>
    <w:rsid w:val="00602B33"/>
    <w:rsid w:val="00602CFB"/>
    <w:rsid w:val="006040F2"/>
    <w:rsid w:val="00606A43"/>
    <w:rsid w:val="00607CDD"/>
    <w:rsid w:val="006107FE"/>
    <w:rsid w:val="00614233"/>
    <w:rsid w:val="00614BDD"/>
    <w:rsid w:val="00614EC1"/>
    <w:rsid w:val="00617722"/>
    <w:rsid w:val="00617C86"/>
    <w:rsid w:val="00620D71"/>
    <w:rsid w:val="00620E4D"/>
    <w:rsid w:val="00620EE9"/>
    <w:rsid w:val="006260EA"/>
    <w:rsid w:val="00627F8B"/>
    <w:rsid w:val="00630875"/>
    <w:rsid w:val="0063090F"/>
    <w:rsid w:val="00630BAA"/>
    <w:rsid w:val="00630EF7"/>
    <w:rsid w:val="006313F5"/>
    <w:rsid w:val="00632E30"/>
    <w:rsid w:val="00632F40"/>
    <w:rsid w:val="006336DE"/>
    <w:rsid w:val="00633B87"/>
    <w:rsid w:val="0063531A"/>
    <w:rsid w:val="00637AE1"/>
    <w:rsid w:val="00641012"/>
    <w:rsid w:val="006427F9"/>
    <w:rsid w:val="00642C04"/>
    <w:rsid w:val="00643D19"/>
    <w:rsid w:val="00643E78"/>
    <w:rsid w:val="00644A39"/>
    <w:rsid w:val="006456B2"/>
    <w:rsid w:val="00645CBD"/>
    <w:rsid w:val="00645DE6"/>
    <w:rsid w:val="006462ED"/>
    <w:rsid w:val="00647645"/>
    <w:rsid w:val="00647B63"/>
    <w:rsid w:val="00651869"/>
    <w:rsid w:val="00653A38"/>
    <w:rsid w:val="006547A4"/>
    <w:rsid w:val="00655BD2"/>
    <w:rsid w:val="0066057E"/>
    <w:rsid w:val="006612A9"/>
    <w:rsid w:val="00661666"/>
    <w:rsid w:val="00662BC0"/>
    <w:rsid w:val="00662C9A"/>
    <w:rsid w:val="00663B30"/>
    <w:rsid w:val="006640DE"/>
    <w:rsid w:val="0066443C"/>
    <w:rsid w:val="00665A03"/>
    <w:rsid w:val="006670CF"/>
    <w:rsid w:val="0066798D"/>
    <w:rsid w:val="00671650"/>
    <w:rsid w:val="00671B35"/>
    <w:rsid w:val="00671DAC"/>
    <w:rsid w:val="006723E3"/>
    <w:rsid w:val="006728EC"/>
    <w:rsid w:val="0067358C"/>
    <w:rsid w:val="00674EBC"/>
    <w:rsid w:val="0067508F"/>
    <w:rsid w:val="006774A9"/>
    <w:rsid w:val="0068045F"/>
    <w:rsid w:val="006806A0"/>
    <w:rsid w:val="006814BF"/>
    <w:rsid w:val="0068175D"/>
    <w:rsid w:val="00681890"/>
    <w:rsid w:val="00681BAF"/>
    <w:rsid w:val="00682A8E"/>
    <w:rsid w:val="00683E9F"/>
    <w:rsid w:val="0068508F"/>
    <w:rsid w:val="00685150"/>
    <w:rsid w:val="00685E90"/>
    <w:rsid w:val="006916B8"/>
    <w:rsid w:val="006938E0"/>
    <w:rsid w:val="006943D2"/>
    <w:rsid w:val="00695187"/>
    <w:rsid w:val="006958AE"/>
    <w:rsid w:val="006962E8"/>
    <w:rsid w:val="00696E74"/>
    <w:rsid w:val="006A123A"/>
    <w:rsid w:val="006A2575"/>
    <w:rsid w:val="006A2C10"/>
    <w:rsid w:val="006A2E77"/>
    <w:rsid w:val="006A34C1"/>
    <w:rsid w:val="006A376B"/>
    <w:rsid w:val="006A3817"/>
    <w:rsid w:val="006A4B3A"/>
    <w:rsid w:val="006A5651"/>
    <w:rsid w:val="006B0CB1"/>
    <w:rsid w:val="006B108A"/>
    <w:rsid w:val="006B1363"/>
    <w:rsid w:val="006B2981"/>
    <w:rsid w:val="006B2DA5"/>
    <w:rsid w:val="006B4D8C"/>
    <w:rsid w:val="006B5883"/>
    <w:rsid w:val="006B7B39"/>
    <w:rsid w:val="006C0C7D"/>
    <w:rsid w:val="006C1AD2"/>
    <w:rsid w:val="006C2C12"/>
    <w:rsid w:val="006C32ED"/>
    <w:rsid w:val="006C331F"/>
    <w:rsid w:val="006C3336"/>
    <w:rsid w:val="006C5453"/>
    <w:rsid w:val="006C77CB"/>
    <w:rsid w:val="006C7E93"/>
    <w:rsid w:val="006D342A"/>
    <w:rsid w:val="006D4DD5"/>
    <w:rsid w:val="006D56AA"/>
    <w:rsid w:val="006D5CBA"/>
    <w:rsid w:val="006D6276"/>
    <w:rsid w:val="006D767D"/>
    <w:rsid w:val="006E013F"/>
    <w:rsid w:val="006E0BA1"/>
    <w:rsid w:val="006E1E27"/>
    <w:rsid w:val="006E1F12"/>
    <w:rsid w:val="006E2732"/>
    <w:rsid w:val="006E56C9"/>
    <w:rsid w:val="006E61DC"/>
    <w:rsid w:val="006E6FCE"/>
    <w:rsid w:val="006E74F4"/>
    <w:rsid w:val="006F1657"/>
    <w:rsid w:val="006F1B7B"/>
    <w:rsid w:val="006F25B3"/>
    <w:rsid w:val="006F299C"/>
    <w:rsid w:val="006F347A"/>
    <w:rsid w:val="006F5E73"/>
    <w:rsid w:val="006F610F"/>
    <w:rsid w:val="006F62E9"/>
    <w:rsid w:val="006F66F9"/>
    <w:rsid w:val="006F76E4"/>
    <w:rsid w:val="006F7DE7"/>
    <w:rsid w:val="00702B79"/>
    <w:rsid w:val="00703EF1"/>
    <w:rsid w:val="007063CA"/>
    <w:rsid w:val="007079D4"/>
    <w:rsid w:val="00712A95"/>
    <w:rsid w:val="0071391F"/>
    <w:rsid w:val="00714196"/>
    <w:rsid w:val="007146C8"/>
    <w:rsid w:val="00714736"/>
    <w:rsid w:val="00714D0A"/>
    <w:rsid w:val="007157BA"/>
    <w:rsid w:val="007161CF"/>
    <w:rsid w:val="00716569"/>
    <w:rsid w:val="00717D6E"/>
    <w:rsid w:val="00717E46"/>
    <w:rsid w:val="0072040F"/>
    <w:rsid w:val="00720570"/>
    <w:rsid w:val="00721393"/>
    <w:rsid w:val="007246C4"/>
    <w:rsid w:val="0072561A"/>
    <w:rsid w:val="00725F2D"/>
    <w:rsid w:val="00726543"/>
    <w:rsid w:val="007270D0"/>
    <w:rsid w:val="007308B8"/>
    <w:rsid w:val="0073264A"/>
    <w:rsid w:val="00732896"/>
    <w:rsid w:val="00735154"/>
    <w:rsid w:val="00735C68"/>
    <w:rsid w:val="007406D0"/>
    <w:rsid w:val="00741534"/>
    <w:rsid w:val="0074168F"/>
    <w:rsid w:val="007434F0"/>
    <w:rsid w:val="00744AEA"/>
    <w:rsid w:val="00746DBB"/>
    <w:rsid w:val="00747095"/>
    <w:rsid w:val="00747D3E"/>
    <w:rsid w:val="007508F6"/>
    <w:rsid w:val="007555BF"/>
    <w:rsid w:val="007576ED"/>
    <w:rsid w:val="007608FE"/>
    <w:rsid w:val="007611C2"/>
    <w:rsid w:val="00762646"/>
    <w:rsid w:val="007626E2"/>
    <w:rsid w:val="00762862"/>
    <w:rsid w:val="007632B5"/>
    <w:rsid w:val="0076349D"/>
    <w:rsid w:val="007636E4"/>
    <w:rsid w:val="00764150"/>
    <w:rsid w:val="00764338"/>
    <w:rsid w:val="0076455A"/>
    <w:rsid w:val="00765998"/>
    <w:rsid w:val="00766135"/>
    <w:rsid w:val="00766A27"/>
    <w:rsid w:val="00766D8B"/>
    <w:rsid w:val="007677FB"/>
    <w:rsid w:val="007707AB"/>
    <w:rsid w:val="007712F6"/>
    <w:rsid w:val="007737A4"/>
    <w:rsid w:val="007739FC"/>
    <w:rsid w:val="0077419C"/>
    <w:rsid w:val="00774C74"/>
    <w:rsid w:val="00774CCD"/>
    <w:rsid w:val="00776BB1"/>
    <w:rsid w:val="007800BA"/>
    <w:rsid w:val="00780A53"/>
    <w:rsid w:val="00781470"/>
    <w:rsid w:val="007832CC"/>
    <w:rsid w:val="007836CA"/>
    <w:rsid w:val="00784364"/>
    <w:rsid w:val="007846AC"/>
    <w:rsid w:val="00784C3E"/>
    <w:rsid w:val="00784EC6"/>
    <w:rsid w:val="007909C0"/>
    <w:rsid w:val="00791AC7"/>
    <w:rsid w:val="007936EF"/>
    <w:rsid w:val="0079485A"/>
    <w:rsid w:val="00796991"/>
    <w:rsid w:val="00796D17"/>
    <w:rsid w:val="007A02CE"/>
    <w:rsid w:val="007A0500"/>
    <w:rsid w:val="007A0EA4"/>
    <w:rsid w:val="007A159F"/>
    <w:rsid w:val="007A3BB9"/>
    <w:rsid w:val="007A4035"/>
    <w:rsid w:val="007A470C"/>
    <w:rsid w:val="007A4CA3"/>
    <w:rsid w:val="007A5447"/>
    <w:rsid w:val="007A6975"/>
    <w:rsid w:val="007A6D1D"/>
    <w:rsid w:val="007A7098"/>
    <w:rsid w:val="007B043E"/>
    <w:rsid w:val="007B1A57"/>
    <w:rsid w:val="007B2CC7"/>
    <w:rsid w:val="007B4AC8"/>
    <w:rsid w:val="007B5927"/>
    <w:rsid w:val="007B5C5F"/>
    <w:rsid w:val="007B66B5"/>
    <w:rsid w:val="007B6A79"/>
    <w:rsid w:val="007B7629"/>
    <w:rsid w:val="007B7A22"/>
    <w:rsid w:val="007B7AA6"/>
    <w:rsid w:val="007B7E79"/>
    <w:rsid w:val="007C030A"/>
    <w:rsid w:val="007C1492"/>
    <w:rsid w:val="007C1B32"/>
    <w:rsid w:val="007C2D1A"/>
    <w:rsid w:val="007C32F6"/>
    <w:rsid w:val="007C388D"/>
    <w:rsid w:val="007C5D8F"/>
    <w:rsid w:val="007C6B21"/>
    <w:rsid w:val="007C6BE7"/>
    <w:rsid w:val="007D0440"/>
    <w:rsid w:val="007D1AB4"/>
    <w:rsid w:val="007D447E"/>
    <w:rsid w:val="007D4DED"/>
    <w:rsid w:val="007D627E"/>
    <w:rsid w:val="007D63CA"/>
    <w:rsid w:val="007D644F"/>
    <w:rsid w:val="007D6FDC"/>
    <w:rsid w:val="007D792C"/>
    <w:rsid w:val="007E1AE4"/>
    <w:rsid w:val="007E1B08"/>
    <w:rsid w:val="007E367D"/>
    <w:rsid w:val="007E4422"/>
    <w:rsid w:val="007E4F28"/>
    <w:rsid w:val="007E5904"/>
    <w:rsid w:val="007E6687"/>
    <w:rsid w:val="007E714A"/>
    <w:rsid w:val="007F1AEB"/>
    <w:rsid w:val="007F1F7A"/>
    <w:rsid w:val="007F2949"/>
    <w:rsid w:val="007F3847"/>
    <w:rsid w:val="007F46B7"/>
    <w:rsid w:val="007F4B5B"/>
    <w:rsid w:val="007F6CB5"/>
    <w:rsid w:val="007F7291"/>
    <w:rsid w:val="007F7A99"/>
    <w:rsid w:val="007F7BBB"/>
    <w:rsid w:val="008018CB"/>
    <w:rsid w:val="00802690"/>
    <w:rsid w:val="00803327"/>
    <w:rsid w:val="00803F09"/>
    <w:rsid w:val="00804C6C"/>
    <w:rsid w:val="00805A14"/>
    <w:rsid w:val="00806243"/>
    <w:rsid w:val="00807A8D"/>
    <w:rsid w:val="00810109"/>
    <w:rsid w:val="00812810"/>
    <w:rsid w:val="008131C5"/>
    <w:rsid w:val="00814C1A"/>
    <w:rsid w:val="00814FF8"/>
    <w:rsid w:val="00816523"/>
    <w:rsid w:val="0082143C"/>
    <w:rsid w:val="0082236B"/>
    <w:rsid w:val="00822CD5"/>
    <w:rsid w:val="00824C0C"/>
    <w:rsid w:val="00826314"/>
    <w:rsid w:val="0082754C"/>
    <w:rsid w:val="00832321"/>
    <w:rsid w:val="008326FE"/>
    <w:rsid w:val="0083289E"/>
    <w:rsid w:val="00832B34"/>
    <w:rsid w:val="008333C8"/>
    <w:rsid w:val="00833449"/>
    <w:rsid w:val="0083396E"/>
    <w:rsid w:val="008365B5"/>
    <w:rsid w:val="00836B18"/>
    <w:rsid w:val="008372E0"/>
    <w:rsid w:val="008414CD"/>
    <w:rsid w:val="008421E1"/>
    <w:rsid w:val="00842E14"/>
    <w:rsid w:val="00842E44"/>
    <w:rsid w:val="008442BE"/>
    <w:rsid w:val="00844E0B"/>
    <w:rsid w:val="00846263"/>
    <w:rsid w:val="00847558"/>
    <w:rsid w:val="00847954"/>
    <w:rsid w:val="0085108C"/>
    <w:rsid w:val="008521BD"/>
    <w:rsid w:val="008523A7"/>
    <w:rsid w:val="0085409A"/>
    <w:rsid w:val="00854A67"/>
    <w:rsid w:val="0085568F"/>
    <w:rsid w:val="00855890"/>
    <w:rsid w:val="00856405"/>
    <w:rsid w:val="00861252"/>
    <w:rsid w:val="00861519"/>
    <w:rsid w:val="00863A83"/>
    <w:rsid w:val="0086636C"/>
    <w:rsid w:val="008664D6"/>
    <w:rsid w:val="00867CB5"/>
    <w:rsid w:val="00871083"/>
    <w:rsid w:val="00871583"/>
    <w:rsid w:val="00871A9C"/>
    <w:rsid w:val="00871F00"/>
    <w:rsid w:val="00874109"/>
    <w:rsid w:val="0087490E"/>
    <w:rsid w:val="00876BCC"/>
    <w:rsid w:val="00877EB3"/>
    <w:rsid w:val="00880449"/>
    <w:rsid w:val="008813BB"/>
    <w:rsid w:val="00882BCD"/>
    <w:rsid w:val="00883585"/>
    <w:rsid w:val="0088572B"/>
    <w:rsid w:val="00885F3C"/>
    <w:rsid w:val="00885FAB"/>
    <w:rsid w:val="0088645B"/>
    <w:rsid w:val="00886CC6"/>
    <w:rsid w:val="008879A1"/>
    <w:rsid w:val="00890E1D"/>
    <w:rsid w:val="00891C6D"/>
    <w:rsid w:val="00891CB7"/>
    <w:rsid w:val="00892E54"/>
    <w:rsid w:val="00892EF4"/>
    <w:rsid w:val="008933F5"/>
    <w:rsid w:val="00895E60"/>
    <w:rsid w:val="00896D53"/>
    <w:rsid w:val="00897D08"/>
    <w:rsid w:val="00897D95"/>
    <w:rsid w:val="008A05BE"/>
    <w:rsid w:val="008A1B97"/>
    <w:rsid w:val="008A249D"/>
    <w:rsid w:val="008A4CE8"/>
    <w:rsid w:val="008A583D"/>
    <w:rsid w:val="008A5E0B"/>
    <w:rsid w:val="008A6618"/>
    <w:rsid w:val="008A7418"/>
    <w:rsid w:val="008A7CD9"/>
    <w:rsid w:val="008B0775"/>
    <w:rsid w:val="008B2A54"/>
    <w:rsid w:val="008B3E84"/>
    <w:rsid w:val="008B43B4"/>
    <w:rsid w:val="008B52A2"/>
    <w:rsid w:val="008B5C53"/>
    <w:rsid w:val="008B63FA"/>
    <w:rsid w:val="008B71CA"/>
    <w:rsid w:val="008C02E4"/>
    <w:rsid w:val="008C0752"/>
    <w:rsid w:val="008C15CC"/>
    <w:rsid w:val="008C38BF"/>
    <w:rsid w:val="008C52F8"/>
    <w:rsid w:val="008C56AF"/>
    <w:rsid w:val="008C5894"/>
    <w:rsid w:val="008C5BC4"/>
    <w:rsid w:val="008C5C40"/>
    <w:rsid w:val="008C5EF6"/>
    <w:rsid w:val="008C7018"/>
    <w:rsid w:val="008C77A7"/>
    <w:rsid w:val="008C7FBC"/>
    <w:rsid w:val="008D05EA"/>
    <w:rsid w:val="008D164E"/>
    <w:rsid w:val="008D3092"/>
    <w:rsid w:val="008D3288"/>
    <w:rsid w:val="008D39D5"/>
    <w:rsid w:val="008D3E40"/>
    <w:rsid w:val="008D4E0D"/>
    <w:rsid w:val="008D6460"/>
    <w:rsid w:val="008D6BCC"/>
    <w:rsid w:val="008D6E90"/>
    <w:rsid w:val="008E2DF8"/>
    <w:rsid w:val="008E3203"/>
    <w:rsid w:val="008E32C6"/>
    <w:rsid w:val="008E3CF8"/>
    <w:rsid w:val="008E766E"/>
    <w:rsid w:val="008F0274"/>
    <w:rsid w:val="008F04AD"/>
    <w:rsid w:val="008F0D82"/>
    <w:rsid w:val="008F1841"/>
    <w:rsid w:val="008F1A31"/>
    <w:rsid w:val="008F2239"/>
    <w:rsid w:val="008F24C3"/>
    <w:rsid w:val="008F2B41"/>
    <w:rsid w:val="008F35E7"/>
    <w:rsid w:val="008F4872"/>
    <w:rsid w:val="008F4A2A"/>
    <w:rsid w:val="008F5B53"/>
    <w:rsid w:val="00900DFD"/>
    <w:rsid w:val="00901138"/>
    <w:rsid w:val="009016A8"/>
    <w:rsid w:val="00901CAC"/>
    <w:rsid w:val="00902409"/>
    <w:rsid w:val="00903C58"/>
    <w:rsid w:val="00903F74"/>
    <w:rsid w:val="0090481B"/>
    <w:rsid w:val="009054CB"/>
    <w:rsid w:val="00905AC4"/>
    <w:rsid w:val="00905EA6"/>
    <w:rsid w:val="00906C1C"/>
    <w:rsid w:val="00907BA7"/>
    <w:rsid w:val="00910B2E"/>
    <w:rsid w:val="00911153"/>
    <w:rsid w:val="00911C42"/>
    <w:rsid w:val="00912452"/>
    <w:rsid w:val="009133F7"/>
    <w:rsid w:val="00913A9E"/>
    <w:rsid w:val="00915DCD"/>
    <w:rsid w:val="00915FC8"/>
    <w:rsid w:val="009171F0"/>
    <w:rsid w:val="0092035B"/>
    <w:rsid w:val="009224C8"/>
    <w:rsid w:val="0092254C"/>
    <w:rsid w:val="00923037"/>
    <w:rsid w:val="00923C2A"/>
    <w:rsid w:val="009265BD"/>
    <w:rsid w:val="0092789F"/>
    <w:rsid w:val="00927E2B"/>
    <w:rsid w:val="00930681"/>
    <w:rsid w:val="00930AB9"/>
    <w:rsid w:val="009322E5"/>
    <w:rsid w:val="00933598"/>
    <w:rsid w:val="009351FC"/>
    <w:rsid w:val="00935B99"/>
    <w:rsid w:val="00935CF3"/>
    <w:rsid w:val="00940662"/>
    <w:rsid w:val="009411F1"/>
    <w:rsid w:val="00942D05"/>
    <w:rsid w:val="00943724"/>
    <w:rsid w:val="009450A4"/>
    <w:rsid w:val="0094512D"/>
    <w:rsid w:val="00945BCD"/>
    <w:rsid w:val="00947605"/>
    <w:rsid w:val="009502C0"/>
    <w:rsid w:val="009517FA"/>
    <w:rsid w:val="00951F33"/>
    <w:rsid w:val="0095397F"/>
    <w:rsid w:val="00954AF7"/>
    <w:rsid w:val="0095654D"/>
    <w:rsid w:val="00960996"/>
    <w:rsid w:val="00961653"/>
    <w:rsid w:val="00963622"/>
    <w:rsid w:val="00965863"/>
    <w:rsid w:val="0096733E"/>
    <w:rsid w:val="00967D80"/>
    <w:rsid w:val="0097120C"/>
    <w:rsid w:val="0097190F"/>
    <w:rsid w:val="0097297E"/>
    <w:rsid w:val="009763A7"/>
    <w:rsid w:val="00980B4F"/>
    <w:rsid w:val="00980F23"/>
    <w:rsid w:val="009821A7"/>
    <w:rsid w:val="009824CD"/>
    <w:rsid w:val="00983460"/>
    <w:rsid w:val="00983A55"/>
    <w:rsid w:val="009842B1"/>
    <w:rsid w:val="00984A74"/>
    <w:rsid w:val="0099024D"/>
    <w:rsid w:val="009917B9"/>
    <w:rsid w:val="00994AFF"/>
    <w:rsid w:val="00997C97"/>
    <w:rsid w:val="009A0648"/>
    <w:rsid w:val="009A0990"/>
    <w:rsid w:val="009A2D87"/>
    <w:rsid w:val="009A3CF1"/>
    <w:rsid w:val="009A3F7B"/>
    <w:rsid w:val="009A5270"/>
    <w:rsid w:val="009A59AF"/>
    <w:rsid w:val="009B194F"/>
    <w:rsid w:val="009B1968"/>
    <w:rsid w:val="009B5AD7"/>
    <w:rsid w:val="009B6B31"/>
    <w:rsid w:val="009B6B88"/>
    <w:rsid w:val="009C0077"/>
    <w:rsid w:val="009C0D1E"/>
    <w:rsid w:val="009C1B27"/>
    <w:rsid w:val="009C2062"/>
    <w:rsid w:val="009C3A18"/>
    <w:rsid w:val="009C61B7"/>
    <w:rsid w:val="009C658F"/>
    <w:rsid w:val="009C6762"/>
    <w:rsid w:val="009C7855"/>
    <w:rsid w:val="009D03E3"/>
    <w:rsid w:val="009D0CD7"/>
    <w:rsid w:val="009D2C78"/>
    <w:rsid w:val="009D4515"/>
    <w:rsid w:val="009D4A4B"/>
    <w:rsid w:val="009D5150"/>
    <w:rsid w:val="009D54C8"/>
    <w:rsid w:val="009D686F"/>
    <w:rsid w:val="009D6B33"/>
    <w:rsid w:val="009E14BF"/>
    <w:rsid w:val="009E329A"/>
    <w:rsid w:val="009E41BE"/>
    <w:rsid w:val="009E4F48"/>
    <w:rsid w:val="009E5C03"/>
    <w:rsid w:val="009E6564"/>
    <w:rsid w:val="009E69AA"/>
    <w:rsid w:val="009F2A87"/>
    <w:rsid w:val="009F40AD"/>
    <w:rsid w:val="009F546D"/>
    <w:rsid w:val="009F57C3"/>
    <w:rsid w:val="009F67E6"/>
    <w:rsid w:val="00A03ECE"/>
    <w:rsid w:val="00A03F58"/>
    <w:rsid w:val="00A0551B"/>
    <w:rsid w:val="00A05827"/>
    <w:rsid w:val="00A05883"/>
    <w:rsid w:val="00A077C0"/>
    <w:rsid w:val="00A10705"/>
    <w:rsid w:val="00A10E2D"/>
    <w:rsid w:val="00A10EFE"/>
    <w:rsid w:val="00A11D3A"/>
    <w:rsid w:val="00A120AA"/>
    <w:rsid w:val="00A15163"/>
    <w:rsid w:val="00A16D12"/>
    <w:rsid w:val="00A17FCF"/>
    <w:rsid w:val="00A20188"/>
    <w:rsid w:val="00A215E8"/>
    <w:rsid w:val="00A23F1D"/>
    <w:rsid w:val="00A24060"/>
    <w:rsid w:val="00A245AD"/>
    <w:rsid w:val="00A24BD7"/>
    <w:rsid w:val="00A25202"/>
    <w:rsid w:val="00A273F5"/>
    <w:rsid w:val="00A27C9F"/>
    <w:rsid w:val="00A27EBD"/>
    <w:rsid w:val="00A303E3"/>
    <w:rsid w:val="00A310E4"/>
    <w:rsid w:val="00A35107"/>
    <w:rsid w:val="00A36B9C"/>
    <w:rsid w:val="00A37EC5"/>
    <w:rsid w:val="00A40BFD"/>
    <w:rsid w:val="00A40E86"/>
    <w:rsid w:val="00A438E0"/>
    <w:rsid w:val="00A445F7"/>
    <w:rsid w:val="00A44D17"/>
    <w:rsid w:val="00A456A9"/>
    <w:rsid w:val="00A46078"/>
    <w:rsid w:val="00A46418"/>
    <w:rsid w:val="00A46877"/>
    <w:rsid w:val="00A51716"/>
    <w:rsid w:val="00A52389"/>
    <w:rsid w:val="00A52B07"/>
    <w:rsid w:val="00A54037"/>
    <w:rsid w:val="00A55317"/>
    <w:rsid w:val="00A55B17"/>
    <w:rsid w:val="00A5651A"/>
    <w:rsid w:val="00A56756"/>
    <w:rsid w:val="00A60078"/>
    <w:rsid w:val="00A6111D"/>
    <w:rsid w:val="00A64D5D"/>
    <w:rsid w:val="00A660B4"/>
    <w:rsid w:val="00A67112"/>
    <w:rsid w:val="00A6748C"/>
    <w:rsid w:val="00A70821"/>
    <w:rsid w:val="00A713E5"/>
    <w:rsid w:val="00A719B9"/>
    <w:rsid w:val="00A72100"/>
    <w:rsid w:val="00A738C4"/>
    <w:rsid w:val="00A76E73"/>
    <w:rsid w:val="00A7712B"/>
    <w:rsid w:val="00A8169C"/>
    <w:rsid w:val="00A818D9"/>
    <w:rsid w:val="00A82238"/>
    <w:rsid w:val="00A84393"/>
    <w:rsid w:val="00A8471B"/>
    <w:rsid w:val="00A85C9F"/>
    <w:rsid w:val="00A8657C"/>
    <w:rsid w:val="00A87C62"/>
    <w:rsid w:val="00A87EA7"/>
    <w:rsid w:val="00A9058A"/>
    <w:rsid w:val="00A9090D"/>
    <w:rsid w:val="00A91DB1"/>
    <w:rsid w:val="00A92093"/>
    <w:rsid w:val="00A9273C"/>
    <w:rsid w:val="00A93149"/>
    <w:rsid w:val="00A93CF7"/>
    <w:rsid w:val="00A94C3C"/>
    <w:rsid w:val="00A94E08"/>
    <w:rsid w:val="00A94EA2"/>
    <w:rsid w:val="00A959DF"/>
    <w:rsid w:val="00A95D4B"/>
    <w:rsid w:val="00A96040"/>
    <w:rsid w:val="00A97EA5"/>
    <w:rsid w:val="00AA043D"/>
    <w:rsid w:val="00AA05B2"/>
    <w:rsid w:val="00AA23AD"/>
    <w:rsid w:val="00AA3A45"/>
    <w:rsid w:val="00AA54B7"/>
    <w:rsid w:val="00AA6B5B"/>
    <w:rsid w:val="00AA7CDB"/>
    <w:rsid w:val="00AB0637"/>
    <w:rsid w:val="00AB0BC5"/>
    <w:rsid w:val="00AB215D"/>
    <w:rsid w:val="00AB333D"/>
    <w:rsid w:val="00AB37A9"/>
    <w:rsid w:val="00AB4288"/>
    <w:rsid w:val="00AB4372"/>
    <w:rsid w:val="00AB624D"/>
    <w:rsid w:val="00AB6E78"/>
    <w:rsid w:val="00AB6F44"/>
    <w:rsid w:val="00AB7366"/>
    <w:rsid w:val="00AC026B"/>
    <w:rsid w:val="00AC193D"/>
    <w:rsid w:val="00AC2830"/>
    <w:rsid w:val="00AC46F2"/>
    <w:rsid w:val="00AC51B4"/>
    <w:rsid w:val="00AC6908"/>
    <w:rsid w:val="00AD00C5"/>
    <w:rsid w:val="00AD1A65"/>
    <w:rsid w:val="00AD1A93"/>
    <w:rsid w:val="00AD1B52"/>
    <w:rsid w:val="00AD31C3"/>
    <w:rsid w:val="00AD5D44"/>
    <w:rsid w:val="00AD76DE"/>
    <w:rsid w:val="00AD7EFA"/>
    <w:rsid w:val="00AE074D"/>
    <w:rsid w:val="00AE0908"/>
    <w:rsid w:val="00AE13ED"/>
    <w:rsid w:val="00AE159E"/>
    <w:rsid w:val="00AE1E7B"/>
    <w:rsid w:val="00AE26E2"/>
    <w:rsid w:val="00AE282C"/>
    <w:rsid w:val="00AE2903"/>
    <w:rsid w:val="00AE62A0"/>
    <w:rsid w:val="00AF2D07"/>
    <w:rsid w:val="00AF2D24"/>
    <w:rsid w:val="00AF3E6B"/>
    <w:rsid w:val="00AF406D"/>
    <w:rsid w:val="00AF6964"/>
    <w:rsid w:val="00AF6ECB"/>
    <w:rsid w:val="00B02644"/>
    <w:rsid w:val="00B028F3"/>
    <w:rsid w:val="00B03E9B"/>
    <w:rsid w:val="00B041D3"/>
    <w:rsid w:val="00B055A7"/>
    <w:rsid w:val="00B05841"/>
    <w:rsid w:val="00B058F5"/>
    <w:rsid w:val="00B06419"/>
    <w:rsid w:val="00B06955"/>
    <w:rsid w:val="00B06AC9"/>
    <w:rsid w:val="00B06C56"/>
    <w:rsid w:val="00B07019"/>
    <w:rsid w:val="00B1045B"/>
    <w:rsid w:val="00B1195E"/>
    <w:rsid w:val="00B11D78"/>
    <w:rsid w:val="00B12F19"/>
    <w:rsid w:val="00B13113"/>
    <w:rsid w:val="00B147BF"/>
    <w:rsid w:val="00B16A3F"/>
    <w:rsid w:val="00B20402"/>
    <w:rsid w:val="00B20405"/>
    <w:rsid w:val="00B205A9"/>
    <w:rsid w:val="00B2100E"/>
    <w:rsid w:val="00B2383C"/>
    <w:rsid w:val="00B23AC0"/>
    <w:rsid w:val="00B24A96"/>
    <w:rsid w:val="00B24D57"/>
    <w:rsid w:val="00B25042"/>
    <w:rsid w:val="00B2598E"/>
    <w:rsid w:val="00B25C83"/>
    <w:rsid w:val="00B274E7"/>
    <w:rsid w:val="00B321D4"/>
    <w:rsid w:val="00B32307"/>
    <w:rsid w:val="00B32BF8"/>
    <w:rsid w:val="00B3352E"/>
    <w:rsid w:val="00B33A77"/>
    <w:rsid w:val="00B34449"/>
    <w:rsid w:val="00B34902"/>
    <w:rsid w:val="00B34A3F"/>
    <w:rsid w:val="00B34CAC"/>
    <w:rsid w:val="00B3556B"/>
    <w:rsid w:val="00B35856"/>
    <w:rsid w:val="00B36880"/>
    <w:rsid w:val="00B36BA9"/>
    <w:rsid w:val="00B37555"/>
    <w:rsid w:val="00B37B2B"/>
    <w:rsid w:val="00B37C5D"/>
    <w:rsid w:val="00B37E03"/>
    <w:rsid w:val="00B4130C"/>
    <w:rsid w:val="00B4158D"/>
    <w:rsid w:val="00B44837"/>
    <w:rsid w:val="00B4538C"/>
    <w:rsid w:val="00B47C29"/>
    <w:rsid w:val="00B50A57"/>
    <w:rsid w:val="00B50E29"/>
    <w:rsid w:val="00B512BB"/>
    <w:rsid w:val="00B520F8"/>
    <w:rsid w:val="00B525DF"/>
    <w:rsid w:val="00B526C0"/>
    <w:rsid w:val="00B527C4"/>
    <w:rsid w:val="00B539CE"/>
    <w:rsid w:val="00B544A9"/>
    <w:rsid w:val="00B560DF"/>
    <w:rsid w:val="00B561EF"/>
    <w:rsid w:val="00B56BDF"/>
    <w:rsid w:val="00B6081C"/>
    <w:rsid w:val="00B61589"/>
    <w:rsid w:val="00B62C31"/>
    <w:rsid w:val="00B642DB"/>
    <w:rsid w:val="00B67051"/>
    <w:rsid w:val="00B670BF"/>
    <w:rsid w:val="00B677E5"/>
    <w:rsid w:val="00B67BDA"/>
    <w:rsid w:val="00B724A1"/>
    <w:rsid w:val="00B72C02"/>
    <w:rsid w:val="00B73A78"/>
    <w:rsid w:val="00B7486B"/>
    <w:rsid w:val="00B74F58"/>
    <w:rsid w:val="00B75427"/>
    <w:rsid w:val="00B76801"/>
    <w:rsid w:val="00B76FCB"/>
    <w:rsid w:val="00B76FD2"/>
    <w:rsid w:val="00B774E3"/>
    <w:rsid w:val="00B8031D"/>
    <w:rsid w:val="00B80872"/>
    <w:rsid w:val="00B80FC3"/>
    <w:rsid w:val="00B81780"/>
    <w:rsid w:val="00B82073"/>
    <w:rsid w:val="00B84110"/>
    <w:rsid w:val="00B87252"/>
    <w:rsid w:val="00B87C8B"/>
    <w:rsid w:val="00B90C60"/>
    <w:rsid w:val="00B90F2E"/>
    <w:rsid w:val="00B938D9"/>
    <w:rsid w:val="00B94B50"/>
    <w:rsid w:val="00B9653D"/>
    <w:rsid w:val="00B966B4"/>
    <w:rsid w:val="00BA0207"/>
    <w:rsid w:val="00BA0346"/>
    <w:rsid w:val="00BA03EC"/>
    <w:rsid w:val="00BA1045"/>
    <w:rsid w:val="00BA2500"/>
    <w:rsid w:val="00BA26CC"/>
    <w:rsid w:val="00BA5B83"/>
    <w:rsid w:val="00BB2284"/>
    <w:rsid w:val="00BB263D"/>
    <w:rsid w:val="00BB2C53"/>
    <w:rsid w:val="00BB2F44"/>
    <w:rsid w:val="00BB4356"/>
    <w:rsid w:val="00BB64C2"/>
    <w:rsid w:val="00BB74EB"/>
    <w:rsid w:val="00BB7583"/>
    <w:rsid w:val="00BB77FD"/>
    <w:rsid w:val="00BB7923"/>
    <w:rsid w:val="00BB7FB2"/>
    <w:rsid w:val="00BC0434"/>
    <w:rsid w:val="00BC05D3"/>
    <w:rsid w:val="00BC12DA"/>
    <w:rsid w:val="00BC22A0"/>
    <w:rsid w:val="00BC3761"/>
    <w:rsid w:val="00BC4602"/>
    <w:rsid w:val="00BC4EE1"/>
    <w:rsid w:val="00BC70A7"/>
    <w:rsid w:val="00BD0414"/>
    <w:rsid w:val="00BD08D7"/>
    <w:rsid w:val="00BD126C"/>
    <w:rsid w:val="00BD1B7B"/>
    <w:rsid w:val="00BD218F"/>
    <w:rsid w:val="00BD397E"/>
    <w:rsid w:val="00BD4601"/>
    <w:rsid w:val="00BD6837"/>
    <w:rsid w:val="00BE056F"/>
    <w:rsid w:val="00BE0837"/>
    <w:rsid w:val="00BE08DE"/>
    <w:rsid w:val="00BE08EF"/>
    <w:rsid w:val="00BE191E"/>
    <w:rsid w:val="00BE2B44"/>
    <w:rsid w:val="00BE2FA3"/>
    <w:rsid w:val="00BE6DB8"/>
    <w:rsid w:val="00BF63F4"/>
    <w:rsid w:val="00BF66E8"/>
    <w:rsid w:val="00BF6F70"/>
    <w:rsid w:val="00BF72D7"/>
    <w:rsid w:val="00BF7764"/>
    <w:rsid w:val="00BF7C2B"/>
    <w:rsid w:val="00BF7E06"/>
    <w:rsid w:val="00C02775"/>
    <w:rsid w:val="00C02B5F"/>
    <w:rsid w:val="00C0368F"/>
    <w:rsid w:val="00C040C7"/>
    <w:rsid w:val="00C0410D"/>
    <w:rsid w:val="00C04284"/>
    <w:rsid w:val="00C04828"/>
    <w:rsid w:val="00C04886"/>
    <w:rsid w:val="00C050B5"/>
    <w:rsid w:val="00C065EF"/>
    <w:rsid w:val="00C11CFD"/>
    <w:rsid w:val="00C1280F"/>
    <w:rsid w:val="00C134D2"/>
    <w:rsid w:val="00C13D9D"/>
    <w:rsid w:val="00C1452F"/>
    <w:rsid w:val="00C15806"/>
    <w:rsid w:val="00C15F3D"/>
    <w:rsid w:val="00C170D9"/>
    <w:rsid w:val="00C17D35"/>
    <w:rsid w:val="00C20291"/>
    <w:rsid w:val="00C2056C"/>
    <w:rsid w:val="00C206B5"/>
    <w:rsid w:val="00C213C3"/>
    <w:rsid w:val="00C2281D"/>
    <w:rsid w:val="00C22E0C"/>
    <w:rsid w:val="00C23A4A"/>
    <w:rsid w:val="00C246B8"/>
    <w:rsid w:val="00C2591C"/>
    <w:rsid w:val="00C261E3"/>
    <w:rsid w:val="00C263F0"/>
    <w:rsid w:val="00C26921"/>
    <w:rsid w:val="00C31123"/>
    <w:rsid w:val="00C32437"/>
    <w:rsid w:val="00C32FEF"/>
    <w:rsid w:val="00C350D7"/>
    <w:rsid w:val="00C35DAD"/>
    <w:rsid w:val="00C40B6B"/>
    <w:rsid w:val="00C411EF"/>
    <w:rsid w:val="00C44A36"/>
    <w:rsid w:val="00C44EB5"/>
    <w:rsid w:val="00C45BEA"/>
    <w:rsid w:val="00C461D6"/>
    <w:rsid w:val="00C504A0"/>
    <w:rsid w:val="00C51C44"/>
    <w:rsid w:val="00C51D25"/>
    <w:rsid w:val="00C520D3"/>
    <w:rsid w:val="00C5329C"/>
    <w:rsid w:val="00C546A5"/>
    <w:rsid w:val="00C55200"/>
    <w:rsid w:val="00C55D91"/>
    <w:rsid w:val="00C5691E"/>
    <w:rsid w:val="00C6104F"/>
    <w:rsid w:val="00C616AB"/>
    <w:rsid w:val="00C63B1A"/>
    <w:rsid w:val="00C6469B"/>
    <w:rsid w:val="00C652E5"/>
    <w:rsid w:val="00C65409"/>
    <w:rsid w:val="00C674BF"/>
    <w:rsid w:val="00C7143E"/>
    <w:rsid w:val="00C7161D"/>
    <w:rsid w:val="00C72473"/>
    <w:rsid w:val="00C7261B"/>
    <w:rsid w:val="00C72E54"/>
    <w:rsid w:val="00C73174"/>
    <w:rsid w:val="00C7457D"/>
    <w:rsid w:val="00C77872"/>
    <w:rsid w:val="00C77F28"/>
    <w:rsid w:val="00C802E6"/>
    <w:rsid w:val="00C80477"/>
    <w:rsid w:val="00C81093"/>
    <w:rsid w:val="00C8116A"/>
    <w:rsid w:val="00C8314F"/>
    <w:rsid w:val="00C84D76"/>
    <w:rsid w:val="00C85414"/>
    <w:rsid w:val="00C85F9A"/>
    <w:rsid w:val="00C87170"/>
    <w:rsid w:val="00C872B9"/>
    <w:rsid w:val="00C87D29"/>
    <w:rsid w:val="00C90129"/>
    <w:rsid w:val="00C907AC"/>
    <w:rsid w:val="00C90C42"/>
    <w:rsid w:val="00C92189"/>
    <w:rsid w:val="00C92F93"/>
    <w:rsid w:val="00C93035"/>
    <w:rsid w:val="00C93E22"/>
    <w:rsid w:val="00C96A29"/>
    <w:rsid w:val="00C96D09"/>
    <w:rsid w:val="00CA08EF"/>
    <w:rsid w:val="00CA116E"/>
    <w:rsid w:val="00CA1E91"/>
    <w:rsid w:val="00CA3498"/>
    <w:rsid w:val="00CA3B81"/>
    <w:rsid w:val="00CA3F5D"/>
    <w:rsid w:val="00CA4682"/>
    <w:rsid w:val="00CA499A"/>
    <w:rsid w:val="00CA5FEA"/>
    <w:rsid w:val="00CA73D7"/>
    <w:rsid w:val="00CA7DA2"/>
    <w:rsid w:val="00CB0546"/>
    <w:rsid w:val="00CB3570"/>
    <w:rsid w:val="00CB41D3"/>
    <w:rsid w:val="00CB46C7"/>
    <w:rsid w:val="00CB4EBE"/>
    <w:rsid w:val="00CB545C"/>
    <w:rsid w:val="00CB6158"/>
    <w:rsid w:val="00CB6C40"/>
    <w:rsid w:val="00CB6E4D"/>
    <w:rsid w:val="00CB70F9"/>
    <w:rsid w:val="00CC0007"/>
    <w:rsid w:val="00CC0679"/>
    <w:rsid w:val="00CC16C3"/>
    <w:rsid w:val="00CC282E"/>
    <w:rsid w:val="00CC363F"/>
    <w:rsid w:val="00CC4078"/>
    <w:rsid w:val="00CC5FFE"/>
    <w:rsid w:val="00CC71D6"/>
    <w:rsid w:val="00CD3580"/>
    <w:rsid w:val="00CD3C63"/>
    <w:rsid w:val="00CD4438"/>
    <w:rsid w:val="00CD535C"/>
    <w:rsid w:val="00CD7684"/>
    <w:rsid w:val="00CE197C"/>
    <w:rsid w:val="00CE4CA5"/>
    <w:rsid w:val="00CE5AF8"/>
    <w:rsid w:val="00CE7160"/>
    <w:rsid w:val="00CF17BE"/>
    <w:rsid w:val="00CF1A18"/>
    <w:rsid w:val="00CF20A3"/>
    <w:rsid w:val="00CF3E3F"/>
    <w:rsid w:val="00CF3EED"/>
    <w:rsid w:val="00CF5F4F"/>
    <w:rsid w:val="00CF6B28"/>
    <w:rsid w:val="00CF6D50"/>
    <w:rsid w:val="00CF7EC1"/>
    <w:rsid w:val="00CF7ECC"/>
    <w:rsid w:val="00D01997"/>
    <w:rsid w:val="00D0373A"/>
    <w:rsid w:val="00D03DDE"/>
    <w:rsid w:val="00D05637"/>
    <w:rsid w:val="00D05642"/>
    <w:rsid w:val="00D05770"/>
    <w:rsid w:val="00D059E7"/>
    <w:rsid w:val="00D05BF7"/>
    <w:rsid w:val="00D05CE9"/>
    <w:rsid w:val="00D0634D"/>
    <w:rsid w:val="00D07115"/>
    <w:rsid w:val="00D106CC"/>
    <w:rsid w:val="00D129F6"/>
    <w:rsid w:val="00D12A6C"/>
    <w:rsid w:val="00D14CD3"/>
    <w:rsid w:val="00D14D93"/>
    <w:rsid w:val="00D1502B"/>
    <w:rsid w:val="00D15F51"/>
    <w:rsid w:val="00D171F5"/>
    <w:rsid w:val="00D175F7"/>
    <w:rsid w:val="00D213F1"/>
    <w:rsid w:val="00D2355C"/>
    <w:rsid w:val="00D248BC"/>
    <w:rsid w:val="00D26700"/>
    <w:rsid w:val="00D27BC7"/>
    <w:rsid w:val="00D33071"/>
    <w:rsid w:val="00D340D3"/>
    <w:rsid w:val="00D35233"/>
    <w:rsid w:val="00D352FE"/>
    <w:rsid w:val="00D37407"/>
    <w:rsid w:val="00D40A03"/>
    <w:rsid w:val="00D41241"/>
    <w:rsid w:val="00D413B6"/>
    <w:rsid w:val="00D4340A"/>
    <w:rsid w:val="00D43CC7"/>
    <w:rsid w:val="00D46395"/>
    <w:rsid w:val="00D46692"/>
    <w:rsid w:val="00D47B58"/>
    <w:rsid w:val="00D544CE"/>
    <w:rsid w:val="00D55A0A"/>
    <w:rsid w:val="00D57BF2"/>
    <w:rsid w:val="00D6041D"/>
    <w:rsid w:val="00D61B38"/>
    <w:rsid w:val="00D64C1A"/>
    <w:rsid w:val="00D64E23"/>
    <w:rsid w:val="00D66633"/>
    <w:rsid w:val="00D7140B"/>
    <w:rsid w:val="00D71949"/>
    <w:rsid w:val="00D73746"/>
    <w:rsid w:val="00D743EE"/>
    <w:rsid w:val="00D7550C"/>
    <w:rsid w:val="00D7648C"/>
    <w:rsid w:val="00D76C7C"/>
    <w:rsid w:val="00D77D3D"/>
    <w:rsid w:val="00D82647"/>
    <w:rsid w:val="00D833CB"/>
    <w:rsid w:val="00D83EE2"/>
    <w:rsid w:val="00D8476B"/>
    <w:rsid w:val="00D84DDA"/>
    <w:rsid w:val="00D854CC"/>
    <w:rsid w:val="00D90253"/>
    <w:rsid w:val="00D906B2"/>
    <w:rsid w:val="00D91269"/>
    <w:rsid w:val="00D915A8"/>
    <w:rsid w:val="00D92250"/>
    <w:rsid w:val="00D9250E"/>
    <w:rsid w:val="00D94C29"/>
    <w:rsid w:val="00D952AD"/>
    <w:rsid w:val="00D96CB4"/>
    <w:rsid w:val="00D97106"/>
    <w:rsid w:val="00D97A54"/>
    <w:rsid w:val="00DA0B01"/>
    <w:rsid w:val="00DA180F"/>
    <w:rsid w:val="00DA214C"/>
    <w:rsid w:val="00DA2535"/>
    <w:rsid w:val="00DA4EA8"/>
    <w:rsid w:val="00DA61E6"/>
    <w:rsid w:val="00DB0308"/>
    <w:rsid w:val="00DB0361"/>
    <w:rsid w:val="00DB0B8E"/>
    <w:rsid w:val="00DB2E01"/>
    <w:rsid w:val="00DB396C"/>
    <w:rsid w:val="00DB39CC"/>
    <w:rsid w:val="00DB3CCE"/>
    <w:rsid w:val="00DB4430"/>
    <w:rsid w:val="00DB49EE"/>
    <w:rsid w:val="00DB645A"/>
    <w:rsid w:val="00DC238F"/>
    <w:rsid w:val="00DC4512"/>
    <w:rsid w:val="00DC5FD8"/>
    <w:rsid w:val="00DD1BC6"/>
    <w:rsid w:val="00DD2DBB"/>
    <w:rsid w:val="00DD3CC7"/>
    <w:rsid w:val="00DD4FF5"/>
    <w:rsid w:val="00DD6C1C"/>
    <w:rsid w:val="00DE0651"/>
    <w:rsid w:val="00DE2803"/>
    <w:rsid w:val="00DE2886"/>
    <w:rsid w:val="00DE6507"/>
    <w:rsid w:val="00DF21EC"/>
    <w:rsid w:val="00DF2768"/>
    <w:rsid w:val="00DF2CBA"/>
    <w:rsid w:val="00DF3754"/>
    <w:rsid w:val="00DF455A"/>
    <w:rsid w:val="00DF47F1"/>
    <w:rsid w:val="00DF4A52"/>
    <w:rsid w:val="00DF78A2"/>
    <w:rsid w:val="00E016E2"/>
    <w:rsid w:val="00E01857"/>
    <w:rsid w:val="00E02B26"/>
    <w:rsid w:val="00E03B8C"/>
    <w:rsid w:val="00E06D52"/>
    <w:rsid w:val="00E10CFF"/>
    <w:rsid w:val="00E10F7C"/>
    <w:rsid w:val="00E11094"/>
    <w:rsid w:val="00E120E5"/>
    <w:rsid w:val="00E13570"/>
    <w:rsid w:val="00E13F69"/>
    <w:rsid w:val="00E14611"/>
    <w:rsid w:val="00E154AD"/>
    <w:rsid w:val="00E20654"/>
    <w:rsid w:val="00E20997"/>
    <w:rsid w:val="00E24E18"/>
    <w:rsid w:val="00E267AA"/>
    <w:rsid w:val="00E27AC2"/>
    <w:rsid w:val="00E3214B"/>
    <w:rsid w:val="00E329DB"/>
    <w:rsid w:val="00E354D1"/>
    <w:rsid w:val="00E371DD"/>
    <w:rsid w:val="00E375E5"/>
    <w:rsid w:val="00E40340"/>
    <w:rsid w:val="00E410B9"/>
    <w:rsid w:val="00E41F7B"/>
    <w:rsid w:val="00E4228D"/>
    <w:rsid w:val="00E43159"/>
    <w:rsid w:val="00E438F4"/>
    <w:rsid w:val="00E4398A"/>
    <w:rsid w:val="00E44585"/>
    <w:rsid w:val="00E4513B"/>
    <w:rsid w:val="00E45861"/>
    <w:rsid w:val="00E46DE2"/>
    <w:rsid w:val="00E47052"/>
    <w:rsid w:val="00E50026"/>
    <w:rsid w:val="00E5019F"/>
    <w:rsid w:val="00E50289"/>
    <w:rsid w:val="00E5140D"/>
    <w:rsid w:val="00E54897"/>
    <w:rsid w:val="00E557AF"/>
    <w:rsid w:val="00E55F6B"/>
    <w:rsid w:val="00E56562"/>
    <w:rsid w:val="00E606DA"/>
    <w:rsid w:val="00E60D78"/>
    <w:rsid w:val="00E6273F"/>
    <w:rsid w:val="00E6280A"/>
    <w:rsid w:val="00E6535A"/>
    <w:rsid w:val="00E65DF4"/>
    <w:rsid w:val="00E65E96"/>
    <w:rsid w:val="00E66D52"/>
    <w:rsid w:val="00E670CC"/>
    <w:rsid w:val="00E67371"/>
    <w:rsid w:val="00E67A2E"/>
    <w:rsid w:val="00E70712"/>
    <w:rsid w:val="00E71CD9"/>
    <w:rsid w:val="00E72C71"/>
    <w:rsid w:val="00E748F0"/>
    <w:rsid w:val="00E751CE"/>
    <w:rsid w:val="00E75381"/>
    <w:rsid w:val="00E753B7"/>
    <w:rsid w:val="00E75A90"/>
    <w:rsid w:val="00E77C88"/>
    <w:rsid w:val="00E81F7B"/>
    <w:rsid w:val="00E825C2"/>
    <w:rsid w:val="00E83718"/>
    <w:rsid w:val="00E83E1A"/>
    <w:rsid w:val="00E842F6"/>
    <w:rsid w:val="00E84A1F"/>
    <w:rsid w:val="00E85F6D"/>
    <w:rsid w:val="00E86B9F"/>
    <w:rsid w:val="00E87836"/>
    <w:rsid w:val="00E87ABD"/>
    <w:rsid w:val="00E87F83"/>
    <w:rsid w:val="00E90A2D"/>
    <w:rsid w:val="00E90AF7"/>
    <w:rsid w:val="00E91187"/>
    <w:rsid w:val="00E91E59"/>
    <w:rsid w:val="00E929DE"/>
    <w:rsid w:val="00E92CF4"/>
    <w:rsid w:val="00E9305E"/>
    <w:rsid w:val="00E93620"/>
    <w:rsid w:val="00E93AB3"/>
    <w:rsid w:val="00E93FE4"/>
    <w:rsid w:val="00E94284"/>
    <w:rsid w:val="00E94863"/>
    <w:rsid w:val="00E94E60"/>
    <w:rsid w:val="00E97439"/>
    <w:rsid w:val="00E97C24"/>
    <w:rsid w:val="00EA023E"/>
    <w:rsid w:val="00EA06B1"/>
    <w:rsid w:val="00EA26EE"/>
    <w:rsid w:val="00EA2CCA"/>
    <w:rsid w:val="00EA3EB4"/>
    <w:rsid w:val="00EA4E18"/>
    <w:rsid w:val="00EA5E88"/>
    <w:rsid w:val="00EA70ED"/>
    <w:rsid w:val="00EA752A"/>
    <w:rsid w:val="00EA7567"/>
    <w:rsid w:val="00EA7B2D"/>
    <w:rsid w:val="00EB082D"/>
    <w:rsid w:val="00EB15C7"/>
    <w:rsid w:val="00EB1EEB"/>
    <w:rsid w:val="00EB21AB"/>
    <w:rsid w:val="00EB2D87"/>
    <w:rsid w:val="00EB4CD5"/>
    <w:rsid w:val="00EB5593"/>
    <w:rsid w:val="00EB55DD"/>
    <w:rsid w:val="00EB5E1D"/>
    <w:rsid w:val="00EC20E5"/>
    <w:rsid w:val="00ED0BA2"/>
    <w:rsid w:val="00ED229A"/>
    <w:rsid w:val="00ED37B5"/>
    <w:rsid w:val="00ED46B6"/>
    <w:rsid w:val="00ED4BAB"/>
    <w:rsid w:val="00ED5316"/>
    <w:rsid w:val="00ED5418"/>
    <w:rsid w:val="00ED5F45"/>
    <w:rsid w:val="00ED6C40"/>
    <w:rsid w:val="00ED7F02"/>
    <w:rsid w:val="00EE07BD"/>
    <w:rsid w:val="00EE0C41"/>
    <w:rsid w:val="00EE14F2"/>
    <w:rsid w:val="00EE1813"/>
    <w:rsid w:val="00EE460E"/>
    <w:rsid w:val="00EE67A3"/>
    <w:rsid w:val="00EE7426"/>
    <w:rsid w:val="00EF0F1C"/>
    <w:rsid w:val="00EF2A27"/>
    <w:rsid w:val="00EF4AEA"/>
    <w:rsid w:val="00EF6428"/>
    <w:rsid w:val="00F003B7"/>
    <w:rsid w:val="00F005E9"/>
    <w:rsid w:val="00F00FA0"/>
    <w:rsid w:val="00F03234"/>
    <w:rsid w:val="00F03AE2"/>
    <w:rsid w:val="00F044AA"/>
    <w:rsid w:val="00F04728"/>
    <w:rsid w:val="00F047F3"/>
    <w:rsid w:val="00F07038"/>
    <w:rsid w:val="00F1058F"/>
    <w:rsid w:val="00F111AE"/>
    <w:rsid w:val="00F1215C"/>
    <w:rsid w:val="00F12A67"/>
    <w:rsid w:val="00F13F94"/>
    <w:rsid w:val="00F1575A"/>
    <w:rsid w:val="00F20EF3"/>
    <w:rsid w:val="00F228DA"/>
    <w:rsid w:val="00F237AC"/>
    <w:rsid w:val="00F24A96"/>
    <w:rsid w:val="00F26F53"/>
    <w:rsid w:val="00F30415"/>
    <w:rsid w:val="00F3147A"/>
    <w:rsid w:val="00F3298D"/>
    <w:rsid w:val="00F33AEE"/>
    <w:rsid w:val="00F34EAD"/>
    <w:rsid w:val="00F35FDF"/>
    <w:rsid w:val="00F365F1"/>
    <w:rsid w:val="00F37FD6"/>
    <w:rsid w:val="00F44B67"/>
    <w:rsid w:val="00F478D2"/>
    <w:rsid w:val="00F47EDD"/>
    <w:rsid w:val="00F500D7"/>
    <w:rsid w:val="00F50391"/>
    <w:rsid w:val="00F51229"/>
    <w:rsid w:val="00F55717"/>
    <w:rsid w:val="00F57C72"/>
    <w:rsid w:val="00F615FD"/>
    <w:rsid w:val="00F62018"/>
    <w:rsid w:val="00F630CD"/>
    <w:rsid w:val="00F64270"/>
    <w:rsid w:val="00F643E3"/>
    <w:rsid w:val="00F658BA"/>
    <w:rsid w:val="00F664F3"/>
    <w:rsid w:val="00F67268"/>
    <w:rsid w:val="00F710E6"/>
    <w:rsid w:val="00F7202C"/>
    <w:rsid w:val="00F72F3A"/>
    <w:rsid w:val="00F73834"/>
    <w:rsid w:val="00F74F8E"/>
    <w:rsid w:val="00F75019"/>
    <w:rsid w:val="00F75720"/>
    <w:rsid w:val="00F773C0"/>
    <w:rsid w:val="00F774A8"/>
    <w:rsid w:val="00F77DB0"/>
    <w:rsid w:val="00F801FF"/>
    <w:rsid w:val="00F8102D"/>
    <w:rsid w:val="00F81785"/>
    <w:rsid w:val="00F81BD4"/>
    <w:rsid w:val="00F82CD9"/>
    <w:rsid w:val="00F83CEB"/>
    <w:rsid w:val="00F84B9D"/>
    <w:rsid w:val="00F84C6F"/>
    <w:rsid w:val="00F851D4"/>
    <w:rsid w:val="00F860F9"/>
    <w:rsid w:val="00F864FF"/>
    <w:rsid w:val="00F86961"/>
    <w:rsid w:val="00F908B9"/>
    <w:rsid w:val="00F914C2"/>
    <w:rsid w:val="00F918FB"/>
    <w:rsid w:val="00F92DD8"/>
    <w:rsid w:val="00F93F5E"/>
    <w:rsid w:val="00F94799"/>
    <w:rsid w:val="00F95D6F"/>
    <w:rsid w:val="00F97AEE"/>
    <w:rsid w:val="00FA15B2"/>
    <w:rsid w:val="00FA2E0F"/>
    <w:rsid w:val="00FA6713"/>
    <w:rsid w:val="00FA6E28"/>
    <w:rsid w:val="00FA7F14"/>
    <w:rsid w:val="00FB2701"/>
    <w:rsid w:val="00FB2BF3"/>
    <w:rsid w:val="00FB3555"/>
    <w:rsid w:val="00FB3CE1"/>
    <w:rsid w:val="00FB3D34"/>
    <w:rsid w:val="00FB462E"/>
    <w:rsid w:val="00FB55CA"/>
    <w:rsid w:val="00FB6DA9"/>
    <w:rsid w:val="00FC07F9"/>
    <w:rsid w:val="00FC2A90"/>
    <w:rsid w:val="00FC387A"/>
    <w:rsid w:val="00FC4203"/>
    <w:rsid w:val="00FC5501"/>
    <w:rsid w:val="00FC63FD"/>
    <w:rsid w:val="00FC7DCD"/>
    <w:rsid w:val="00FC7FED"/>
    <w:rsid w:val="00FC7FF0"/>
    <w:rsid w:val="00FD1BBA"/>
    <w:rsid w:val="00FD4BFB"/>
    <w:rsid w:val="00FD58E9"/>
    <w:rsid w:val="00FD5A21"/>
    <w:rsid w:val="00FD64CF"/>
    <w:rsid w:val="00FD6984"/>
    <w:rsid w:val="00FD6D09"/>
    <w:rsid w:val="00FD71F0"/>
    <w:rsid w:val="00FD7FBF"/>
    <w:rsid w:val="00FE0312"/>
    <w:rsid w:val="00FE03C3"/>
    <w:rsid w:val="00FE09E2"/>
    <w:rsid w:val="00FE204C"/>
    <w:rsid w:val="00FE28B0"/>
    <w:rsid w:val="00FE2CFC"/>
    <w:rsid w:val="00FE33B8"/>
    <w:rsid w:val="00FE3950"/>
    <w:rsid w:val="00FE3E57"/>
    <w:rsid w:val="00FE7D20"/>
    <w:rsid w:val="00FF16C9"/>
    <w:rsid w:val="00FF3D84"/>
    <w:rsid w:val="00FF43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6CED2FF"/>
  <w15:docId w15:val="{B5B7279F-0159-49B2-BDFD-73020634D1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uiPriority="35" w:qFormat="1"/>
    <w:lsdException w:name="table of authorities" w:semiHidden="1" w:unhideWhenUsed="1" w:qFormat="1"/>
    <w:lsdException w:name="toa heading" w:qFormat="1"/>
    <w:lsdException w:name="List" w:semiHidden="1" w:unhideWhenUsed="1"/>
    <w:lsdException w:name="List Bullet" w:semiHidden="1" w:unhideWhenUsed="1"/>
    <w:lsdException w:name="Title" w:uiPriority="10" w:qFormat="1"/>
    <w:lsdException w:name="Default Paragraph Font" w:semiHidden="1" w:uiPriority="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2D4F"/>
    <w:pPr>
      <w:widowControl w:val="0"/>
      <w:autoSpaceDE w:val="0"/>
      <w:autoSpaceDN w:val="0"/>
    </w:pPr>
    <w:rPr>
      <w:rFonts w:ascii="Fira Code" w:hAnsi="Fira Code" w:cs="Courier New"/>
    </w:rPr>
  </w:style>
  <w:style w:type="paragraph" w:styleId="Heading1">
    <w:name w:val="heading 1"/>
    <w:basedOn w:val="Normal"/>
    <w:next w:val="Normal"/>
    <w:link w:val="Heading1Char"/>
    <w:uiPriority w:val="99"/>
    <w:qFormat/>
    <w:pPr>
      <w:keepNext/>
      <w:numPr>
        <w:numId w:val="24"/>
      </w:numPr>
      <w:tabs>
        <w:tab w:val="center" w:pos="4680"/>
      </w:tabs>
      <w:suppressAutoHyphens/>
      <w:jc w:val="center"/>
      <w:outlineLvl w:val="0"/>
    </w:pPr>
    <w:rPr>
      <w:spacing w:val="-2"/>
      <w:sz w:val="24"/>
      <w:szCs w:val="24"/>
    </w:rPr>
  </w:style>
  <w:style w:type="paragraph" w:styleId="Heading2">
    <w:name w:val="heading 2"/>
    <w:basedOn w:val="Normal"/>
    <w:next w:val="Normal"/>
    <w:link w:val="Heading2Char"/>
    <w:uiPriority w:val="99"/>
    <w:qFormat/>
    <w:rsid w:val="002B2D4F"/>
    <w:pPr>
      <w:keepNext/>
      <w:numPr>
        <w:ilvl w:val="1"/>
        <w:numId w:val="24"/>
      </w:numPr>
      <w:spacing w:before="240" w:after="60"/>
      <w:outlineLvl w:val="1"/>
    </w:pPr>
    <w:rPr>
      <w:rFonts w:cs="Arial"/>
      <w:b/>
      <w:bCs/>
      <w:i/>
      <w:iCs/>
      <w:sz w:val="24"/>
      <w:szCs w:val="24"/>
    </w:rPr>
  </w:style>
  <w:style w:type="paragraph" w:styleId="Heading3">
    <w:name w:val="heading 3"/>
    <w:basedOn w:val="Normal"/>
    <w:next w:val="Normal"/>
    <w:link w:val="Heading3Char"/>
    <w:uiPriority w:val="99"/>
    <w:qFormat/>
    <w:pPr>
      <w:keepNext/>
      <w:numPr>
        <w:ilvl w:val="2"/>
        <w:numId w:val="24"/>
      </w:numPr>
      <w:tabs>
        <w:tab w:val="left" w:pos="-720"/>
      </w:tabs>
      <w:suppressAutoHyphens/>
      <w:jc w:val="center"/>
      <w:outlineLvl w:val="2"/>
    </w:pPr>
    <w:rPr>
      <w:b/>
      <w:bCs/>
      <w:spacing w:val="-2"/>
      <w:sz w:val="24"/>
      <w:szCs w:val="24"/>
      <w:u w:val="single"/>
    </w:rPr>
  </w:style>
  <w:style w:type="paragraph" w:styleId="Heading4">
    <w:name w:val="heading 4"/>
    <w:basedOn w:val="Normal"/>
    <w:next w:val="Normal"/>
    <w:link w:val="Heading4Char"/>
    <w:uiPriority w:val="99"/>
    <w:qFormat/>
    <w:pPr>
      <w:keepNext/>
      <w:numPr>
        <w:ilvl w:val="3"/>
        <w:numId w:val="24"/>
      </w:numPr>
      <w:tabs>
        <w:tab w:val="left" w:pos="-720"/>
      </w:tabs>
      <w:suppressAutoHyphens/>
      <w:jc w:val="center"/>
      <w:outlineLvl w:val="3"/>
    </w:pPr>
    <w:rPr>
      <w:spacing w:val="-2"/>
      <w:sz w:val="24"/>
      <w:szCs w:val="24"/>
      <w:u w:val="single"/>
    </w:rPr>
  </w:style>
  <w:style w:type="paragraph" w:styleId="Heading5">
    <w:name w:val="heading 5"/>
    <w:basedOn w:val="Normal"/>
    <w:next w:val="Normal"/>
    <w:link w:val="Heading5Char"/>
    <w:uiPriority w:val="99"/>
    <w:qFormat/>
    <w:pPr>
      <w:keepNext/>
      <w:numPr>
        <w:ilvl w:val="4"/>
        <w:numId w:val="24"/>
      </w:numPr>
      <w:tabs>
        <w:tab w:val="left" w:pos="-720"/>
      </w:tabs>
      <w:suppressAutoHyphens/>
      <w:jc w:val="center"/>
      <w:outlineLvl w:val="4"/>
    </w:pPr>
    <w:rPr>
      <w:b/>
      <w:bCs/>
      <w:spacing w:val="-2"/>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Pr>
      <w:rFonts w:ascii="Cambria" w:eastAsia="Times New Roman" w:hAnsi="Cambria" w:cs="Times New Roman"/>
      <w:b/>
      <w:bCs/>
      <w:kern w:val="32"/>
      <w:sz w:val="32"/>
      <w:szCs w:val="32"/>
    </w:rPr>
  </w:style>
  <w:style w:type="character" w:customStyle="1" w:styleId="Heading2Char">
    <w:name w:val="Heading 2 Char"/>
    <w:link w:val="Heading2"/>
    <w:uiPriority w:val="99"/>
    <w:locked/>
    <w:rsid w:val="002B2D4F"/>
    <w:rPr>
      <w:rFonts w:ascii="Fira Code" w:hAnsi="Fira Code" w:cs="Arial"/>
      <w:b/>
      <w:bCs/>
      <w:i/>
      <w:iCs/>
      <w:sz w:val="24"/>
      <w:szCs w:val="24"/>
    </w:rPr>
  </w:style>
  <w:style w:type="character" w:customStyle="1" w:styleId="Heading3Char">
    <w:name w:val="Heading 3 Char"/>
    <w:link w:val="Heading3"/>
    <w:uiPriority w:val="9"/>
    <w:semiHidden/>
    <w:locked/>
    <w:rPr>
      <w:rFonts w:ascii="Cambria" w:eastAsia="Times New Roman" w:hAnsi="Cambria" w:cs="Times New Roman"/>
      <w:b/>
      <w:bCs/>
      <w:sz w:val="26"/>
      <w:szCs w:val="26"/>
    </w:rPr>
  </w:style>
  <w:style w:type="character" w:customStyle="1" w:styleId="Heading4Char">
    <w:name w:val="Heading 4 Char"/>
    <w:link w:val="Heading4"/>
    <w:uiPriority w:val="9"/>
    <w:semiHidden/>
    <w:locked/>
    <w:rPr>
      <w:rFonts w:ascii="Calibri" w:eastAsia="Times New Roman" w:hAnsi="Calibri" w:cs="Times New Roman"/>
      <w:b/>
      <w:bCs/>
      <w:sz w:val="28"/>
      <w:szCs w:val="28"/>
    </w:rPr>
  </w:style>
  <w:style w:type="character" w:customStyle="1" w:styleId="Heading5Char">
    <w:name w:val="Heading 5 Char"/>
    <w:link w:val="Heading5"/>
    <w:uiPriority w:val="9"/>
    <w:semiHidden/>
    <w:locked/>
    <w:rPr>
      <w:rFonts w:ascii="Calibri" w:eastAsia="Times New Roman" w:hAnsi="Calibri" w:cs="Times New Roman"/>
      <w:b/>
      <w:bCs/>
      <w:i/>
      <w:iCs/>
      <w:sz w:val="26"/>
      <w:szCs w:val="26"/>
    </w:rPr>
  </w:style>
  <w:style w:type="paragraph" w:styleId="EndnoteText">
    <w:name w:val="endnote text"/>
    <w:basedOn w:val="Normal"/>
    <w:link w:val="EndnoteTextChar"/>
    <w:uiPriority w:val="99"/>
    <w:rPr>
      <w:sz w:val="24"/>
      <w:szCs w:val="24"/>
    </w:rPr>
  </w:style>
  <w:style w:type="character" w:customStyle="1" w:styleId="EndnoteTextChar">
    <w:name w:val="Endnote Text Char"/>
    <w:link w:val="EndnoteText"/>
    <w:uiPriority w:val="99"/>
    <w:semiHidden/>
    <w:locked/>
    <w:rPr>
      <w:rFonts w:ascii="Courier New" w:hAnsi="Courier New" w:cs="Courier New"/>
      <w:sz w:val="20"/>
      <w:szCs w:val="20"/>
    </w:rPr>
  </w:style>
  <w:style w:type="character" w:styleId="EndnoteReference">
    <w:name w:val="endnote reference"/>
    <w:uiPriority w:val="99"/>
    <w:rPr>
      <w:rFonts w:cs="Times New Roman"/>
      <w:vertAlign w:val="superscript"/>
    </w:rPr>
  </w:style>
  <w:style w:type="paragraph" w:styleId="FootnoteText">
    <w:name w:val="footnote text"/>
    <w:basedOn w:val="Normal"/>
    <w:link w:val="FootnoteTextChar"/>
    <w:uiPriority w:val="99"/>
    <w:rPr>
      <w:sz w:val="24"/>
      <w:szCs w:val="24"/>
    </w:rPr>
  </w:style>
  <w:style w:type="character" w:customStyle="1" w:styleId="FootnoteTextChar">
    <w:name w:val="Footnote Text Char"/>
    <w:link w:val="FootnoteText"/>
    <w:uiPriority w:val="99"/>
    <w:semiHidden/>
    <w:locked/>
    <w:rPr>
      <w:rFonts w:ascii="Courier New" w:hAnsi="Courier New" w:cs="Courier New"/>
      <w:sz w:val="20"/>
      <w:szCs w:val="20"/>
    </w:rPr>
  </w:style>
  <w:style w:type="character" w:styleId="FootnoteReference">
    <w:name w:val="footnote reference"/>
    <w:uiPriority w:val="99"/>
    <w:rPr>
      <w:rFonts w:cs="Times New Roman"/>
      <w:vertAlign w:val="superscript"/>
    </w:rPr>
  </w:style>
  <w:style w:type="paragraph" w:styleId="TOC1">
    <w:name w:val="toc 1"/>
    <w:basedOn w:val="Normal"/>
    <w:next w:val="Normal"/>
    <w:autoRedefine/>
    <w:uiPriority w:val="39"/>
    <w:rsid w:val="00154519"/>
    <w:rPr>
      <w:rFonts w:ascii="Fira Code Light" w:hAnsi="Fira Code Light" w:cstheme="minorHAnsi"/>
      <w:bCs/>
      <w:caps/>
    </w:rPr>
  </w:style>
  <w:style w:type="paragraph" w:styleId="TOC2">
    <w:name w:val="toc 2"/>
    <w:basedOn w:val="Normal"/>
    <w:next w:val="Normal"/>
    <w:autoRedefine/>
    <w:uiPriority w:val="39"/>
    <w:rsid w:val="00154519"/>
    <w:pPr>
      <w:ind w:left="200"/>
    </w:pPr>
    <w:rPr>
      <w:rFonts w:ascii="Fira Code Light" w:hAnsi="Fira Code Light" w:cstheme="minorHAnsi"/>
      <w:smallCaps/>
    </w:rPr>
  </w:style>
  <w:style w:type="paragraph" w:styleId="TOC3">
    <w:name w:val="toc 3"/>
    <w:basedOn w:val="Normal"/>
    <w:next w:val="Normal"/>
    <w:autoRedefine/>
    <w:uiPriority w:val="99"/>
    <w:rsid w:val="00537F81"/>
    <w:pPr>
      <w:ind w:left="400"/>
    </w:pPr>
    <w:rPr>
      <w:rFonts w:cstheme="minorHAnsi"/>
      <w:i/>
      <w:iCs/>
    </w:rPr>
  </w:style>
  <w:style w:type="paragraph" w:styleId="TOC4">
    <w:name w:val="toc 4"/>
    <w:basedOn w:val="Normal"/>
    <w:next w:val="Normal"/>
    <w:autoRedefine/>
    <w:uiPriority w:val="99"/>
    <w:rsid w:val="00537F81"/>
    <w:pPr>
      <w:ind w:left="600"/>
    </w:pPr>
    <w:rPr>
      <w:rFonts w:cstheme="minorHAnsi"/>
      <w:sz w:val="18"/>
      <w:szCs w:val="18"/>
    </w:rPr>
  </w:style>
  <w:style w:type="paragraph" w:styleId="TOC5">
    <w:name w:val="toc 5"/>
    <w:basedOn w:val="Normal"/>
    <w:next w:val="Normal"/>
    <w:autoRedefine/>
    <w:uiPriority w:val="99"/>
    <w:rsid w:val="00537F81"/>
    <w:pPr>
      <w:ind w:left="800"/>
    </w:pPr>
    <w:rPr>
      <w:rFonts w:cstheme="minorHAnsi"/>
      <w:sz w:val="18"/>
      <w:szCs w:val="18"/>
    </w:rPr>
  </w:style>
  <w:style w:type="paragraph" w:styleId="TOC6">
    <w:name w:val="toc 6"/>
    <w:basedOn w:val="Normal"/>
    <w:next w:val="Normal"/>
    <w:autoRedefine/>
    <w:uiPriority w:val="99"/>
    <w:pPr>
      <w:ind w:left="1000"/>
    </w:pPr>
    <w:rPr>
      <w:rFonts w:asciiTheme="minorHAnsi" w:hAnsiTheme="minorHAnsi" w:cstheme="minorHAnsi"/>
      <w:sz w:val="18"/>
      <w:szCs w:val="18"/>
    </w:rPr>
  </w:style>
  <w:style w:type="paragraph" w:styleId="TOC7">
    <w:name w:val="toc 7"/>
    <w:basedOn w:val="Normal"/>
    <w:next w:val="Normal"/>
    <w:autoRedefine/>
    <w:uiPriority w:val="99"/>
    <w:pPr>
      <w:ind w:left="1200"/>
    </w:pPr>
    <w:rPr>
      <w:rFonts w:asciiTheme="minorHAnsi" w:hAnsiTheme="minorHAnsi" w:cstheme="minorHAnsi"/>
      <w:sz w:val="18"/>
      <w:szCs w:val="18"/>
    </w:rPr>
  </w:style>
  <w:style w:type="paragraph" w:styleId="TOC8">
    <w:name w:val="toc 8"/>
    <w:basedOn w:val="Normal"/>
    <w:next w:val="Normal"/>
    <w:autoRedefine/>
    <w:uiPriority w:val="99"/>
    <w:pPr>
      <w:ind w:left="1400"/>
    </w:pPr>
    <w:rPr>
      <w:rFonts w:asciiTheme="minorHAnsi" w:hAnsiTheme="minorHAnsi" w:cstheme="minorHAnsi"/>
      <w:sz w:val="18"/>
      <w:szCs w:val="18"/>
    </w:rPr>
  </w:style>
  <w:style w:type="paragraph" w:styleId="TOC9">
    <w:name w:val="toc 9"/>
    <w:basedOn w:val="Normal"/>
    <w:next w:val="Normal"/>
    <w:autoRedefine/>
    <w:uiPriority w:val="99"/>
    <w:pPr>
      <w:ind w:left="1600"/>
    </w:pPr>
    <w:rPr>
      <w:rFonts w:asciiTheme="minorHAnsi" w:hAnsiTheme="minorHAnsi" w:cstheme="minorHAnsi"/>
      <w:sz w:val="18"/>
      <w:szCs w:val="18"/>
    </w:rPr>
  </w:style>
  <w:style w:type="paragraph" w:styleId="Index1">
    <w:name w:val="index 1"/>
    <w:basedOn w:val="Normal"/>
    <w:next w:val="Normal"/>
    <w:autoRedefine/>
    <w:uiPriority w:val="99"/>
    <w:pPr>
      <w:tabs>
        <w:tab w:val="right" w:leader="dot" w:pos="9360"/>
      </w:tabs>
      <w:suppressAutoHyphens/>
      <w:ind w:left="1440" w:right="720" w:hanging="1440"/>
    </w:pPr>
  </w:style>
  <w:style w:type="paragraph" w:styleId="Index2">
    <w:name w:val="index 2"/>
    <w:basedOn w:val="Normal"/>
    <w:next w:val="Normal"/>
    <w:autoRedefine/>
    <w:uiPriority w:val="99"/>
    <w:pPr>
      <w:tabs>
        <w:tab w:val="right" w:leader="dot" w:pos="9360"/>
      </w:tabs>
      <w:suppressAutoHyphens/>
      <w:ind w:left="1440" w:right="720" w:hanging="720"/>
    </w:pPr>
  </w:style>
  <w:style w:type="paragraph" w:styleId="TOAHeading">
    <w:name w:val="toa heading"/>
    <w:basedOn w:val="Normal"/>
    <w:next w:val="Normal"/>
    <w:autoRedefine/>
    <w:uiPriority w:val="99"/>
    <w:qFormat/>
    <w:rsid w:val="00B03E9B"/>
    <w:pPr>
      <w:spacing w:before="120" w:after="120"/>
    </w:pPr>
    <w:rPr>
      <w:rFonts w:ascii="Fira Code Medium" w:hAnsi="Fira Code Medium" w:cstheme="minorHAnsi"/>
      <w:u w:val="single"/>
    </w:rPr>
  </w:style>
  <w:style w:type="paragraph" w:styleId="Caption">
    <w:name w:val="caption"/>
    <w:basedOn w:val="Normal"/>
    <w:next w:val="Normal"/>
    <w:uiPriority w:val="99"/>
    <w:qFormat/>
    <w:rPr>
      <w:sz w:val="24"/>
      <w:szCs w:val="24"/>
    </w:rPr>
  </w:style>
  <w:style w:type="character" w:customStyle="1" w:styleId="EquationCaption">
    <w:name w:val="_Equation Caption"/>
    <w:uiPriority w:val="99"/>
  </w:style>
  <w:style w:type="paragraph" w:styleId="Header">
    <w:name w:val="header"/>
    <w:basedOn w:val="Normal"/>
    <w:link w:val="HeaderChar"/>
    <w:uiPriority w:val="99"/>
    <w:pPr>
      <w:tabs>
        <w:tab w:val="center" w:pos="4320"/>
        <w:tab w:val="right" w:pos="8640"/>
      </w:tabs>
    </w:pPr>
  </w:style>
  <w:style w:type="character" w:customStyle="1" w:styleId="HeaderChar">
    <w:name w:val="Header Char"/>
    <w:link w:val="Header"/>
    <w:uiPriority w:val="99"/>
    <w:semiHidden/>
    <w:locked/>
    <w:rPr>
      <w:rFonts w:ascii="Courier New" w:hAnsi="Courier New" w:cs="Courier New"/>
      <w:sz w:val="20"/>
      <w:szCs w:val="20"/>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link w:val="Footer"/>
    <w:uiPriority w:val="99"/>
    <w:semiHidden/>
    <w:locked/>
    <w:rPr>
      <w:rFonts w:ascii="Courier New" w:hAnsi="Courier New" w:cs="Courier New"/>
      <w:sz w:val="20"/>
      <w:szCs w:val="20"/>
    </w:rPr>
  </w:style>
  <w:style w:type="character" w:styleId="PageNumber">
    <w:name w:val="page number"/>
    <w:uiPriority w:val="99"/>
    <w:rPr>
      <w:rFonts w:cs="Times New Roman"/>
    </w:rPr>
  </w:style>
  <w:style w:type="paragraph" w:styleId="BodyText">
    <w:name w:val="Body Text"/>
    <w:basedOn w:val="Normal"/>
    <w:link w:val="BodyTextChar"/>
    <w:uiPriority w:val="99"/>
    <w:pPr>
      <w:tabs>
        <w:tab w:val="left" w:pos="-720"/>
      </w:tabs>
      <w:suppressAutoHyphens/>
      <w:spacing w:line="480" w:lineRule="auto"/>
      <w:jc w:val="both"/>
    </w:pPr>
    <w:rPr>
      <w:spacing w:val="-2"/>
      <w:sz w:val="24"/>
      <w:szCs w:val="24"/>
    </w:rPr>
  </w:style>
  <w:style w:type="character" w:customStyle="1" w:styleId="BodyTextChar">
    <w:name w:val="Body Text Char"/>
    <w:link w:val="BodyText"/>
    <w:uiPriority w:val="99"/>
    <w:semiHidden/>
    <w:locked/>
    <w:rsid w:val="005C2814"/>
    <w:rPr>
      <w:rFonts w:ascii="Courier New" w:hAnsi="Courier New" w:cs="Courier New"/>
      <w:spacing w:val="-2"/>
      <w:sz w:val="24"/>
      <w:szCs w:val="24"/>
      <w:lang w:val="en-US" w:eastAsia="en-US" w:bidi="ar-SA"/>
    </w:rPr>
  </w:style>
  <w:style w:type="paragraph" w:styleId="BodyText3">
    <w:name w:val="Body Text 3"/>
    <w:basedOn w:val="Normal"/>
    <w:link w:val="BodyText3Char"/>
    <w:uiPriority w:val="99"/>
    <w:rsid w:val="002B2D4F"/>
    <w:pPr>
      <w:tabs>
        <w:tab w:val="left" w:pos="-720"/>
      </w:tabs>
      <w:suppressAutoHyphens/>
      <w:jc w:val="both"/>
    </w:pPr>
    <w:rPr>
      <w:rFonts w:cs="Arial"/>
      <w:spacing w:val="-2"/>
      <w:sz w:val="22"/>
      <w:szCs w:val="22"/>
    </w:rPr>
  </w:style>
  <w:style w:type="character" w:customStyle="1" w:styleId="BodyText3Char">
    <w:name w:val="Body Text 3 Char"/>
    <w:link w:val="BodyText3"/>
    <w:uiPriority w:val="99"/>
    <w:locked/>
    <w:rsid w:val="002B2D4F"/>
    <w:rPr>
      <w:rFonts w:ascii="Fira Code" w:hAnsi="Fira Code" w:cs="Arial"/>
      <w:spacing w:val="-2"/>
      <w:sz w:val="22"/>
      <w:szCs w:val="22"/>
    </w:rPr>
  </w:style>
  <w:style w:type="paragraph" w:styleId="BodyText2">
    <w:name w:val="Body Text 2"/>
    <w:basedOn w:val="Normal"/>
    <w:link w:val="BodyText2Char"/>
    <w:uiPriority w:val="99"/>
    <w:rsid w:val="002B2D4F"/>
    <w:pPr>
      <w:widowControl/>
      <w:tabs>
        <w:tab w:val="left" w:pos="-1440"/>
        <w:tab w:val="left" w:pos="-144"/>
        <w:tab w:val="left" w:pos="720"/>
        <w:tab w:val="left" w:pos="3456"/>
      </w:tabs>
      <w:ind w:hanging="1080"/>
    </w:pPr>
    <w:rPr>
      <w:rFonts w:cs="Courier"/>
      <w:sz w:val="24"/>
      <w:szCs w:val="24"/>
    </w:rPr>
  </w:style>
  <w:style w:type="character" w:customStyle="1" w:styleId="BodyText2Char">
    <w:name w:val="Body Text 2 Char"/>
    <w:link w:val="BodyText2"/>
    <w:uiPriority w:val="99"/>
    <w:locked/>
    <w:rsid w:val="002B2D4F"/>
    <w:rPr>
      <w:rFonts w:ascii="Fira Code" w:hAnsi="Fira Code" w:cs="Courier"/>
      <w:sz w:val="24"/>
      <w:szCs w:val="24"/>
    </w:rPr>
  </w:style>
  <w:style w:type="paragraph" w:customStyle="1" w:styleId="SingleSpacing">
    <w:name w:val="Single Spacing"/>
    <w:basedOn w:val="Normal"/>
    <w:uiPriority w:val="99"/>
    <w:pPr>
      <w:widowControl/>
      <w:overflowPunct w:val="0"/>
      <w:adjustRightInd w:val="0"/>
      <w:spacing w:line="223" w:lineRule="exact"/>
      <w:jc w:val="both"/>
      <w:textAlignment w:val="baseline"/>
    </w:pPr>
    <w:rPr>
      <w:sz w:val="24"/>
      <w:szCs w:val="24"/>
    </w:rPr>
  </w:style>
  <w:style w:type="paragraph" w:styleId="Title">
    <w:name w:val="Title"/>
    <w:basedOn w:val="Normal"/>
    <w:link w:val="TitleChar"/>
    <w:uiPriority w:val="99"/>
    <w:qFormat/>
    <w:pPr>
      <w:widowControl/>
      <w:overflowPunct w:val="0"/>
      <w:adjustRightInd w:val="0"/>
      <w:jc w:val="center"/>
      <w:textAlignment w:val="baseline"/>
    </w:pPr>
    <w:rPr>
      <w:b/>
      <w:bCs/>
      <w:sz w:val="28"/>
      <w:szCs w:val="28"/>
    </w:rPr>
  </w:style>
  <w:style w:type="character" w:customStyle="1" w:styleId="TitleChar">
    <w:name w:val="Title Char"/>
    <w:link w:val="Title"/>
    <w:uiPriority w:val="10"/>
    <w:locked/>
    <w:rPr>
      <w:rFonts w:ascii="Cambria" w:eastAsia="Times New Roman" w:hAnsi="Cambria" w:cs="Times New Roman"/>
      <w:b/>
      <w:bCs/>
      <w:kern w:val="28"/>
      <w:sz w:val="32"/>
      <w:szCs w:val="32"/>
    </w:rPr>
  </w:style>
  <w:style w:type="paragraph" w:customStyle="1" w:styleId="CourtName">
    <w:name w:val="CourtName"/>
    <w:basedOn w:val="Normal"/>
    <w:uiPriority w:val="99"/>
    <w:pPr>
      <w:widowControl/>
      <w:overflowPunct w:val="0"/>
      <w:adjustRightInd w:val="0"/>
      <w:spacing w:line="447" w:lineRule="exact"/>
      <w:jc w:val="center"/>
      <w:textAlignment w:val="baseline"/>
    </w:pPr>
    <w:rPr>
      <w:position w:val="-4"/>
      <w:sz w:val="24"/>
      <w:szCs w:val="24"/>
    </w:rPr>
  </w:style>
  <w:style w:type="paragraph" w:customStyle="1" w:styleId="BodytextInstructions">
    <w:name w:val="Bodytext Instructions"/>
    <w:basedOn w:val="Normal"/>
    <w:autoRedefine/>
    <w:uiPriority w:val="99"/>
    <w:pPr>
      <w:widowControl/>
      <w:autoSpaceDE/>
      <w:autoSpaceDN/>
    </w:pPr>
    <w:rPr>
      <w:rFonts w:ascii="Arial" w:eastAsia="MS Mincho" w:hAnsi="Arial" w:cs="Arial"/>
      <w:sz w:val="22"/>
      <w:szCs w:val="22"/>
    </w:rPr>
  </w:style>
  <w:style w:type="paragraph" w:styleId="BodyTextIndent">
    <w:name w:val="Body Text Indent"/>
    <w:basedOn w:val="Normal"/>
    <w:link w:val="BodyTextIndentChar"/>
    <w:uiPriority w:val="99"/>
    <w:rsid w:val="002B2D4F"/>
    <w:pPr>
      <w:spacing w:after="120"/>
      <w:ind w:left="360"/>
    </w:pPr>
    <w:rPr>
      <w:rFonts w:cs="Courier"/>
      <w:sz w:val="24"/>
      <w:szCs w:val="24"/>
    </w:rPr>
  </w:style>
  <w:style w:type="character" w:customStyle="1" w:styleId="BodyTextIndentChar">
    <w:name w:val="Body Text Indent Char"/>
    <w:link w:val="BodyTextIndent"/>
    <w:uiPriority w:val="99"/>
    <w:locked/>
    <w:rsid w:val="002B2D4F"/>
    <w:rPr>
      <w:rFonts w:ascii="Fira Code" w:hAnsi="Fira Code" w:cs="Courier"/>
      <w:sz w:val="24"/>
      <w:szCs w:val="24"/>
    </w:rPr>
  </w:style>
  <w:style w:type="table" w:styleId="TableGrid">
    <w:name w:val="Table Grid"/>
    <w:basedOn w:val="TableNormal"/>
    <w:uiPriority w:val="99"/>
    <w:rsid w:val="005C28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rsid w:val="000625C4"/>
  </w:style>
  <w:style w:type="character" w:styleId="CommentReference">
    <w:name w:val="annotation reference"/>
    <w:basedOn w:val="DefaultParagraphFont"/>
    <w:uiPriority w:val="99"/>
    <w:rsid w:val="00DD2DBB"/>
    <w:rPr>
      <w:sz w:val="16"/>
      <w:szCs w:val="16"/>
    </w:rPr>
  </w:style>
  <w:style w:type="paragraph" w:styleId="CommentText">
    <w:name w:val="annotation text"/>
    <w:basedOn w:val="Normal"/>
    <w:link w:val="CommentTextChar"/>
    <w:uiPriority w:val="99"/>
    <w:rsid w:val="00DD2DBB"/>
  </w:style>
  <w:style w:type="character" w:customStyle="1" w:styleId="CommentTextChar">
    <w:name w:val="Comment Text Char"/>
    <w:basedOn w:val="DefaultParagraphFont"/>
    <w:link w:val="CommentText"/>
    <w:uiPriority w:val="99"/>
    <w:rsid w:val="00DD2DBB"/>
    <w:rPr>
      <w:rFonts w:ascii="Courier New" w:hAnsi="Courier New" w:cs="Courier New"/>
    </w:rPr>
  </w:style>
  <w:style w:type="paragraph" w:styleId="CommentSubject">
    <w:name w:val="annotation subject"/>
    <w:basedOn w:val="CommentText"/>
    <w:next w:val="CommentText"/>
    <w:link w:val="CommentSubjectChar"/>
    <w:uiPriority w:val="99"/>
    <w:rsid w:val="00DD2DBB"/>
    <w:rPr>
      <w:b/>
      <w:bCs/>
    </w:rPr>
  </w:style>
  <w:style w:type="character" w:customStyle="1" w:styleId="CommentSubjectChar">
    <w:name w:val="Comment Subject Char"/>
    <w:basedOn w:val="CommentTextChar"/>
    <w:link w:val="CommentSubject"/>
    <w:uiPriority w:val="99"/>
    <w:rsid w:val="00DD2DBB"/>
    <w:rPr>
      <w:rFonts w:ascii="Courier New" w:hAnsi="Courier New" w:cs="Courier New"/>
      <w:b/>
      <w:bCs/>
    </w:rPr>
  </w:style>
  <w:style w:type="paragraph" w:styleId="Revision">
    <w:name w:val="Revision"/>
    <w:hidden/>
    <w:uiPriority w:val="99"/>
    <w:semiHidden/>
    <w:rsid w:val="00EB1EEB"/>
    <w:rPr>
      <w:rFonts w:ascii="Courier New" w:hAnsi="Courier New" w:cs="Courier New"/>
    </w:rPr>
  </w:style>
  <w:style w:type="paragraph" w:styleId="TableofAuthorities">
    <w:name w:val="table of authorities"/>
    <w:basedOn w:val="Normal"/>
    <w:next w:val="Normal"/>
    <w:autoRedefine/>
    <w:uiPriority w:val="99"/>
    <w:unhideWhenUsed/>
    <w:qFormat/>
    <w:rsid w:val="009F2A87"/>
    <w:pPr>
      <w:ind w:left="200" w:hanging="200"/>
    </w:pPr>
    <w:rPr>
      <w:rFonts w:cstheme="minorHAnsi"/>
    </w:rPr>
  </w:style>
  <w:style w:type="paragraph" w:styleId="ListParagraph">
    <w:name w:val="List Paragraph"/>
    <w:basedOn w:val="Normal"/>
    <w:uiPriority w:val="34"/>
    <w:qFormat/>
    <w:rsid w:val="000A6DFF"/>
    <w:pPr>
      <w:ind w:left="720"/>
      <w:contextualSpacing/>
    </w:pPr>
  </w:style>
  <w:style w:type="paragraph" w:styleId="TOCHeading">
    <w:name w:val="TOC Heading"/>
    <w:basedOn w:val="Heading1"/>
    <w:next w:val="Normal"/>
    <w:uiPriority w:val="39"/>
    <w:unhideWhenUsed/>
    <w:qFormat/>
    <w:rsid w:val="00F111AE"/>
    <w:pPr>
      <w:keepLines/>
      <w:widowControl/>
      <w:tabs>
        <w:tab w:val="clear" w:pos="4680"/>
      </w:tabs>
      <w:suppressAutoHyphens w:val="0"/>
      <w:autoSpaceDE/>
      <w:autoSpaceDN/>
      <w:spacing w:before="240" w:line="259" w:lineRule="auto"/>
      <w:jc w:val="left"/>
      <w:outlineLvl w:val="9"/>
    </w:pPr>
    <w:rPr>
      <w:rFonts w:asciiTheme="majorHAnsi" w:eastAsiaTheme="majorEastAsia" w:hAnsiTheme="majorHAnsi" w:cstheme="majorBidi"/>
      <w:color w:val="365F91" w:themeColor="accent1" w:themeShade="BF"/>
      <w:spacing w:val="0"/>
      <w:sz w:val="32"/>
      <w:szCs w:val="32"/>
    </w:rPr>
  </w:style>
  <w:style w:type="character" w:styleId="Hyperlink">
    <w:name w:val="Hyperlink"/>
    <w:basedOn w:val="DefaultParagraphFont"/>
    <w:uiPriority w:val="99"/>
    <w:unhideWhenUsed/>
    <w:rsid w:val="00B4130C"/>
    <w:rPr>
      <w:color w:val="0000FF" w:themeColor="hyperlink"/>
      <w:u w:val="single"/>
    </w:rPr>
  </w:style>
  <w:style w:type="character" w:styleId="HTMLCode">
    <w:name w:val="HTML Code"/>
    <w:basedOn w:val="DefaultParagraphFont"/>
    <w:uiPriority w:val="99"/>
    <w:rsid w:val="002B2D4F"/>
    <w:rPr>
      <w:rFonts w:ascii="Fira Code" w:hAnsi="Fira Code"/>
      <w:sz w:val="20"/>
      <w:szCs w:val="20"/>
    </w:rPr>
  </w:style>
  <w:style w:type="paragraph" w:customStyle="1" w:styleId="Default">
    <w:name w:val="Default"/>
    <w:rsid w:val="00643D19"/>
    <w:pPr>
      <w:autoSpaceDE w:val="0"/>
      <w:autoSpaceDN w:val="0"/>
      <w:adjustRightInd w:val="0"/>
    </w:pPr>
    <w:rPr>
      <w:rFonts w:ascii="Courier New" w:hAnsi="Courier New" w:cs="Courier New"/>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3772684">
      <w:bodyDiv w:val="1"/>
      <w:marLeft w:val="0"/>
      <w:marRight w:val="0"/>
      <w:marTop w:val="0"/>
      <w:marBottom w:val="0"/>
      <w:divBdr>
        <w:top w:val="none" w:sz="0" w:space="0" w:color="auto"/>
        <w:left w:val="none" w:sz="0" w:space="0" w:color="auto"/>
        <w:bottom w:val="none" w:sz="0" w:space="0" w:color="auto"/>
        <w:right w:val="none" w:sz="0" w:space="0" w:color="auto"/>
      </w:divBdr>
    </w:div>
    <w:div w:id="550843769">
      <w:bodyDiv w:val="1"/>
      <w:marLeft w:val="0"/>
      <w:marRight w:val="0"/>
      <w:marTop w:val="0"/>
      <w:marBottom w:val="0"/>
      <w:divBdr>
        <w:top w:val="none" w:sz="0" w:space="0" w:color="auto"/>
        <w:left w:val="none" w:sz="0" w:space="0" w:color="auto"/>
        <w:bottom w:val="none" w:sz="0" w:space="0" w:color="auto"/>
        <w:right w:val="none" w:sz="0" w:space="0" w:color="auto"/>
      </w:divBdr>
    </w:div>
    <w:div w:id="626549878">
      <w:bodyDiv w:val="1"/>
      <w:marLeft w:val="0"/>
      <w:marRight w:val="0"/>
      <w:marTop w:val="0"/>
      <w:marBottom w:val="0"/>
      <w:divBdr>
        <w:top w:val="none" w:sz="0" w:space="0" w:color="auto"/>
        <w:left w:val="none" w:sz="0" w:space="0" w:color="auto"/>
        <w:bottom w:val="none" w:sz="0" w:space="0" w:color="auto"/>
        <w:right w:val="none" w:sz="0" w:space="0" w:color="auto"/>
      </w:divBdr>
    </w:div>
    <w:div w:id="750277792">
      <w:bodyDiv w:val="1"/>
      <w:marLeft w:val="0"/>
      <w:marRight w:val="0"/>
      <w:marTop w:val="0"/>
      <w:marBottom w:val="0"/>
      <w:divBdr>
        <w:top w:val="none" w:sz="0" w:space="0" w:color="auto"/>
        <w:left w:val="none" w:sz="0" w:space="0" w:color="auto"/>
        <w:bottom w:val="none" w:sz="0" w:space="0" w:color="auto"/>
        <w:right w:val="none" w:sz="0" w:space="0" w:color="auto"/>
      </w:divBdr>
    </w:div>
    <w:div w:id="993220716">
      <w:bodyDiv w:val="1"/>
      <w:marLeft w:val="0"/>
      <w:marRight w:val="0"/>
      <w:marTop w:val="0"/>
      <w:marBottom w:val="0"/>
      <w:divBdr>
        <w:top w:val="none" w:sz="0" w:space="0" w:color="auto"/>
        <w:left w:val="none" w:sz="0" w:space="0" w:color="auto"/>
        <w:bottom w:val="none" w:sz="0" w:space="0" w:color="auto"/>
        <w:right w:val="none" w:sz="0" w:space="0" w:color="auto"/>
      </w:divBdr>
    </w:div>
    <w:div w:id="1083406937">
      <w:bodyDiv w:val="1"/>
      <w:marLeft w:val="0"/>
      <w:marRight w:val="0"/>
      <w:marTop w:val="0"/>
      <w:marBottom w:val="0"/>
      <w:divBdr>
        <w:top w:val="none" w:sz="0" w:space="0" w:color="auto"/>
        <w:left w:val="none" w:sz="0" w:space="0" w:color="auto"/>
        <w:bottom w:val="none" w:sz="0" w:space="0" w:color="auto"/>
        <w:right w:val="none" w:sz="0" w:space="0" w:color="auto"/>
      </w:divBdr>
    </w:div>
    <w:div w:id="1091896030">
      <w:bodyDiv w:val="1"/>
      <w:marLeft w:val="0"/>
      <w:marRight w:val="0"/>
      <w:marTop w:val="0"/>
      <w:marBottom w:val="0"/>
      <w:divBdr>
        <w:top w:val="none" w:sz="0" w:space="0" w:color="auto"/>
        <w:left w:val="none" w:sz="0" w:space="0" w:color="auto"/>
        <w:bottom w:val="none" w:sz="0" w:space="0" w:color="auto"/>
        <w:right w:val="none" w:sz="0" w:space="0" w:color="auto"/>
      </w:divBdr>
    </w:div>
    <w:div w:id="1096097948">
      <w:bodyDiv w:val="1"/>
      <w:marLeft w:val="0"/>
      <w:marRight w:val="0"/>
      <w:marTop w:val="0"/>
      <w:marBottom w:val="0"/>
      <w:divBdr>
        <w:top w:val="none" w:sz="0" w:space="0" w:color="auto"/>
        <w:left w:val="none" w:sz="0" w:space="0" w:color="auto"/>
        <w:bottom w:val="none" w:sz="0" w:space="0" w:color="auto"/>
        <w:right w:val="none" w:sz="0" w:space="0" w:color="auto"/>
      </w:divBdr>
    </w:div>
    <w:div w:id="1194995712">
      <w:bodyDiv w:val="1"/>
      <w:marLeft w:val="0"/>
      <w:marRight w:val="0"/>
      <w:marTop w:val="0"/>
      <w:marBottom w:val="0"/>
      <w:divBdr>
        <w:top w:val="none" w:sz="0" w:space="0" w:color="auto"/>
        <w:left w:val="none" w:sz="0" w:space="0" w:color="auto"/>
        <w:bottom w:val="none" w:sz="0" w:space="0" w:color="auto"/>
        <w:right w:val="none" w:sz="0" w:space="0" w:color="auto"/>
      </w:divBdr>
    </w:div>
    <w:div w:id="1202983919">
      <w:bodyDiv w:val="1"/>
      <w:marLeft w:val="0"/>
      <w:marRight w:val="0"/>
      <w:marTop w:val="0"/>
      <w:marBottom w:val="0"/>
      <w:divBdr>
        <w:top w:val="none" w:sz="0" w:space="0" w:color="auto"/>
        <w:left w:val="none" w:sz="0" w:space="0" w:color="auto"/>
        <w:bottom w:val="none" w:sz="0" w:space="0" w:color="auto"/>
        <w:right w:val="none" w:sz="0" w:space="0" w:color="auto"/>
      </w:divBdr>
    </w:div>
    <w:div w:id="1522892370">
      <w:bodyDiv w:val="1"/>
      <w:marLeft w:val="0"/>
      <w:marRight w:val="0"/>
      <w:marTop w:val="0"/>
      <w:marBottom w:val="0"/>
      <w:divBdr>
        <w:top w:val="none" w:sz="0" w:space="0" w:color="auto"/>
        <w:left w:val="none" w:sz="0" w:space="0" w:color="auto"/>
        <w:bottom w:val="none" w:sz="0" w:space="0" w:color="auto"/>
        <w:right w:val="none" w:sz="0" w:space="0" w:color="auto"/>
      </w:divBdr>
    </w:div>
    <w:div w:id="1525049791">
      <w:bodyDiv w:val="1"/>
      <w:marLeft w:val="0"/>
      <w:marRight w:val="0"/>
      <w:marTop w:val="0"/>
      <w:marBottom w:val="0"/>
      <w:divBdr>
        <w:top w:val="none" w:sz="0" w:space="0" w:color="auto"/>
        <w:left w:val="none" w:sz="0" w:space="0" w:color="auto"/>
        <w:bottom w:val="none" w:sz="0" w:space="0" w:color="auto"/>
        <w:right w:val="none" w:sz="0" w:space="0" w:color="auto"/>
      </w:divBdr>
    </w:div>
    <w:div w:id="1669747560">
      <w:bodyDiv w:val="1"/>
      <w:marLeft w:val="0"/>
      <w:marRight w:val="0"/>
      <w:marTop w:val="0"/>
      <w:marBottom w:val="0"/>
      <w:divBdr>
        <w:top w:val="none" w:sz="0" w:space="0" w:color="auto"/>
        <w:left w:val="none" w:sz="0" w:space="0" w:color="auto"/>
        <w:bottom w:val="none" w:sz="0" w:space="0" w:color="auto"/>
        <w:right w:val="none" w:sz="0" w:space="0" w:color="auto"/>
      </w:divBdr>
    </w:div>
    <w:div w:id="1874272464">
      <w:bodyDiv w:val="1"/>
      <w:marLeft w:val="0"/>
      <w:marRight w:val="0"/>
      <w:marTop w:val="0"/>
      <w:marBottom w:val="0"/>
      <w:divBdr>
        <w:top w:val="none" w:sz="0" w:space="0" w:color="auto"/>
        <w:left w:val="none" w:sz="0" w:space="0" w:color="auto"/>
        <w:bottom w:val="none" w:sz="0" w:space="0" w:color="auto"/>
        <w:right w:val="none" w:sz="0" w:space="0" w:color="auto"/>
      </w:divBdr>
    </w:div>
    <w:div w:id="2041003877">
      <w:bodyDiv w:val="1"/>
      <w:marLeft w:val="0"/>
      <w:marRight w:val="0"/>
      <w:marTop w:val="0"/>
      <w:marBottom w:val="0"/>
      <w:divBdr>
        <w:top w:val="none" w:sz="0" w:space="0" w:color="auto"/>
        <w:left w:val="none" w:sz="0" w:space="0" w:color="auto"/>
        <w:bottom w:val="none" w:sz="0" w:space="0" w:color="auto"/>
        <w:right w:val="none" w:sz="0" w:space="0" w:color="auto"/>
      </w:divBdr>
    </w:div>
    <w:div w:id="214434382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398C1A9-86F2-42AB-AB4B-5FA952D97A47}">
  <we:reference id="wa200001998" version="1.0.0.0" store="en-US" storeType="OMEX"/>
  <we:alternateReferences>
    <we:reference id="wa200001998" version="1.0.0.0" store="WA20000199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82127C-26B5-4401-97C2-42B69ECADF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8</TotalTime>
  <Pages>5</Pages>
  <Words>975</Words>
  <Characters>5215</Characters>
  <Application>Microsoft Office Word</Application>
  <DocSecurity>0</DocSecurity>
  <Lines>155</Lines>
  <Paragraphs>78</Paragraphs>
  <ScaleCrop>false</ScaleCrop>
  <HeadingPairs>
    <vt:vector size="2" baseType="variant">
      <vt:variant>
        <vt:lpstr>Title</vt:lpstr>
      </vt:variant>
      <vt:variant>
        <vt:i4>1</vt:i4>
      </vt:variant>
    </vt:vector>
  </HeadingPairs>
  <TitlesOfParts>
    <vt:vector size="1" baseType="lpstr">
      <vt:lpstr>Motion for Service by Publication [file: service</vt:lpstr>
    </vt:vector>
  </TitlesOfParts>
  <Company>RAWdeal</Company>
  <LinksUpToDate>false</LinksUpToDate>
  <CharactersWithSpaces>6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tion for Service by Publication [file: service</dc:title>
  <dc:subject/>
  <dc:creator>quantum.j.l.bass@RAWdeal.io</dc:creator>
  <cp:keywords/>
  <dc:description/>
  <cp:lastModifiedBy>Quantum</cp:lastModifiedBy>
  <cp:revision>19</cp:revision>
  <cp:lastPrinted>2024-08-14T22:20:00Z</cp:lastPrinted>
  <dcterms:created xsi:type="dcterms:W3CDTF">2023-03-28T17:40:00Z</dcterms:created>
  <dcterms:modified xsi:type="dcterms:W3CDTF">2024-08-15T0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d282fcbcf4ee429aa39ba58ef30e09d4e4ca1fe5d5796a1711365adf23b7191</vt:lpwstr>
  </property>
</Properties>
</file>